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95040" w14:textId="0DDF7A3A" w:rsidR="00CD1934" w:rsidRPr="000D22A2" w:rsidRDefault="00CD1934" w:rsidP="00090C9C">
      <w:pPr>
        <w:pStyle w:val="Subtitle"/>
      </w:pPr>
      <w:bookmarkStart w:id="0" w:name="_GoBack"/>
      <w:bookmarkEnd w:id="0"/>
      <w:r w:rsidRPr="000D22A2">
        <w:t>By the Committee on Committees: Alison Perchuk (chair), Matthew Cook, and Sean Kelly</w:t>
      </w:r>
    </w:p>
    <w:p w14:paraId="6F5D240C" w14:textId="77777777" w:rsidR="00907557" w:rsidRPr="00907557" w:rsidRDefault="00907557" w:rsidP="008078FC"/>
    <w:p w14:paraId="1E829772" w14:textId="025B00BE" w:rsidR="008078FC" w:rsidRPr="00503E27" w:rsidRDefault="008078FC" w:rsidP="008078FC">
      <w:r w:rsidRPr="00503E27">
        <w:t xml:space="preserve">The Committee of Committees is pleased to share the results of the </w:t>
      </w:r>
      <w:r>
        <w:t xml:space="preserve">Spring 2020 General </w:t>
      </w:r>
      <w:r w:rsidR="00852F53">
        <w:t xml:space="preserve">and Lecturer </w:t>
      </w:r>
      <w:r>
        <w:t>Elections</w:t>
      </w:r>
      <w:r w:rsidR="00852F53">
        <w:t>.  The results of these elections are listed below.</w:t>
      </w:r>
    </w:p>
    <w:p w14:paraId="12F8A804" w14:textId="77777777" w:rsidR="008078FC" w:rsidRPr="00503E27" w:rsidRDefault="008078FC" w:rsidP="008078FC"/>
    <w:p w14:paraId="48D12504" w14:textId="6E100D0E" w:rsidR="00145C76" w:rsidRDefault="008078FC" w:rsidP="00145C76">
      <w:r w:rsidRPr="005D678B">
        <w:t xml:space="preserve">The total number of eligible voters in </w:t>
      </w:r>
      <w:r w:rsidR="00852F53">
        <w:t>the General Elections</w:t>
      </w:r>
      <w:r w:rsidRPr="005D678B">
        <w:t xml:space="preserve"> election was </w:t>
      </w:r>
      <w:r w:rsidR="00145C76" w:rsidRPr="00A61923">
        <w:t>167,</w:t>
      </w:r>
      <w:r w:rsidRPr="00A61923">
        <w:t xml:space="preserve"> of</w:t>
      </w:r>
      <w:r w:rsidRPr="005D678B">
        <w:t xml:space="preserve"> which 11</w:t>
      </w:r>
      <w:r w:rsidR="00145C76" w:rsidRPr="005D678B">
        <w:t>1</w:t>
      </w:r>
      <w:r w:rsidRPr="005D678B">
        <w:t xml:space="preserve"> voters cast votes (</w:t>
      </w:r>
      <w:r w:rsidR="00145C76" w:rsidRPr="005D678B">
        <w:t>66</w:t>
      </w:r>
      <w:r w:rsidRPr="005D678B">
        <w:t>%).</w:t>
      </w:r>
      <w:r w:rsidR="00852F53">
        <w:t xml:space="preserve"> </w:t>
      </w:r>
      <w:r w:rsidRPr="00503E27">
        <w:t xml:space="preserve">Vote tallies </w:t>
      </w:r>
      <w:r w:rsidR="00852F53">
        <w:t xml:space="preserve">for the General Elections </w:t>
      </w:r>
      <w:r w:rsidRPr="00503E27">
        <w:t xml:space="preserve">may be </w:t>
      </w:r>
      <w:r>
        <w:t>viewed by clicking on this link or by pasting it into your browser</w:t>
      </w:r>
      <w:r w:rsidR="00487AD0">
        <w:t>:</w:t>
      </w:r>
      <w:r w:rsidR="00145C76">
        <w:t xml:space="preserve"> </w:t>
      </w:r>
      <w:hyperlink r:id="rId7" w:history="1">
        <w:r w:rsidR="00145C76">
          <w:rPr>
            <w:rStyle w:val="Hyperlink"/>
            <w:rFonts w:eastAsiaTheme="majorEastAsia"/>
          </w:rPr>
          <w:t>https://vote.electionrunner.com/election/mT7Cf/results</w:t>
        </w:r>
      </w:hyperlink>
    </w:p>
    <w:p w14:paraId="2BC1765F" w14:textId="37E6E092" w:rsidR="00487AD0" w:rsidRDefault="00487AD0" w:rsidP="008078FC"/>
    <w:p w14:paraId="20EB65CC" w14:textId="5BEB84F3" w:rsidR="00852F53" w:rsidRDefault="00852F53" w:rsidP="00852F53">
      <w:pPr>
        <w:rPr>
          <w:rStyle w:val="Hyperlink"/>
          <w:rFonts w:eastAsiaTheme="majorEastAsia"/>
        </w:rPr>
      </w:pPr>
      <w:r w:rsidRPr="00503E27">
        <w:t xml:space="preserve">The total number of eligible voters in </w:t>
      </w:r>
      <w:r>
        <w:t>the lecturer</w:t>
      </w:r>
      <w:r w:rsidRPr="00503E27">
        <w:t xml:space="preserve"> election </w:t>
      </w:r>
      <w:r w:rsidRPr="00E23630">
        <w:t xml:space="preserve">was </w:t>
      </w:r>
      <w:r>
        <w:t>184 of which</w:t>
      </w:r>
      <w:r w:rsidRPr="00E23630">
        <w:t xml:space="preserve"> </w:t>
      </w:r>
      <w:r>
        <w:t>35</w:t>
      </w:r>
      <w:r w:rsidRPr="00E23630">
        <w:t xml:space="preserve"> </w:t>
      </w:r>
      <w:r w:rsidRPr="00503E27">
        <w:t>voters cast votes</w:t>
      </w:r>
      <w:r>
        <w:t xml:space="preserve"> </w:t>
      </w:r>
      <w:r w:rsidRPr="00754A5A">
        <w:t>(19%).</w:t>
      </w:r>
      <w:r>
        <w:t xml:space="preserve"> </w:t>
      </w:r>
      <w:r w:rsidRPr="00503E27">
        <w:t xml:space="preserve">Vote tallies may be </w:t>
      </w:r>
      <w:r>
        <w:t xml:space="preserve">viewed by clicking on this link or by pasting it into your browser: </w:t>
      </w:r>
      <w:hyperlink r:id="rId8" w:history="1">
        <w:r>
          <w:rPr>
            <w:rStyle w:val="Hyperlink"/>
            <w:rFonts w:eastAsiaTheme="majorEastAsia"/>
          </w:rPr>
          <w:t>https://vote.electionrunner.com/election/6jEBu/results</w:t>
        </w:r>
      </w:hyperlink>
    </w:p>
    <w:p w14:paraId="75585509" w14:textId="58C336A6" w:rsidR="00852F53" w:rsidRDefault="00852F53" w:rsidP="00852F53">
      <w:pPr>
        <w:rPr>
          <w:rStyle w:val="Hyperlink"/>
          <w:rFonts w:eastAsiaTheme="majorEastAsia"/>
        </w:rPr>
      </w:pPr>
    </w:p>
    <w:p w14:paraId="73E89ECB" w14:textId="795FE19E" w:rsidR="00852F53" w:rsidRPr="00503E27" w:rsidRDefault="00852F53" w:rsidP="00852F53">
      <w:r>
        <w:t xml:space="preserve">We further report that one request for a new ballot link for the Lecturer Elections received before 5 PM on Friday, May 8, 2020 was not processed by the Committee on Committees, an oversight for which we do apologize.  In this instance, no outcome was decided by two or fewer votes, meaning this error did not affect the outcome. We will adjust our process in </w:t>
      </w:r>
      <w:r w:rsidRPr="00D85D99">
        <w:t xml:space="preserve">the fall elections </w:t>
      </w:r>
      <w:r>
        <w:t xml:space="preserve">to </w:t>
      </w:r>
      <w:r w:rsidRPr="00D85D99">
        <w:t>ensure such errors do not occur in the future.</w:t>
      </w:r>
    </w:p>
    <w:p w14:paraId="54146C39" w14:textId="77777777" w:rsidR="00852F53" w:rsidRDefault="00852F53" w:rsidP="00852F53"/>
    <w:p w14:paraId="064190ED" w14:textId="20B7320C" w:rsidR="00450009" w:rsidRPr="000D22A2" w:rsidRDefault="00450009" w:rsidP="00450009">
      <w:pPr>
        <w:pStyle w:val="Heading2"/>
        <w:rPr>
          <w:b/>
          <w:bCs/>
        </w:rPr>
      </w:pPr>
      <w:r w:rsidRPr="000D22A2">
        <w:rPr>
          <w:b/>
          <w:bCs/>
        </w:rPr>
        <w:t>Senate Executive Committee</w:t>
      </w:r>
    </w:p>
    <w:p w14:paraId="61909A92" w14:textId="70873769" w:rsidR="00A2562E" w:rsidRDefault="00450009" w:rsidP="002757D5">
      <w:pPr>
        <w:pStyle w:val="ListParagraph"/>
        <w:numPr>
          <w:ilvl w:val="0"/>
          <w:numId w:val="4"/>
        </w:numPr>
      </w:pPr>
      <w:r w:rsidRPr="005D678B">
        <w:t xml:space="preserve">At-Large Member: </w:t>
      </w:r>
      <w:r w:rsidR="00A2562E" w:rsidRPr="005D678B">
        <w:rPr>
          <w:b/>
          <w:bCs/>
        </w:rPr>
        <w:t>Dennis Downey</w:t>
      </w:r>
      <w:r w:rsidR="00A2562E" w:rsidRPr="005D678B">
        <w:t xml:space="preserve">, Sociology, Professor </w:t>
      </w:r>
      <w:r w:rsidR="005D678B" w:rsidRPr="005D678B">
        <w:t>(</w:t>
      </w:r>
      <w:r w:rsidRPr="005D678B">
        <w:t>expires Spring 22</w:t>
      </w:r>
      <w:r w:rsidR="005D678B" w:rsidRPr="005D678B">
        <w:t>)</w:t>
      </w:r>
    </w:p>
    <w:p w14:paraId="0E65A7B1" w14:textId="042E08C9" w:rsidR="00852F53" w:rsidRPr="005D678B" w:rsidRDefault="00852F53" w:rsidP="00852F53">
      <w:pPr>
        <w:pStyle w:val="ListParagraph"/>
        <w:numPr>
          <w:ilvl w:val="0"/>
          <w:numId w:val="4"/>
        </w:numPr>
      </w:pPr>
      <w:r w:rsidRPr="003B28E9">
        <w:t xml:space="preserve">At-Large Lecturer Representative: </w:t>
      </w:r>
      <w:r w:rsidRPr="003B28E9">
        <w:rPr>
          <w:b/>
          <w:bCs/>
        </w:rPr>
        <w:t>Nancy Deans,</w:t>
      </w:r>
      <w:r w:rsidRPr="003B28E9">
        <w:t xml:space="preserve"> Chemistry, Lecturer</w:t>
      </w:r>
      <w:r>
        <w:t xml:space="preserve"> (</w:t>
      </w:r>
      <w:r w:rsidRPr="003B28E9">
        <w:t>expires Spring 22</w:t>
      </w:r>
      <w:r>
        <w:t>)</w:t>
      </w:r>
    </w:p>
    <w:p w14:paraId="288EB4FB" w14:textId="17E94D0D" w:rsidR="009015CA" w:rsidRPr="005D678B" w:rsidRDefault="009015CA" w:rsidP="002757D5">
      <w:pPr>
        <w:pStyle w:val="ListParagraph"/>
        <w:numPr>
          <w:ilvl w:val="0"/>
          <w:numId w:val="4"/>
        </w:numPr>
      </w:pPr>
      <w:r w:rsidRPr="005D678B">
        <w:t>At-Large Member</w:t>
      </w:r>
      <w:r w:rsidR="004756C3">
        <w:t xml:space="preserve"> (replacement term)</w:t>
      </w:r>
      <w:r w:rsidRPr="005D678B">
        <w:t xml:space="preserve">: </w:t>
      </w:r>
      <w:r w:rsidR="00A2562E" w:rsidRPr="005D678B">
        <w:rPr>
          <w:b/>
          <w:bCs/>
        </w:rPr>
        <w:t>Monica Pereira</w:t>
      </w:r>
      <w:r w:rsidR="00A2562E" w:rsidRPr="005D678B">
        <w:t xml:space="preserve">, Library, Associate Professor </w:t>
      </w:r>
      <w:r w:rsidR="005D678B">
        <w:t>(</w:t>
      </w:r>
      <w:r w:rsidRPr="005D678B">
        <w:t>expires Spring 21</w:t>
      </w:r>
      <w:r w:rsidR="005D678B">
        <w:t>)</w:t>
      </w:r>
    </w:p>
    <w:p w14:paraId="12A0D76E" w14:textId="77777777" w:rsidR="00450009" w:rsidRPr="000D22A2" w:rsidRDefault="00450009" w:rsidP="00450009">
      <w:pPr>
        <w:rPr>
          <w:highlight w:val="green"/>
        </w:rPr>
      </w:pPr>
    </w:p>
    <w:p w14:paraId="3F7542DF" w14:textId="3D5CC725" w:rsidR="00450009" w:rsidRPr="000D22A2" w:rsidRDefault="00450009" w:rsidP="00450009">
      <w:pPr>
        <w:pStyle w:val="Heading2"/>
        <w:rPr>
          <w:b/>
          <w:bCs/>
        </w:rPr>
      </w:pPr>
      <w:r w:rsidRPr="000D22A2">
        <w:rPr>
          <w:b/>
          <w:bCs/>
        </w:rPr>
        <w:t>Academic Policy and Planning Committee</w:t>
      </w:r>
      <w:r w:rsidR="009041AF" w:rsidRPr="000D22A2">
        <w:rPr>
          <w:b/>
          <w:bCs/>
        </w:rPr>
        <w:t xml:space="preserve"> (tenured faculty only)</w:t>
      </w:r>
    </w:p>
    <w:p w14:paraId="6525CECF" w14:textId="286EC5C1" w:rsidR="00A2562E" w:rsidRPr="005D678B" w:rsidRDefault="00450009" w:rsidP="00A2562E">
      <w:pPr>
        <w:pStyle w:val="ListParagraph"/>
        <w:numPr>
          <w:ilvl w:val="0"/>
          <w:numId w:val="11"/>
        </w:numPr>
      </w:pPr>
      <w:r w:rsidRPr="005D678B">
        <w:t>Math &amp; Sciences LCC Chair/APPC Member</w:t>
      </w:r>
      <w:r w:rsidR="005D678B">
        <w:t>:</w:t>
      </w:r>
      <w:r w:rsidRPr="005D678B">
        <w:t xml:space="preserve"> </w:t>
      </w:r>
      <w:r w:rsidR="00A2562E" w:rsidRPr="005D678B">
        <w:rPr>
          <w:b/>
          <w:bCs/>
        </w:rPr>
        <w:t>Ruben Alarcon</w:t>
      </w:r>
      <w:r w:rsidR="00A2562E" w:rsidRPr="005D678B">
        <w:t xml:space="preserve">, Biology, Associate Professor </w:t>
      </w:r>
      <w:r w:rsidR="005D678B">
        <w:t>(</w:t>
      </w:r>
      <w:r w:rsidRPr="005D678B">
        <w:t>expires Spring 22</w:t>
      </w:r>
      <w:r w:rsidR="005D678B">
        <w:t>)</w:t>
      </w:r>
    </w:p>
    <w:p w14:paraId="49A38397" w14:textId="4AD166F3" w:rsidR="009041AF" w:rsidRPr="005D678B" w:rsidRDefault="00450009" w:rsidP="00A2562E">
      <w:pPr>
        <w:pStyle w:val="ListParagraph"/>
        <w:numPr>
          <w:ilvl w:val="0"/>
          <w:numId w:val="11"/>
        </w:numPr>
      </w:pPr>
      <w:r w:rsidRPr="005D678B">
        <w:t>Behavioral &amp; Social Sciences LCC Chair/APPC Member</w:t>
      </w:r>
      <w:r w:rsidR="005D678B">
        <w:t>:</w:t>
      </w:r>
      <w:r w:rsidRPr="005D678B">
        <w:t xml:space="preserve"> </w:t>
      </w:r>
      <w:r w:rsidR="00A2562E" w:rsidRPr="005D678B">
        <w:rPr>
          <w:b/>
          <w:bCs/>
        </w:rPr>
        <w:t>Dana Lee Baker</w:t>
      </w:r>
      <w:r w:rsidR="00A2562E" w:rsidRPr="005D678B">
        <w:t xml:space="preserve">, Political Science, Associate Professor </w:t>
      </w:r>
      <w:r w:rsidR="005D678B">
        <w:t>(</w:t>
      </w:r>
      <w:r w:rsidRPr="005D678B">
        <w:t>expires Spring 22</w:t>
      </w:r>
      <w:r w:rsidR="005D678B">
        <w:t>)</w:t>
      </w:r>
    </w:p>
    <w:p w14:paraId="1FF97EC6" w14:textId="29BBDFA8" w:rsidR="009041AF" w:rsidRPr="005D678B" w:rsidRDefault="00450009" w:rsidP="00A2562E">
      <w:pPr>
        <w:pStyle w:val="ListParagraph"/>
        <w:numPr>
          <w:ilvl w:val="0"/>
          <w:numId w:val="11"/>
        </w:numPr>
      </w:pPr>
      <w:r w:rsidRPr="005D678B">
        <w:t>Library &amp; Counselors APPC Member</w:t>
      </w:r>
      <w:r w:rsidR="005D678B">
        <w:t>:</w:t>
      </w:r>
      <w:r w:rsidRPr="005D678B">
        <w:t xml:space="preserve"> </w:t>
      </w:r>
      <w:r w:rsidR="00A2562E" w:rsidRPr="005D678B">
        <w:rPr>
          <w:b/>
          <w:bCs/>
        </w:rPr>
        <w:t>Monica Pereira</w:t>
      </w:r>
      <w:r w:rsidR="00A2562E" w:rsidRPr="005D678B">
        <w:t xml:space="preserve">, Library, Associate Professor </w:t>
      </w:r>
      <w:r w:rsidR="005D678B">
        <w:t>(</w:t>
      </w:r>
      <w:r w:rsidRPr="005D678B">
        <w:t>expires Spring 22</w:t>
      </w:r>
      <w:r w:rsidR="005D678B">
        <w:t>)</w:t>
      </w:r>
    </w:p>
    <w:p w14:paraId="5790ABF4" w14:textId="3D7CF54F" w:rsidR="009041AF" w:rsidRPr="005D678B" w:rsidRDefault="00450009" w:rsidP="00A2562E">
      <w:pPr>
        <w:pStyle w:val="ListParagraph"/>
        <w:numPr>
          <w:ilvl w:val="0"/>
          <w:numId w:val="11"/>
        </w:numPr>
        <w:rPr>
          <w:rFonts w:ascii="Calibri" w:hAnsi="Calibri" w:cs="Calibri"/>
          <w:color w:val="000000"/>
        </w:rPr>
      </w:pPr>
      <w:r w:rsidRPr="005D678B">
        <w:t>Business &amp; Economics APPC Member</w:t>
      </w:r>
      <w:r w:rsidR="005D678B">
        <w:t>:</w:t>
      </w:r>
      <w:r w:rsidRPr="005D678B">
        <w:t xml:space="preserve"> </w:t>
      </w:r>
      <w:r w:rsidR="00A2562E" w:rsidRPr="005D678B">
        <w:rPr>
          <w:b/>
          <w:bCs/>
        </w:rPr>
        <w:t>Jared Barton</w:t>
      </w:r>
      <w:r w:rsidR="00A2562E" w:rsidRPr="005D678B">
        <w:t xml:space="preserve">, Economics, Associate Professor </w:t>
      </w:r>
      <w:r w:rsidR="005D678B">
        <w:t>(</w:t>
      </w:r>
      <w:r w:rsidRPr="005D678B">
        <w:t>expires Spring 21</w:t>
      </w:r>
      <w:r w:rsidR="005D678B">
        <w:t>)</w:t>
      </w:r>
    </w:p>
    <w:p w14:paraId="52170BD9" w14:textId="77777777" w:rsidR="00450009" w:rsidRPr="000D22A2" w:rsidRDefault="00450009" w:rsidP="00450009">
      <w:pPr>
        <w:rPr>
          <w:highlight w:val="green"/>
        </w:rPr>
      </w:pPr>
    </w:p>
    <w:p w14:paraId="592E5DF8" w14:textId="77777777" w:rsidR="00450009" w:rsidRPr="000D22A2" w:rsidRDefault="00450009" w:rsidP="00450009">
      <w:pPr>
        <w:pStyle w:val="Heading2"/>
        <w:rPr>
          <w:b/>
          <w:bCs/>
        </w:rPr>
      </w:pPr>
      <w:r w:rsidRPr="000D22A2">
        <w:rPr>
          <w:b/>
          <w:bCs/>
        </w:rPr>
        <w:t>Committee on Centers and Institutes</w:t>
      </w:r>
    </w:p>
    <w:p w14:paraId="0ED1BC7D" w14:textId="54DED70B" w:rsidR="00450009" w:rsidRPr="005D678B" w:rsidRDefault="00450009" w:rsidP="00D22830">
      <w:pPr>
        <w:pStyle w:val="ListParagraph"/>
        <w:numPr>
          <w:ilvl w:val="0"/>
          <w:numId w:val="5"/>
        </w:numPr>
      </w:pPr>
      <w:r w:rsidRPr="005D678B">
        <w:t xml:space="preserve">At-Large Member: </w:t>
      </w:r>
      <w:r w:rsidR="00D22830" w:rsidRPr="005D678B">
        <w:rPr>
          <w:b/>
          <w:bCs/>
        </w:rPr>
        <w:t>Jaime Hannans</w:t>
      </w:r>
      <w:r w:rsidR="00D22830" w:rsidRPr="005D678B">
        <w:t xml:space="preserve">, Nursing, Associate Professor </w:t>
      </w:r>
      <w:r w:rsidR="005D678B">
        <w:t>(</w:t>
      </w:r>
      <w:r w:rsidRPr="005D678B">
        <w:t>expires Spring 22</w:t>
      </w:r>
      <w:r w:rsidR="005D678B">
        <w:t>)</w:t>
      </w:r>
    </w:p>
    <w:p w14:paraId="491CBD52" w14:textId="77777777" w:rsidR="00D22830" w:rsidRPr="000D22A2" w:rsidRDefault="00D22830" w:rsidP="00D22830"/>
    <w:p w14:paraId="1F38B0C6" w14:textId="77777777" w:rsidR="00450009" w:rsidRPr="000D22A2" w:rsidRDefault="00450009" w:rsidP="00450009">
      <w:pPr>
        <w:pStyle w:val="Heading2"/>
        <w:rPr>
          <w:b/>
          <w:bCs/>
        </w:rPr>
      </w:pPr>
      <w:r w:rsidRPr="000D22A2">
        <w:rPr>
          <w:b/>
          <w:bCs/>
        </w:rPr>
        <w:t>Committee on Committees</w:t>
      </w:r>
    </w:p>
    <w:p w14:paraId="4C8D017D" w14:textId="77CDA3EE" w:rsidR="00D22830" w:rsidRPr="005D678B" w:rsidRDefault="00450009" w:rsidP="00450009">
      <w:pPr>
        <w:pStyle w:val="ListParagraph"/>
        <w:numPr>
          <w:ilvl w:val="0"/>
          <w:numId w:val="5"/>
        </w:numPr>
      </w:pPr>
      <w:r w:rsidRPr="005D678B">
        <w:t xml:space="preserve">At-Large Member: </w:t>
      </w:r>
      <w:r w:rsidR="00D22830" w:rsidRPr="005D678B">
        <w:rPr>
          <w:b/>
          <w:bCs/>
        </w:rPr>
        <w:t>Matthew Campbell</w:t>
      </w:r>
      <w:r w:rsidR="00D22830" w:rsidRPr="005D678B">
        <w:t xml:space="preserve">, Psychology, Assistant Professor </w:t>
      </w:r>
      <w:r w:rsidR="005D678B">
        <w:t>(</w:t>
      </w:r>
      <w:r w:rsidRPr="005D678B">
        <w:t>expires Spring 22</w:t>
      </w:r>
      <w:r w:rsidR="005D678B">
        <w:t>)</w:t>
      </w:r>
    </w:p>
    <w:p w14:paraId="31608C93" w14:textId="5B27345C" w:rsidR="008C474C" w:rsidRPr="005D678B" w:rsidRDefault="001B59E2" w:rsidP="00D22830">
      <w:pPr>
        <w:pStyle w:val="ListParagraph"/>
        <w:numPr>
          <w:ilvl w:val="0"/>
          <w:numId w:val="5"/>
        </w:numPr>
      </w:pPr>
      <w:r w:rsidRPr="005D678B">
        <w:t>At-Large Member</w:t>
      </w:r>
      <w:r w:rsidR="004756C3">
        <w:t xml:space="preserve"> (replacement term):</w:t>
      </w:r>
      <w:r w:rsidRPr="005D678B">
        <w:t xml:space="preserve"> </w:t>
      </w:r>
      <w:r w:rsidR="00D22830" w:rsidRPr="005D678B">
        <w:rPr>
          <w:b/>
          <w:bCs/>
        </w:rPr>
        <w:t>Aaron McColpin</w:t>
      </w:r>
      <w:r w:rsidR="00D22830" w:rsidRPr="005D678B">
        <w:t xml:space="preserve">, Nursing, Assistant Professor </w:t>
      </w:r>
      <w:r w:rsidR="005D678B">
        <w:t>(</w:t>
      </w:r>
      <w:r w:rsidRPr="005D678B">
        <w:t>expires Spring 21</w:t>
      </w:r>
      <w:r w:rsidR="005D678B">
        <w:t>)</w:t>
      </w:r>
    </w:p>
    <w:p w14:paraId="3424EEA9" w14:textId="77777777" w:rsidR="00450009" w:rsidRPr="000D22A2" w:rsidRDefault="00450009" w:rsidP="00450009"/>
    <w:p w14:paraId="07E4A449" w14:textId="77777777" w:rsidR="00450009" w:rsidRPr="000D22A2" w:rsidRDefault="00450009" w:rsidP="00450009">
      <w:pPr>
        <w:pStyle w:val="Heading2"/>
        <w:rPr>
          <w:b/>
          <w:bCs/>
        </w:rPr>
      </w:pPr>
      <w:r w:rsidRPr="000D22A2">
        <w:rPr>
          <w:b/>
          <w:bCs/>
        </w:rPr>
        <w:lastRenderedPageBreak/>
        <w:t>Faculty Affairs Committee</w:t>
      </w:r>
    </w:p>
    <w:p w14:paraId="39232C51" w14:textId="6B8A28C3" w:rsidR="003F758B" w:rsidRPr="005D678B" w:rsidRDefault="00450009" w:rsidP="00572E3E">
      <w:pPr>
        <w:pStyle w:val="ListParagraph"/>
        <w:numPr>
          <w:ilvl w:val="0"/>
          <w:numId w:val="6"/>
        </w:numPr>
      </w:pPr>
      <w:r w:rsidRPr="005D678B">
        <w:t xml:space="preserve">Arts &amp; Humanities: </w:t>
      </w:r>
      <w:r w:rsidR="00572E3E" w:rsidRPr="005D678B">
        <w:rPr>
          <w:b/>
          <w:bCs/>
        </w:rPr>
        <w:t>Stephen Clark</w:t>
      </w:r>
      <w:r w:rsidR="00572E3E" w:rsidRPr="005D678B">
        <w:t>, Global Languages and Cultures, Professor</w:t>
      </w:r>
      <w:r w:rsidR="00A61923">
        <w:t xml:space="preserve"> </w:t>
      </w:r>
      <w:r w:rsidR="006D73BC">
        <w:t>(</w:t>
      </w:r>
      <w:r w:rsidRPr="005D678B">
        <w:t>expires Spring 22</w:t>
      </w:r>
      <w:r w:rsidR="006D73BC">
        <w:t>)</w:t>
      </w:r>
    </w:p>
    <w:p w14:paraId="1F4262D6" w14:textId="5D2BD4BE" w:rsidR="003F758B" w:rsidRPr="005D678B" w:rsidRDefault="00450009" w:rsidP="00DA560D">
      <w:pPr>
        <w:pStyle w:val="ListParagraph"/>
        <w:numPr>
          <w:ilvl w:val="0"/>
          <w:numId w:val="6"/>
        </w:numPr>
        <w:rPr>
          <w:rFonts w:ascii="Calibri" w:hAnsi="Calibri" w:cs="Calibri"/>
          <w:color w:val="000000"/>
        </w:rPr>
      </w:pPr>
      <w:r w:rsidRPr="005D678B">
        <w:t xml:space="preserve">Behavioral &amp; Social Sciences: </w:t>
      </w:r>
      <w:r w:rsidR="00DA560D" w:rsidRPr="005D678B">
        <w:rPr>
          <w:b/>
          <w:bCs/>
        </w:rPr>
        <w:t>Jacob Jenkins</w:t>
      </w:r>
      <w:r w:rsidR="00DA560D" w:rsidRPr="005D678B">
        <w:t xml:space="preserve">, Communication, Associate Professor </w:t>
      </w:r>
      <w:r w:rsidR="006D73BC">
        <w:t>(</w:t>
      </w:r>
      <w:r w:rsidRPr="005D678B">
        <w:t>expires Spring 22</w:t>
      </w:r>
      <w:r w:rsidR="006D73BC">
        <w:t>)</w:t>
      </w:r>
    </w:p>
    <w:p w14:paraId="7C3D88E5" w14:textId="2FD2F035" w:rsidR="003F758B" w:rsidRPr="005D678B" w:rsidRDefault="00450009" w:rsidP="00DA560D">
      <w:pPr>
        <w:pStyle w:val="ListParagraph"/>
        <w:numPr>
          <w:ilvl w:val="0"/>
          <w:numId w:val="6"/>
        </w:numPr>
      </w:pPr>
      <w:r w:rsidRPr="005D678B">
        <w:t xml:space="preserve">Math &amp; Sciences: </w:t>
      </w:r>
      <w:r w:rsidR="00DA560D" w:rsidRPr="005D678B">
        <w:rPr>
          <w:b/>
          <w:bCs/>
        </w:rPr>
        <w:t>Lydia Dixon</w:t>
      </w:r>
      <w:r w:rsidR="00DA560D" w:rsidRPr="005D678B">
        <w:t xml:space="preserve">, Health Science, Assistant Professor </w:t>
      </w:r>
      <w:r w:rsidR="006D73BC">
        <w:t>(</w:t>
      </w:r>
      <w:r w:rsidRPr="005D678B">
        <w:t>expires Spring 22</w:t>
      </w:r>
      <w:r w:rsidR="006D73BC">
        <w:t>)</w:t>
      </w:r>
    </w:p>
    <w:p w14:paraId="11F67DDA" w14:textId="77777777" w:rsidR="00450009" w:rsidRPr="000D22A2" w:rsidRDefault="00450009" w:rsidP="00450009"/>
    <w:p w14:paraId="3846CC3E" w14:textId="77777777" w:rsidR="00450009" w:rsidRPr="007A6C8E" w:rsidRDefault="00450009" w:rsidP="00450009">
      <w:pPr>
        <w:pStyle w:val="Heading2"/>
        <w:rPr>
          <w:b/>
          <w:bCs/>
        </w:rPr>
      </w:pPr>
      <w:r w:rsidRPr="007A6C8E">
        <w:rPr>
          <w:b/>
          <w:bCs/>
        </w:rPr>
        <w:t>General Education</w:t>
      </w:r>
    </w:p>
    <w:p w14:paraId="3D7FD931" w14:textId="65B81380" w:rsidR="001612CD" w:rsidRPr="005D678B" w:rsidRDefault="00450009" w:rsidP="00D9617B">
      <w:pPr>
        <w:pStyle w:val="ListParagraph"/>
        <w:numPr>
          <w:ilvl w:val="0"/>
          <w:numId w:val="5"/>
        </w:numPr>
      </w:pPr>
      <w:r w:rsidRPr="005D678B">
        <w:t xml:space="preserve">Behavioral &amp; Social Sciences: </w:t>
      </w:r>
      <w:r w:rsidR="00D9617B" w:rsidRPr="006A59D0">
        <w:rPr>
          <w:b/>
          <w:bCs/>
        </w:rPr>
        <w:t>Reha Kadakal</w:t>
      </w:r>
      <w:r w:rsidR="00D9617B" w:rsidRPr="005D678B">
        <w:t xml:space="preserve">, Sociology, Assistant Professor </w:t>
      </w:r>
      <w:r w:rsidR="006A59D0">
        <w:t>(</w:t>
      </w:r>
      <w:r w:rsidRPr="005D678B">
        <w:t>expires Spring 22</w:t>
      </w:r>
      <w:r w:rsidR="006A59D0">
        <w:t>)</w:t>
      </w:r>
    </w:p>
    <w:p w14:paraId="27809E55" w14:textId="044E317D" w:rsidR="00450009" w:rsidRPr="005D678B" w:rsidRDefault="00450009" w:rsidP="00D9617B">
      <w:pPr>
        <w:pStyle w:val="ListParagraph"/>
        <w:numPr>
          <w:ilvl w:val="0"/>
          <w:numId w:val="5"/>
        </w:numPr>
      </w:pPr>
      <w:r w:rsidRPr="005D678B">
        <w:t xml:space="preserve">Math &amp; Sciences: </w:t>
      </w:r>
      <w:r w:rsidR="00D9617B" w:rsidRPr="006A59D0">
        <w:rPr>
          <w:b/>
          <w:bCs/>
        </w:rPr>
        <w:t>Alona Kryshchenko</w:t>
      </w:r>
      <w:r w:rsidR="00D9617B" w:rsidRPr="005D678B">
        <w:t xml:space="preserve">, Mathematics, Assistant Professor </w:t>
      </w:r>
      <w:r w:rsidR="006A59D0">
        <w:t>(</w:t>
      </w:r>
      <w:r w:rsidRPr="005D678B">
        <w:t>expires Spring 22</w:t>
      </w:r>
      <w:r w:rsidR="006A59D0">
        <w:t>)</w:t>
      </w:r>
    </w:p>
    <w:p w14:paraId="51687DD4" w14:textId="77777777" w:rsidR="00D9617B" w:rsidRPr="00D9617B" w:rsidRDefault="00D9617B" w:rsidP="00D9617B"/>
    <w:p w14:paraId="0C46D7A2" w14:textId="77777777" w:rsidR="00450009" w:rsidRPr="007A6C8E" w:rsidRDefault="00450009" w:rsidP="00450009">
      <w:pPr>
        <w:pStyle w:val="Heading2"/>
        <w:rPr>
          <w:b/>
          <w:bCs/>
        </w:rPr>
      </w:pPr>
      <w:r w:rsidRPr="007A6C8E">
        <w:rPr>
          <w:b/>
          <w:bCs/>
        </w:rPr>
        <w:t>Mini-Grant Review Committee</w:t>
      </w:r>
    </w:p>
    <w:p w14:paraId="52C1A48C" w14:textId="75D4F09C" w:rsidR="00D50899" w:rsidRPr="005D678B" w:rsidRDefault="00450009" w:rsidP="007556EF">
      <w:pPr>
        <w:pStyle w:val="ListParagraph"/>
        <w:numPr>
          <w:ilvl w:val="0"/>
          <w:numId w:val="7"/>
        </w:numPr>
      </w:pPr>
      <w:r w:rsidRPr="005D678B">
        <w:t>Arts &amp; Humanities</w:t>
      </w:r>
      <w:r w:rsidRPr="006A59D0">
        <w:rPr>
          <w:b/>
          <w:bCs/>
        </w:rPr>
        <w:t xml:space="preserve">: </w:t>
      </w:r>
      <w:r w:rsidR="007556EF" w:rsidRPr="006A59D0">
        <w:rPr>
          <w:b/>
          <w:bCs/>
        </w:rPr>
        <w:t>Paul Murphy</w:t>
      </w:r>
      <w:r w:rsidR="007556EF" w:rsidRPr="005D678B">
        <w:t>, Performing Arts, Associate Professor</w:t>
      </w:r>
      <w:r w:rsidR="006A59D0">
        <w:t xml:space="preserve"> (</w:t>
      </w:r>
      <w:r w:rsidRPr="005D678B">
        <w:t>expires Spring 21</w:t>
      </w:r>
      <w:r w:rsidR="006A59D0">
        <w:t>)</w:t>
      </w:r>
    </w:p>
    <w:p w14:paraId="45D160D2" w14:textId="50F1C347" w:rsidR="00186A5E" w:rsidRPr="005D678B" w:rsidRDefault="00450009" w:rsidP="007556EF">
      <w:pPr>
        <w:pStyle w:val="ListParagraph"/>
        <w:numPr>
          <w:ilvl w:val="0"/>
          <w:numId w:val="7"/>
        </w:numPr>
      </w:pPr>
      <w:r w:rsidRPr="005D678B">
        <w:t xml:space="preserve">Behavioral &amp; Social Sciences: </w:t>
      </w:r>
      <w:r w:rsidR="007556EF" w:rsidRPr="006A59D0">
        <w:rPr>
          <w:b/>
          <w:bCs/>
        </w:rPr>
        <w:t>Matthew Campbell</w:t>
      </w:r>
      <w:r w:rsidR="007556EF" w:rsidRPr="005D678B">
        <w:t>, Psychology, Assistant Professor</w:t>
      </w:r>
      <w:r w:rsidR="006A59D0">
        <w:t xml:space="preserve"> (</w:t>
      </w:r>
      <w:r w:rsidRPr="005D678B">
        <w:t>expires Spring 21</w:t>
      </w:r>
      <w:r w:rsidR="006A59D0">
        <w:t>)</w:t>
      </w:r>
    </w:p>
    <w:p w14:paraId="2CB77F95" w14:textId="3B6BE4FF" w:rsidR="00186A5E" w:rsidRPr="005D678B" w:rsidRDefault="00450009" w:rsidP="007556EF">
      <w:pPr>
        <w:pStyle w:val="ListParagraph"/>
        <w:numPr>
          <w:ilvl w:val="0"/>
          <w:numId w:val="7"/>
        </w:numPr>
      </w:pPr>
      <w:r w:rsidRPr="005D678B">
        <w:t xml:space="preserve">Business &amp; Economics: </w:t>
      </w:r>
      <w:r w:rsidR="007556EF" w:rsidRPr="006A59D0">
        <w:rPr>
          <w:b/>
          <w:bCs/>
        </w:rPr>
        <w:t>Miguel Delgado Helleseter</w:t>
      </w:r>
      <w:r w:rsidR="007556EF" w:rsidRPr="005D678B">
        <w:t>, MVS, Assistant Professor</w:t>
      </w:r>
      <w:r w:rsidR="006A59D0">
        <w:t xml:space="preserve"> (</w:t>
      </w:r>
      <w:r w:rsidRPr="005D678B">
        <w:t>expires Spring 21</w:t>
      </w:r>
      <w:r w:rsidR="006A59D0">
        <w:t>)</w:t>
      </w:r>
    </w:p>
    <w:p w14:paraId="1924235D" w14:textId="77777777" w:rsidR="00852F53" w:rsidRPr="005D678B" w:rsidRDefault="00852F53" w:rsidP="00852F53">
      <w:pPr>
        <w:pStyle w:val="ListParagraph"/>
        <w:numPr>
          <w:ilvl w:val="0"/>
          <w:numId w:val="7"/>
        </w:numPr>
      </w:pPr>
      <w:r w:rsidRPr="003B28E9">
        <w:t xml:space="preserve">Lecturer Representative: </w:t>
      </w:r>
      <w:r w:rsidRPr="003B28E9">
        <w:rPr>
          <w:b/>
          <w:bCs/>
        </w:rPr>
        <w:t>Abigail Michelini,</w:t>
      </w:r>
      <w:r w:rsidRPr="003B28E9">
        <w:t xml:space="preserve"> Library-Writing and Multiliteracy Center, Lecturer</w:t>
      </w:r>
      <w:r>
        <w:t xml:space="preserve"> (</w:t>
      </w:r>
      <w:r w:rsidRPr="003B28E9">
        <w:t>expires Spring 21</w:t>
      </w:r>
      <w:r>
        <w:t>)</w:t>
      </w:r>
      <w:r w:rsidRPr="003B28E9">
        <w:t xml:space="preserve"> </w:t>
      </w:r>
    </w:p>
    <w:p w14:paraId="28B3AEA0" w14:textId="0F2C070A" w:rsidR="00186A5E" w:rsidRPr="005D678B" w:rsidRDefault="00450009" w:rsidP="00482129">
      <w:pPr>
        <w:pStyle w:val="ListParagraph"/>
        <w:numPr>
          <w:ilvl w:val="0"/>
          <w:numId w:val="7"/>
        </w:numPr>
      </w:pPr>
      <w:r w:rsidRPr="005D678B">
        <w:t xml:space="preserve">Library &amp; Counselors: </w:t>
      </w:r>
      <w:r w:rsidR="00482129" w:rsidRPr="006A59D0">
        <w:rPr>
          <w:b/>
          <w:bCs/>
        </w:rPr>
        <w:t>Elizabeth Blackwood</w:t>
      </w:r>
      <w:r w:rsidR="00482129" w:rsidRPr="005D678B">
        <w:t>, Library, Assistant Professor</w:t>
      </w:r>
      <w:r w:rsidR="006A59D0">
        <w:t xml:space="preserve"> (</w:t>
      </w:r>
      <w:r w:rsidRPr="005D678B">
        <w:t>expires Spring 21</w:t>
      </w:r>
      <w:r w:rsidR="006A59D0">
        <w:t>)</w:t>
      </w:r>
    </w:p>
    <w:p w14:paraId="091B0D23" w14:textId="59BAF375" w:rsidR="009B0F06" w:rsidRDefault="00450009" w:rsidP="0030198E">
      <w:pPr>
        <w:pStyle w:val="ListParagraph"/>
        <w:numPr>
          <w:ilvl w:val="0"/>
          <w:numId w:val="7"/>
        </w:numPr>
      </w:pPr>
      <w:r w:rsidRPr="005D678B">
        <w:t xml:space="preserve">Math &amp; Sciences: </w:t>
      </w:r>
      <w:r w:rsidR="0030198E" w:rsidRPr="006A59D0">
        <w:rPr>
          <w:b/>
          <w:bCs/>
        </w:rPr>
        <w:t>Alona Kryshchenko</w:t>
      </w:r>
      <w:r w:rsidR="0030198E" w:rsidRPr="005D678B">
        <w:t>, Mathematics, Assistant Professor</w:t>
      </w:r>
      <w:r w:rsidR="006A59D0">
        <w:t>m (</w:t>
      </w:r>
      <w:r w:rsidRPr="005D678B">
        <w:t>expires Spring 21</w:t>
      </w:r>
      <w:r w:rsidR="006A59D0">
        <w:t>)</w:t>
      </w:r>
    </w:p>
    <w:p w14:paraId="2B6050EB" w14:textId="77777777" w:rsidR="0030198E" w:rsidRPr="007A6C8E" w:rsidRDefault="0030198E" w:rsidP="0030198E"/>
    <w:p w14:paraId="536A47EF" w14:textId="392ED68C" w:rsidR="00450009" w:rsidRPr="007A6C8E" w:rsidRDefault="00450009" w:rsidP="00450009">
      <w:pPr>
        <w:pStyle w:val="Heading2"/>
        <w:rPr>
          <w:b/>
          <w:bCs/>
        </w:rPr>
      </w:pPr>
      <w:r w:rsidRPr="007A6C8E">
        <w:rPr>
          <w:b/>
          <w:bCs/>
        </w:rPr>
        <w:t>Senate Budget Committee</w:t>
      </w:r>
    </w:p>
    <w:p w14:paraId="75AC588D" w14:textId="602C34F4" w:rsidR="0078550B" w:rsidRPr="005D678B" w:rsidRDefault="00450009" w:rsidP="0043092C">
      <w:pPr>
        <w:pStyle w:val="ListParagraph"/>
        <w:numPr>
          <w:ilvl w:val="0"/>
          <w:numId w:val="5"/>
        </w:numPr>
      </w:pPr>
      <w:r w:rsidRPr="005D678B">
        <w:t xml:space="preserve">Behavioral &amp; Social Sciences: </w:t>
      </w:r>
      <w:r w:rsidR="0043092C" w:rsidRPr="006A59D0">
        <w:rPr>
          <w:b/>
          <w:bCs/>
        </w:rPr>
        <w:t>Melissa Soenke</w:t>
      </w:r>
      <w:r w:rsidR="0043092C" w:rsidRPr="005D678B">
        <w:t xml:space="preserve">, Psychology, Assistant Professor </w:t>
      </w:r>
      <w:r w:rsidR="00FF0ECB">
        <w:t>(</w:t>
      </w:r>
      <w:r w:rsidR="00FF0ECB" w:rsidRPr="005D678B">
        <w:t>expires spring 22</w:t>
      </w:r>
      <w:r w:rsidR="00FF0ECB">
        <w:t>)</w:t>
      </w:r>
    </w:p>
    <w:p w14:paraId="39D2348B" w14:textId="433252FE" w:rsidR="0078550B" w:rsidRPr="005D678B" w:rsidRDefault="00450009" w:rsidP="0043092C">
      <w:pPr>
        <w:pStyle w:val="ListParagraph"/>
        <w:numPr>
          <w:ilvl w:val="0"/>
          <w:numId w:val="5"/>
        </w:numPr>
      </w:pPr>
      <w:r w:rsidRPr="005D678B">
        <w:t xml:space="preserve">Business &amp; Economics: </w:t>
      </w:r>
      <w:r w:rsidR="0043092C" w:rsidRPr="006A59D0">
        <w:rPr>
          <w:b/>
          <w:bCs/>
        </w:rPr>
        <w:t>Maria Ballesteros-Sola</w:t>
      </w:r>
      <w:r w:rsidR="0043092C" w:rsidRPr="005D678B">
        <w:t xml:space="preserve">, MVS School of Business &amp; Economics, Assistant Professor </w:t>
      </w:r>
      <w:r w:rsidR="00FF0ECB">
        <w:t>(</w:t>
      </w:r>
      <w:r w:rsidR="00FF0ECB" w:rsidRPr="005D678B">
        <w:t>expires spring 22</w:t>
      </w:r>
      <w:r w:rsidR="00FF0ECB">
        <w:t>)</w:t>
      </w:r>
    </w:p>
    <w:p w14:paraId="4BA1DA03" w14:textId="0B312174" w:rsidR="0078550B" w:rsidRPr="005D678B" w:rsidRDefault="00450009" w:rsidP="0043092C">
      <w:pPr>
        <w:pStyle w:val="ListParagraph"/>
        <w:numPr>
          <w:ilvl w:val="0"/>
          <w:numId w:val="5"/>
        </w:numPr>
      </w:pPr>
      <w:r w:rsidRPr="005D678B">
        <w:t xml:space="preserve">Library &amp; Counselors: </w:t>
      </w:r>
      <w:r w:rsidR="0043092C" w:rsidRPr="006A59D0">
        <w:rPr>
          <w:b/>
          <w:bCs/>
        </w:rPr>
        <w:t>Colleen Harris</w:t>
      </w:r>
      <w:r w:rsidR="0043092C" w:rsidRPr="005D678B">
        <w:t>, Library, Associate Professor</w:t>
      </w:r>
      <w:r w:rsidR="00FF0ECB">
        <w:t xml:space="preserve"> (</w:t>
      </w:r>
      <w:r w:rsidRPr="005D678B">
        <w:t>expires Spring 23</w:t>
      </w:r>
      <w:r w:rsidR="00FF0ECB">
        <w:t>)</w:t>
      </w:r>
    </w:p>
    <w:p w14:paraId="15B3633D" w14:textId="77777777" w:rsidR="00450009" w:rsidRPr="007A6C8E" w:rsidRDefault="00450009" w:rsidP="00450009">
      <w:pPr>
        <w:pStyle w:val="ListParagraph"/>
      </w:pPr>
    </w:p>
    <w:p w14:paraId="1DF2D53B" w14:textId="77777777" w:rsidR="00450009" w:rsidRPr="007A6C8E" w:rsidRDefault="00450009" w:rsidP="00450009">
      <w:pPr>
        <w:pStyle w:val="Heading2"/>
        <w:rPr>
          <w:b/>
          <w:bCs/>
        </w:rPr>
      </w:pPr>
      <w:r w:rsidRPr="007A6C8E">
        <w:rPr>
          <w:b/>
          <w:bCs/>
        </w:rPr>
        <w:t>Student Academic Policies and Procedures</w:t>
      </w:r>
    </w:p>
    <w:p w14:paraId="0ACF0455" w14:textId="2E4ABBF3" w:rsidR="00423BCF" w:rsidRPr="005D678B" w:rsidRDefault="006A59D0" w:rsidP="006A59D0">
      <w:pPr>
        <w:pStyle w:val="ListParagraph"/>
        <w:numPr>
          <w:ilvl w:val="0"/>
          <w:numId w:val="9"/>
        </w:numPr>
        <w:rPr>
          <w:rFonts w:ascii="Calibri" w:hAnsi="Calibri" w:cs="Calibri"/>
          <w:color w:val="000000"/>
        </w:rPr>
      </w:pPr>
      <w:r w:rsidRPr="005D678B">
        <w:t>At-Large Member:</w:t>
      </w:r>
      <w:r w:rsidR="00A61923">
        <w:t xml:space="preserve"> </w:t>
      </w:r>
      <w:r w:rsidR="005F1025" w:rsidRPr="006A59D0">
        <w:rPr>
          <w:b/>
          <w:bCs/>
        </w:rPr>
        <w:t>Melissa Soenke</w:t>
      </w:r>
      <w:r w:rsidR="005F1025" w:rsidRPr="005D678B">
        <w:t xml:space="preserve">, </w:t>
      </w:r>
      <w:r w:rsidR="00241212" w:rsidRPr="005D678B">
        <w:t>Psychology, Assistant Professor</w:t>
      </w:r>
      <w:r>
        <w:t xml:space="preserve"> (</w:t>
      </w:r>
      <w:r w:rsidRPr="005D678B">
        <w:t>expires spring 22</w:t>
      </w:r>
      <w:r>
        <w:t>)</w:t>
      </w:r>
    </w:p>
    <w:p w14:paraId="5ED8883B" w14:textId="04191D8A" w:rsidR="00450009" w:rsidRPr="005D678B" w:rsidRDefault="006A59D0" w:rsidP="006A59D0">
      <w:pPr>
        <w:pStyle w:val="ListParagraph"/>
        <w:numPr>
          <w:ilvl w:val="0"/>
          <w:numId w:val="9"/>
        </w:numPr>
      </w:pPr>
      <w:r w:rsidRPr="005D678B">
        <w:t>At-Large Member:</w:t>
      </w:r>
      <w:r w:rsidR="00A61923">
        <w:t xml:space="preserve"> </w:t>
      </w:r>
      <w:r w:rsidR="00241212" w:rsidRPr="006A59D0">
        <w:rPr>
          <w:b/>
          <w:bCs/>
        </w:rPr>
        <w:t>Jackie Reynoso</w:t>
      </w:r>
      <w:r w:rsidR="00241212" w:rsidRPr="005D678B">
        <w:t>, History, Assistant Professor</w:t>
      </w:r>
      <w:r>
        <w:t xml:space="preserve"> (</w:t>
      </w:r>
      <w:r w:rsidRPr="005D678B">
        <w:t>expires spring 22</w:t>
      </w:r>
      <w:r>
        <w:t>)</w:t>
      </w:r>
    </w:p>
    <w:p w14:paraId="33EF2EA1" w14:textId="77777777" w:rsidR="00450009" w:rsidRPr="007A6C8E" w:rsidRDefault="00450009" w:rsidP="00450009">
      <w:pPr>
        <w:pStyle w:val="Heading1"/>
        <w:rPr>
          <w:b/>
          <w:bCs/>
        </w:rPr>
      </w:pPr>
      <w:r w:rsidRPr="007A6C8E">
        <w:rPr>
          <w:b/>
          <w:bCs/>
        </w:rPr>
        <w:t>Senate Advisory Committees</w:t>
      </w:r>
    </w:p>
    <w:p w14:paraId="79DC9F3E" w14:textId="77777777" w:rsidR="00450009" w:rsidRPr="007A6C8E" w:rsidRDefault="00450009" w:rsidP="00450009">
      <w:pPr>
        <w:pStyle w:val="Heading2"/>
        <w:rPr>
          <w:rStyle w:val="Emphasis"/>
          <w:b/>
          <w:bCs/>
          <w:i w:val="0"/>
          <w:iCs w:val="0"/>
        </w:rPr>
      </w:pPr>
      <w:r w:rsidRPr="007A6C8E">
        <w:rPr>
          <w:rStyle w:val="Emphasis"/>
          <w:b/>
          <w:bCs/>
        </w:rPr>
        <w:t>Center for Community Engagement Advisory Board</w:t>
      </w:r>
    </w:p>
    <w:p w14:paraId="6E3EB3E7" w14:textId="42F35C62" w:rsidR="00450009" w:rsidRPr="005D678B" w:rsidRDefault="00450009" w:rsidP="005C58FA">
      <w:pPr>
        <w:pStyle w:val="ListParagraph"/>
        <w:numPr>
          <w:ilvl w:val="0"/>
          <w:numId w:val="9"/>
        </w:numPr>
      </w:pPr>
      <w:r w:rsidRPr="005D678B">
        <w:t xml:space="preserve">At-Large Member: </w:t>
      </w:r>
      <w:r w:rsidR="005C58FA" w:rsidRPr="00385C02">
        <w:rPr>
          <w:b/>
          <w:bCs/>
        </w:rPr>
        <w:t>Georgina Guzman</w:t>
      </w:r>
      <w:r w:rsidR="005C58FA" w:rsidRPr="005D678B">
        <w:t xml:space="preserve">, English, </w:t>
      </w:r>
      <w:r w:rsidR="009C275D">
        <w:t>Associate</w:t>
      </w:r>
      <w:r w:rsidR="005C58FA" w:rsidRPr="00385C02">
        <w:t xml:space="preserve"> Professor </w:t>
      </w:r>
      <w:r w:rsidR="00E749C7">
        <w:t>(</w:t>
      </w:r>
      <w:r w:rsidRPr="005D678B">
        <w:t>expires spring 22</w:t>
      </w:r>
      <w:r w:rsidR="00E749C7">
        <w:t>)</w:t>
      </w:r>
    </w:p>
    <w:p w14:paraId="19B66966" w14:textId="77777777" w:rsidR="005C58FA" w:rsidRPr="005C58FA" w:rsidRDefault="005C58FA" w:rsidP="005C58FA">
      <w:pPr>
        <w:rPr>
          <w:highlight w:val="green"/>
        </w:rPr>
      </w:pPr>
    </w:p>
    <w:p w14:paraId="76889EC0" w14:textId="77777777" w:rsidR="00450009" w:rsidRPr="007A6C8E" w:rsidRDefault="00450009" w:rsidP="00450009">
      <w:pPr>
        <w:pStyle w:val="Heading2"/>
        <w:rPr>
          <w:rStyle w:val="Emphasis"/>
          <w:b/>
          <w:bCs/>
          <w:i w:val="0"/>
          <w:iCs w:val="0"/>
        </w:rPr>
      </w:pPr>
      <w:r w:rsidRPr="007A6C8E">
        <w:rPr>
          <w:rStyle w:val="Emphasis"/>
          <w:b/>
          <w:bCs/>
        </w:rPr>
        <w:t>Center for Integrative Studies Advisory Committee</w:t>
      </w:r>
    </w:p>
    <w:p w14:paraId="723F1313" w14:textId="75013737" w:rsidR="00450009" w:rsidRPr="005D678B" w:rsidRDefault="00450009" w:rsidP="00450009">
      <w:pPr>
        <w:pStyle w:val="ListParagraph"/>
        <w:numPr>
          <w:ilvl w:val="0"/>
          <w:numId w:val="9"/>
        </w:numPr>
      </w:pPr>
      <w:r w:rsidRPr="005D678B">
        <w:t xml:space="preserve">At-Large Member: </w:t>
      </w:r>
      <w:r w:rsidR="00385C02" w:rsidRPr="00E749C7">
        <w:rPr>
          <w:b/>
          <w:bCs/>
        </w:rPr>
        <w:t>Marianne McGrath</w:t>
      </w:r>
      <w:r w:rsidR="00385C02" w:rsidRPr="005D678B">
        <w:t xml:space="preserve">, Art, Assistant Professor </w:t>
      </w:r>
      <w:r w:rsidR="00385C02">
        <w:t>(</w:t>
      </w:r>
      <w:r w:rsidRPr="005D678B">
        <w:t>expires spring 2</w:t>
      </w:r>
      <w:r w:rsidR="00385C02">
        <w:t>2)</w:t>
      </w:r>
    </w:p>
    <w:p w14:paraId="44D82D2F" w14:textId="629A20A6" w:rsidR="00385C02" w:rsidRPr="005D678B" w:rsidRDefault="00385C02" w:rsidP="00385C02">
      <w:pPr>
        <w:pStyle w:val="ListParagraph"/>
        <w:numPr>
          <w:ilvl w:val="0"/>
          <w:numId w:val="9"/>
        </w:numPr>
      </w:pPr>
      <w:r w:rsidRPr="005D678B">
        <w:t xml:space="preserve">At-Large Member: </w:t>
      </w:r>
      <w:r w:rsidRPr="00E749C7">
        <w:rPr>
          <w:b/>
          <w:bCs/>
        </w:rPr>
        <w:t>Dan Reineman</w:t>
      </w:r>
      <w:r w:rsidRPr="005D678B">
        <w:t>, ESRM, Assistant Professor</w:t>
      </w:r>
      <w:r>
        <w:t xml:space="preserve"> (</w:t>
      </w:r>
      <w:r w:rsidRPr="005D678B">
        <w:t>expires spring 2</w:t>
      </w:r>
      <w:r>
        <w:t>2)</w:t>
      </w:r>
    </w:p>
    <w:p w14:paraId="78CBAC52" w14:textId="77777777" w:rsidR="00450009" w:rsidRPr="007A6C8E" w:rsidRDefault="00450009" w:rsidP="00450009"/>
    <w:p w14:paraId="389EBFB3" w14:textId="77777777" w:rsidR="00450009" w:rsidRPr="007A6C8E" w:rsidRDefault="00450009" w:rsidP="00450009">
      <w:pPr>
        <w:pStyle w:val="Heading2"/>
        <w:rPr>
          <w:rStyle w:val="Emphasis"/>
          <w:b/>
          <w:bCs/>
          <w:i w:val="0"/>
          <w:iCs w:val="0"/>
        </w:rPr>
      </w:pPr>
      <w:r w:rsidRPr="007A6C8E">
        <w:rPr>
          <w:rStyle w:val="Emphasis"/>
          <w:b/>
          <w:bCs/>
        </w:rPr>
        <w:t>Center for International Affairs Advisory Committee</w:t>
      </w:r>
    </w:p>
    <w:p w14:paraId="3E7DF6AA" w14:textId="50BC8B39" w:rsidR="00C760F6" w:rsidRPr="005D678B" w:rsidRDefault="00450009" w:rsidP="002A0CE1">
      <w:pPr>
        <w:pStyle w:val="ListParagraph"/>
        <w:numPr>
          <w:ilvl w:val="0"/>
          <w:numId w:val="9"/>
        </w:numPr>
      </w:pPr>
      <w:r w:rsidRPr="005D678B">
        <w:t xml:space="preserve">CIA Faculty Director: </w:t>
      </w:r>
      <w:r w:rsidR="002A0CE1" w:rsidRPr="00EF506B">
        <w:rPr>
          <w:b/>
          <w:bCs/>
        </w:rPr>
        <w:t>Andrea Grove</w:t>
      </w:r>
      <w:r w:rsidR="002A0CE1" w:rsidRPr="005D678B">
        <w:t>, Political Science, Professor</w:t>
      </w:r>
      <w:r w:rsidR="00EF506B">
        <w:t xml:space="preserve"> (</w:t>
      </w:r>
      <w:r w:rsidRPr="005D678B">
        <w:t>expires spring 25</w:t>
      </w:r>
      <w:r w:rsidR="00EF506B">
        <w:t>)</w:t>
      </w:r>
    </w:p>
    <w:p w14:paraId="1796C7EB" w14:textId="0A6680B0" w:rsidR="00C760F6" w:rsidRPr="005D678B" w:rsidRDefault="00450009" w:rsidP="00EF506B">
      <w:pPr>
        <w:pStyle w:val="ListParagraph"/>
        <w:numPr>
          <w:ilvl w:val="0"/>
          <w:numId w:val="9"/>
        </w:numPr>
      </w:pPr>
      <w:r w:rsidRPr="005D678B">
        <w:t xml:space="preserve">At-Large Member: </w:t>
      </w:r>
      <w:r w:rsidR="00C760F6" w:rsidRPr="00EF506B">
        <w:rPr>
          <w:b/>
          <w:bCs/>
        </w:rPr>
        <w:t>Javier Gonzalez</w:t>
      </w:r>
      <w:r w:rsidR="00C760F6" w:rsidRPr="005D678B">
        <w:t>, Global Languages and Cultures, Assistant Profess</w:t>
      </w:r>
      <w:r w:rsidR="00E749C7">
        <w:t>or (</w:t>
      </w:r>
      <w:r w:rsidR="00E749C7" w:rsidRPr="005D678B">
        <w:t>expires spring 22</w:t>
      </w:r>
      <w:r w:rsidR="00E749C7">
        <w:t>)</w:t>
      </w:r>
      <w:r w:rsidR="00C760F6" w:rsidRPr="005D678B">
        <w:t xml:space="preserve"> </w:t>
      </w:r>
    </w:p>
    <w:p w14:paraId="27831E54" w14:textId="044184F7" w:rsidR="00C760F6" w:rsidRPr="005D678B" w:rsidRDefault="00EF506B" w:rsidP="00EF506B">
      <w:pPr>
        <w:pStyle w:val="ListParagraph"/>
        <w:numPr>
          <w:ilvl w:val="0"/>
          <w:numId w:val="9"/>
        </w:numPr>
      </w:pPr>
      <w:r w:rsidRPr="005D678B">
        <w:t xml:space="preserve">At-Large Member: </w:t>
      </w:r>
      <w:r w:rsidR="00C760F6" w:rsidRPr="00EF506B">
        <w:rPr>
          <w:b/>
          <w:bCs/>
        </w:rPr>
        <w:t>Kimmy Kee-Rose</w:t>
      </w:r>
      <w:r w:rsidR="00C760F6" w:rsidRPr="005D678B">
        <w:t>, Psychology, Professor</w:t>
      </w:r>
      <w:r w:rsidR="00E749C7">
        <w:t xml:space="preserve"> (</w:t>
      </w:r>
      <w:r w:rsidR="00E749C7" w:rsidRPr="005D678B">
        <w:t>expires spring 22</w:t>
      </w:r>
      <w:r w:rsidR="00E749C7">
        <w:t>)</w:t>
      </w:r>
    </w:p>
    <w:p w14:paraId="6D8BA26B" w14:textId="77777777" w:rsidR="00450009" w:rsidRPr="000D22A2" w:rsidRDefault="00450009" w:rsidP="00450009">
      <w:pPr>
        <w:rPr>
          <w:highlight w:val="green"/>
        </w:rPr>
      </w:pPr>
    </w:p>
    <w:p w14:paraId="20E2CA47" w14:textId="77777777" w:rsidR="00450009" w:rsidRPr="007A6C8E" w:rsidRDefault="00450009" w:rsidP="00450009">
      <w:pPr>
        <w:pStyle w:val="Heading2"/>
        <w:rPr>
          <w:rStyle w:val="Emphasis"/>
          <w:b/>
          <w:bCs/>
          <w:i w:val="0"/>
          <w:iCs w:val="0"/>
        </w:rPr>
      </w:pPr>
      <w:r w:rsidRPr="007A6C8E">
        <w:rPr>
          <w:rStyle w:val="Emphasis"/>
          <w:b/>
          <w:bCs/>
        </w:rPr>
        <w:t>Center for Multicultural Engagement</w:t>
      </w:r>
    </w:p>
    <w:p w14:paraId="74A5EB23" w14:textId="512267EB" w:rsidR="00E246B5" w:rsidRPr="005D678B" w:rsidRDefault="00450009" w:rsidP="00B921E3">
      <w:pPr>
        <w:pStyle w:val="ListParagraph"/>
        <w:numPr>
          <w:ilvl w:val="0"/>
          <w:numId w:val="9"/>
        </w:numPr>
      </w:pPr>
      <w:r w:rsidRPr="005D678B">
        <w:t xml:space="preserve">CME Faculty Director: </w:t>
      </w:r>
      <w:r w:rsidR="00B921E3" w:rsidRPr="00E749C7">
        <w:rPr>
          <w:b/>
          <w:bCs/>
        </w:rPr>
        <w:t>Christy Teranishi Martinez</w:t>
      </w:r>
      <w:r w:rsidR="00B921E3" w:rsidRPr="005D678B">
        <w:t xml:space="preserve">, Psychology, Professor </w:t>
      </w:r>
      <w:r w:rsidR="00EF506B">
        <w:t>(</w:t>
      </w:r>
      <w:r w:rsidRPr="005D678B">
        <w:t>expires spring 2</w:t>
      </w:r>
      <w:r w:rsidR="00853A47" w:rsidRPr="005D678B">
        <w:t>3</w:t>
      </w:r>
      <w:r w:rsidR="00EF506B">
        <w:t>)</w:t>
      </w:r>
    </w:p>
    <w:p w14:paraId="31B7362E" w14:textId="7BB2C4FF" w:rsidR="00450009" w:rsidRPr="005D678B" w:rsidRDefault="00450009" w:rsidP="00B921E3">
      <w:pPr>
        <w:pStyle w:val="ListParagraph"/>
        <w:numPr>
          <w:ilvl w:val="0"/>
          <w:numId w:val="9"/>
        </w:numPr>
      </w:pPr>
      <w:r w:rsidRPr="005D678B">
        <w:t xml:space="preserve">At-Large Member: </w:t>
      </w:r>
      <w:r w:rsidR="00B921E3" w:rsidRPr="00E749C7">
        <w:rPr>
          <w:b/>
          <w:bCs/>
        </w:rPr>
        <w:t>Ronald Berkowsky</w:t>
      </w:r>
      <w:r w:rsidR="00B921E3" w:rsidRPr="005D678B">
        <w:t xml:space="preserve">, Health Science, Assistant Professor </w:t>
      </w:r>
      <w:r w:rsidR="00E749C7">
        <w:t>(</w:t>
      </w:r>
      <w:r w:rsidR="00E749C7" w:rsidRPr="005D678B">
        <w:t>expires spring 22</w:t>
      </w:r>
      <w:r w:rsidR="00E749C7">
        <w:t>)</w:t>
      </w:r>
    </w:p>
    <w:p w14:paraId="7199AB8E" w14:textId="77777777" w:rsidR="00B921E3" w:rsidRPr="007A6C8E" w:rsidRDefault="00B921E3" w:rsidP="00B921E3"/>
    <w:p w14:paraId="755EBD36" w14:textId="4E19C2AE" w:rsidR="00450009" w:rsidRPr="00EF506B" w:rsidRDefault="00450009" w:rsidP="00EF506B">
      <w:pPr>
        <w:pStyle w:val="Heading2"/>
        <w:rPr>
          <w:b/>
          <w:bCs/>
        </w:rPr>
      </w:pPr>
      <w:r w:rsidRPr="009901B3">
        <w:rPr>
          <w:rStyle w:val="Emphasis"/>
          <w:b/>
          <w:bCs/>
        </w:rPr>
        <w:t>Extended Education Advisory Committee</w:t>
      </w:r>
    </w:p>
    <w:p w14:paraId="7ACC3396" w14:textId="18B81CE3" w:rsidR="00905D70" w:rsidRPr="005D678B" w:rsidRDefault="00EF506B" w:rsidP="00EF506B">
      <w:pPr>
        <w:pStyle w:val="ListParagraph"/>
        <w:numPr>
          <w:ilvl w:val="0"/>
          <w:numId w:val="9"/>
        </w:numPr>
      </w:pPr>
      <w:r w:rsidRPr="005D678B">
        <w:t xml:space="preserve">At-Large Member: </w:t>
      </w:r>
      <w:r w:rsidR="00905D70" w:rsidRPr="00EF506B">
        <w:rPr>
          <w:b/>
          <w:bCs/>
        </w:rPr>
        <w:t>Mari Estrada</w:t>
      </w:r>
      <w:r w:rsidR="00905D70" w:rsidRPr="005D678B">
        <w:t>, School of Education (Early Childhood Education &amp; Multiple Subjects), Lecturer</w:t>
      </w:r>
      <w:r w:rsidR="00905D70" w:rsidRPr="00EF506B">
        <w:rPr>
          <w:rFonts w:ascii="Calibri" w:hAnsi="Calibri" w:cs="Calibri"/>
          <w:color w:val="000000"/>
        </w:rPr>
        <w:t xml:space="preserve"> </w:t>
      </w:r>
      <w:r w:rsidR="00E749C7">
        <w:t>(</w:t>
      </w:r>
      <w:r w:rsidR="00E749C7" w:rsidRPr="005D678B">
        <w:t>expires spring 22</w:t>
      </w:r>
      <w:r w:rsidR="00E749C7">
        <w:t>)</w:t>
      </w:r>
    </w:p>
    <w:p w14:paraId="4124A2F0" w14:textId="2A2BD5D7" w:rsidR="00905D70" w:rsidRPr="005D678B" w:rsidRDefault="00EF506B" w:rsidP="00EF506B">
      <w:pPr>
        <w:pStyle w:val="ListParagraph"/>
        <w:numPr>
          <w:ilvl w:val="0"/>
          <w:numId w:val="9"/>
        </w:numPr>
      </w:pPr>
      <w:r w:rsidRPr="005D678B">
        <w:t>At-Large Member:</w:t>
      </w:r>
      <w:r w:rsidR="00FE372E">
        <w:t xml:space="preserve"> </w:t>
      </w:r>
      <w:r w:rsidR="00905D70" w:rsidRPr="00EF506B">
        <w:rPr>
          <w:b/>
          <w:bCs/>
        </w:rPr>
        <w:t>KuanFen Liu</w:t>
      </w:r>
      <w:r w:rsidR="00905D70" w:rsidRPr="005D678B">
        <w:t>, Performing Arts, Assistant Professor</w:t>
      </w:r>
      <w:r w:rsidR="00E749C7">
        <w:t xml:space="preserve"> (</w:t>
      </w:r>
      <w:r w:rsidR="00E749C7" w:rsidRPr="005D678B">
        <w:t>expires spring 22</w:t>
      </w:r>
      <w:r w:rsidR="00E749C7">
        <w:t>)</w:t>
      </w:r>
    </w:p>
    <w:p w14:paraId="6A683BFA" w14:textId="18BE849E" w:rsidR="00B03892" w:rsidRPr="005D678B" w:rsidRDefault="00EF506B" w:rsidP="00EF506B">
      <w:pPr>
        <w:pStyle w:val="ListParagraph"/>
        <w:numPr>
          <w:ilvl w:val="0"/>
          <w:numId w:val="9"/>
        </w:numPr>
        <w:rPr>
          <w:rFonts w:ascii="Calibri" w:hAnsi="Calibri" w:cs="Calibri"/>
          <w:color w:val="000000"/>
        </w:rPr>
      </w:pPr>
      <w:r w:rsidRPr="005D678B">
        <w:t>At-Large Member:</w:t>
      </w:r>
      <w:r>
        <w:t xml:space="preserve"> </w:t>
      </w:r>
      <w:r w:rsidR="00B03892" w:rsidRPr="00EF506B">
        <w:rPr>
          <w:b/>
          <w:bCs/>
        </w:rPr>
        <w:t>Aaron McColpin</w:t>
      </w:r>
      <w:r w:rsidR="00B03892" w:rsidRPr="005D678B">
        <w:t>, Nursing, Assistant Professor</w:t>
      </w:r>
      <w:r w:rsidR="00E749C7">
        <w:t xml:space="preserve"> (</w:t>
      </w:r>
      <w:r w:rsidR="00E749C7" w:rsidRPr="005D678B">
        <w:t>expires spring 22</w:t>
      </w:r>
      <w:r w:rsidR="00E749C7">
        <w:t>)</w:t>
      </w:r>
    </w:p>
    <w:p w14:paraId="4E8DB129" w14:textId="77777777" w:rsidR="00450009" w:rsidRPr="000D22A2" w:rsidRDefault="00450009" w:rsidP="00450009">
      <w:pPr>
        <w:rPr>
          <w:highlight w:val="green"/>
        </w:rPr>
      </w:pPr>
    </w:p>
    <w:p w14:paraId="2CD24524" w14:textId="77777777" w:rsidR="00450009" w:rsidRPr="009901B3" w:rsidRDefault="00450009" w:rsidP="00450009">
      <w:pPr>
        <w:pStyle w:val="Heading2"/>
        <w:rPr>
          <w:rStyle w:val="Emphasis"/>
          <w:b/>
          <w:bCs/>
          <w:i w:val="0"/>
          <w:iCs w:val="0"/>
        </w:rPr>
      </w:pPr>
      <w:r w:rsidRPr="009901B3">
        <w:rPr>
          <w:rStyle w:val="Emphasis"/>
          <w:b/>
          <w:bCs/>
        </w:rPr>
        <w:t>Faculty Development Advisory Committee</w:t>
      </w:r>
    </w:p>
    <w:p w14:paraId="16EB5EB5" w14:textId="621EF119" w:rsidR="009B537B" w:rsidRPr="005D678B" w:rsidRDefault="00EF506B" w:rsidP="00EF506B">
      <w:pPr>
        <w:pStyle w:val="ListParagraph"/>
        <w:numPr>
          <w:ilvl w:val="0"/>
          <w:numId w:val="10"/>
        </w:numPr>
        <w:rPr>
          <w:rFonts w:ascii="Calibri" w:hAnsi="Calibri" w:cs="Calibri"/>
          <w:color w:val="000000"/>
        </w:rPr>
      </w:pPr>
      <w:r w:rsidRPr="005D678B">
        <w:t xml:space="preserve">Tenure-Track Faculty Representative, At-Large: </w:t>
      </w:r>
      <w:r w:rsidR="009B537B" w:rsidRPr="00EF506B">
        <w:rPr>
          <w:b/>
          <w:bCs/>
        </w:rPr>
        <w:t>KuanFen Liu</w:t>
      </w:r>
      <w:r w:rsidR="009B537B" w:rsidRPr="005D678B">
        <w:t>, Performing Arts, Assistant Professor</w:t>
      </w:r>
      <w:r w:rsidR="00E749C7">
        <w:t xml:space="preserve"> (</w:t>
      </w:r>
      <w:r w:rsidR="00E749C7" w:rsidRPr="005D678B">
        <w:t>expires spring 22</w:t>
      </w:r>
      <w:r w:rsidR="00E749C7">
        <w:t>)</w:t>
      </w:r>
    </w:p>
    <w:p w14:paraId="59B33BB9" w14:textId="2277BA0F" w:rsidR="009B537B" w:rsidRDefault="00EF506B" w:rsidP="00EF506B">
      <w:pPr>
        <w:pStyle w:val="ListParagraph"/>
        <w:numPr>
          <w:ilvl w:val="0"/>
          <w:numId w:val="10"/>
        </w:numPr>
      </w:pPr>
      <w:r w:rsidRPr="005D678B">
        <w:t xml:space="preserve">Tenure-Track Faculty Representative, At-Large: </w:t>
      </w:r>
      <w:r w:rsidR="009B537B" w:rsidRPr="00EF506B">
        <w:rPr>
          <w:b/>
          <w:bCs/>
        </w:rPr>
        <w:t>Kim Vose</w:t>
      </w:r>
      <w:r w:rsidR="009B537B" w:rsidRPr="005D678B">
        <w:t>, English, Assistant Professor</w:t>
      </w:r>
      <w:r w:rsidR="00E749C7">
        <w:t xml:space="preserve"> (</w:t>
      </w:r>
      <w:r w:rsidR="00E749C7" w:rsidRPr="005D678B">
        <w:t>expires spring 22</w:t>
      </w:r>
      <w:r w:rsidR="00E749C7">
        <w:t>)</w:t>
      </w:r>
    </w:p>
    <w:p w14:paraId="6629A105" w14:textId="0766CCD5" w:rsidR="00852F53" w:rsidRPr="005D678B" w:rsidRDefault="00852F53" w:rsidP="00852F53">
      <w:pPr>
        <w:pStyle w:val="ListParagraph"/>
        <w:numPr>
          <w:ilvl w:val="0"/>
          <w:numId w:val="10"/>
        </w:numPr>
      </w:pPr>
      <w:r w:rsidRPr="003B28E9">
        <w:t xml:space="preserve">Lecturer-Faculty Representative, At-Large: </w:t>
      </w:r>
      <w:r w:rsidRPr="003B28E9">
        <w:rPr>
          <w:b/>
          <w:bCs/>
        </w:rPr>
        <w:t>Kendall McClellan</w:t>
      </w:r>
      <w:r w:rsidRPr="003B28E9">
        <w:t>, English, Lecturer</w:t>
      </w:r>
      <w:r>
        <w:t xml:space="preserve"> (</w:t>
      </w:r>
      <w:r w:rsidRPr="003B28E9">
        <w:t>expires Spring 22</w:t>
      </w:r>
      <w:r>
        <w:t>)</w:t>
      </w:r>
    </w:p>
    <w:p w14:paraId="1E4B2249" w14:textId="77777777" w:rsidR="00450009" w:rsidRPr="009901B3" w:rsidRDefault="00450009" w:rsidP="00450009"/>
    <w:p w14:paraId="436F2004" w14:textId="77777777" w:rsidR="00450009" w:rsidRPr="009901B3" w:rsidRDefault="00450009" w:rsidP="00450009">
      <w:pPr>
        <w:pStyle w:val="Heading2"/>
        <w:rPr>
          <w:rStyle w:val="Emphasis"/>
          <w:b/>
          <w:bCs/>
          <w:i w:val="0"/>
          <w:iCs w:val="0"/>
        </w:rPr>
      </w:pPr>
      <w:r w:rsidRPr="009901B3">
        <w:rPr>
          <w:rStyle w:val="Emphasis"/>
          <w:b/>
          <w:bCs/>
        </w:rPr>
        <w:t>Library Advisory Committee</w:t>
      </w:r>
    </w:p>
    <w:p w14:paraId="53AF6B49" w14:textId="1D5DA297" w:rsidR="00B27E4F" w:rsidRPr="005D678B" w:rsidRDefault="00EF506B" w:rsidP="00EF506B">
      <w:pPr>
        <w:pStyle w:val="ListParagraph"/>
        <w:numPr>
          <w:ilvl w:val="0"/>
          <w:numId w:val="9"/>
        </w:numPr>
      </w:pPr>
      <w:r w:rsidRPr="005D678B">
        <w:t>At-Large Member:</w:t>
      </w:r>
      <w:r>
        <w:t xml:space="preserve"> </w:t>
      </w:r>
      <w:r w:rsidR="002221EC" w:rsidRPr="00EF506B">
        <w:rPr>
          <w:b/>
          <w:bCs/>
        </w:rPr>
        <w:t>HyeSun Lee</w:t>
      </w:r>
      <w:r w:rsidR="002221EC" w:rsidRPr="005D678B">
        <w:t>, Psychology, Assistant Professor</w:t>
      </w:r>
      <w:r w:rsidR="00E749C7">
        <w:t xml:space="preserve"> (</w:t>
      </w:r>
      <w:r w:rsidR="00E749C7" w:rsidRPr="005D678B">
        <w:t>expires spring 22</w:t>
      </w:r>
      <w:r w:rsidR="00E749C7">
        <w:t>)</w:t>
      </w:r>
    </w:p>
    <w:p w14:paraId="0E554A3C" w14:textId="2C3346E9" w:rsidR="002221EC" w:rsidRPr="005D678B" w:rsidRDefault="00EF506B" w:rsidP="00EF506B">
      <w:pPr>
        <w:pStyle w:val="ListParagraph"/>
        <w:numPr>
          <w:ilvl w:val="0"/>
          <w:numId w:val="9"/>
        </w:numPr>
        <w:rPr>
          <w:rFonts w:cstheme="minorHAnsi"/>
          <w:shd w:val="clear" w:color="auto" w:fill="FFFFFF"/>
        </w:rPr>
      </w:pPr>
      <w:r w:rsidRPr="005D678B">
        <w:t>At-Large Member:</w:t>
      </w:r>
      <w:r>
        <w:t xml:space="preserve"> </w:t>
      </w:r>
      <w:r w:rsidR="002221EC" w:rsidRPr="00EF506B">
        <w:rPr>
          <w:b/>
          <w:bCs/>
        </w:rPr>
        <w:t>Kiki Patsch</w:t>
      </w:r>
      <w:r w:rsidR="002221EC" w:rsidRPr="005D678B">
        <w:t>, ESRM, Assistant Professor</w:t>
      </w:r>
      <w:r w:rsidR="00E749C7">
        <w:t xml:space="preserve"> (</w:t>
      </w:r>
      <w:r w:rsidR="00E749C7" w:rsidRPr="005D678B">
        <w:t>expires spring 22</w:t>
      </w:r>
      <w:r w:rsidR="00E749C7">
        <w:t>)</w:t>
      </w:r>
    </w:p>
    <w:p w14:paraId="4A127FBF" w14:textId="77777777" w:rsidR="00450009" w:rsidRPr="000D22A2" w:rsidRDefault="00450009" w:rsidP="00450009">
      <w:pPr>
        <w:rPr>
          <w:highlight w:val="green"/>
        </w:rPr>
      </w:pPr>
    </w:p>
    <w:p w14:paraId="42BBA212" w14:textId="77777777" w:rsidR="00450009" w:rsidRPr="009901B3" w:rsidRDefault="00450009" w:rsidP="00450009">
      <w:pPr>
        <w:pStyle w:val="Heading2"/>
        <w:rPr>
          <w:rStyle w:val="Emphasis"/>
          <w:b/>
          <w:bCs/>
          <w:i w:val="0"/>
          <w:iCs w:val="0"/>
        </w:rPr>
      </w:pPr>
      <w:r w:rsidRPr="009901B3">
        <w:rPr>
          <w:rStyle w:val="Emphasis"/>
          <w:b/>
          <w:bCs/>
        </w:rPr>
        <w:t>Research and Sponsored Programs Advisory</w:t>
      </w:r>
    </w:p>
    <w:p w14:paraId="02B144E4" w14:textId="46341A22" w:rsidR="002E0EA3" w:rsidRPr="005D678B" w:rsidRDefault="00EF506B" w:rsidP="00EF506B">
      <w:pPr>
        <w:pStyle w:val="ListParagraph"/>
        <w:numPr>
          <w:ilvl w:val="0"/>
          <w:numId w:val="9"/>
        </w:numPr>
        <w:rPr>
          <w:rFonts w:ascii="Calibri" w:hAnsi="Calibri" w:cs="Calibri"/>
          <w:color w:val="000000"/>
        </w:rPr>
      </w:pPr>
      <w:r w:rsidRPr="005D678B">
        <w:t>At-Large Member:</w:t>
      </w:r>
      <w:r>
        <w:t xml:space="preserve"> </w:t>
      </w:r>
      <w:r w:rsidR="002E0EA3" w:rsidRPr="00EF506B">
        <w:rPr>
          <w:b/>
          <w:bCs/>
        </w:rPr>
        <w:t>Clare Steele</w:t>
      </w:r>
      <w:r w:rsidR="002E0EA3" w:rsidRPr="005D678B">
        <w:t>, ESRM, Assistant Professor</w:t>
      </w:r>
      <w:r w:rsidR="00E749C7">
        <w:t xml:space="preserve"> (</w:t>
      </w:r>
      <w:r w:rsidR="00E749C7" w:rsidRPr="005D678B">
        <w:t>expires spring 22</w:t>
      </w:r>
      <w:r w:rsidR="00E749C7">
        <w:t>)</w:t>
      </w:r>
    </w:p>
    <w:p w14:paraId="12F1E27C" w14:textId="57DB5AC0" w:rsidR="00C760F6" w:rsidRPr="005D678B" w:rsidRDefault="00EF506B" w:rsidP="00EF506B">
      <w:pPr>
        <w:pStyle w:val="ListParagraph"/>
        <w:numPr>
          <w:ilvl w:val="0"/>
          <w:numId w:val="9"/>
        </w:numPr>
        <w:rPr>
          <w:rFonts w:ascii="Calibri" w:hAnsi="Calibri" w:cs="Calibri"/>
          <w:color w:val="000000"/>
        </w:rPr>
      </w:pPr>
      <w:r w:rsidRPr="005D678B">
        <w:t>At-Large Member:</w:t>
      </w:r>
      <w:r>
        <w:t xml:space="preserve"> </w:t>
      </w:r>
      <w:r w:rsidR="00511574" w:rsidRPr="00EF506B">
        <w:rPr>
          <w:b/>
          <w:bCs/>
        </w:rPr>
        <w:t xml:space="preserve">Reza </w:t>
      </w:r>
      <w:r w:rsidR="002E0EA3" w:rsidRPr="00EF506B">
        <w:rPr>
          <w:b/>
          <w:bCs/>
        </w:rPr>
        <w:t>Abdolee</w:t>
      </w:r>
      <w:r w:rsidR="002E0EA3" w:rsidRPr="005D678B">
        <w:t>, Computer Science, Assistant Professor</w:t>
      </w:r>
      <w:r w:rsidR="00E749C7">
        <w:t xml:space="preserve"> (</w:t>
      </w:r>
      <w:r w:rsidR="00E749C7" w:rsidRPr="005D678B">
        <w:t>expires spring 22</w:t>
      </w:r>
      <w:r w:rsidR="00E749C7">
        <w:t>)</w:t>
      </w:r>
    </w:p>
    <w:p w14:paraId="32F3088D" w14:textId="535E183D" w:rsidR="00450009" w:rsidRPr="005D678B" w:rsidRDefault="003010A3" w:rsidP="00CA19E8">
      <w:pPr>
        <w:pStyle w:val="ListParagraph"/>
        <w:numPr>
          <w:ilvl w:val="0"/>
          <w:numId w:val="9"/>
        </w:numPr>
      </w:pPr>
      <w:r w:rsidRPr="005D678B">
        <w:t>At-Large Member</w:t>
      </w:r>
      <w:r w:rsidR="004756C3">
        <w:t xml:space="preserve"> (replacement term)</w:t>
      </w:r>
      <w:r w:rsidRPr="005D678B">
        <w:t xml:space="preserve">: </w:t>
      </w:r>
      <w:r w:rsidR="00CA19E8" w:rsidRPr="00EF506B">
        <w:rPr>
          <w:b/>
          <w:bCs/>
        </w:rPr>
        <w:t>Christy Teranishi Martinez</w:t>
      </w:r>
      <w:r w:rsidR="00CA19E8" w:rsidRPr="005D678B">
        <w:t>, Psychology, Professor</w:t>
      </w:r>
      <w:r w:rsidR="00EF506B">
        <w:t xml:space="preserve"> (</w:t>
      </w:r>
      <w:r w:rsidRPr="005D678B">
        <w:t>expire</w:t>
      </w:r>
      <w:r w:rsidR="00CA19E8" w:rsidRPr="005D678B">
        <w:t>s</w:t>
      </w:r>
      <w:r w:rsidRPr="005D678B">
        <w:t xml:space="preserve"> Spring 21</w:t>
      </w:r>
      <w:r w:rsidR="00EF506B">
        <w:t>)</w:t>
      </w:r>
    </w:p>
    <w:p w14:paraId="055A1EB2" w14:textId="77777777" w:rsidR="00CA19E8" w:rsidRPr="00CA19E8" w:rsidRDefault="00CA19E8" w:rsidP="00CA19E8"/>
    <w:p w14:paraId="309BCED5" w14:textId="77777777" w:rsidR="00450009" w:rsidRPr="009901B3" w:rsidRDefault="00450009" w:rsidP="00450009">
      <w:pPr>
        <w:pStyle w:val="Heading2"/>
        <w:rPr>
          <w:rStyle w:val="Emphasis"/>
          <w:b/>
          <w:bCs/>
          <w:i w:val="0"/>
          <w:iCs w:val="0"/>
        </w:rPr>
      </w:pPr>
      <w:r w:rsidRPr="009901B3">
        <w:rPr>
          <w:rStyle w:val="Emphasis"/>
          <w:b/>
          <w:bCs/>
        </w:rPr>
        <w:t>Technology Advisory Committee</w:t>
      </w:r>
    </w:p>
    <w:p w14:paraId="288D1A34" w14:textId="001B50F9" w:rsidR="00836C4E" w:rsidRPr="005D678B" w:rsidRDefault="00EF506B" w:rsidP="00EF506B">
      <w:pPr>
        <w:pStyle w:val="ListParagraph"/>
        <w:numPr>
          <w:ilvl w:val="0"/>
          <w:numId w:val="5"/>
        </w:numPr>
        <w:rPr>
          <w:rFonts w:ascii="Calibri" w:hAnsi="Calibri" w:cs="Calibri"/>
          <w:color w:val="000000"/>
        </w:rPr>
      </w:pPr>
      <w:r w:rsidRPr="005D678B">
        <w:t>At-Large Member:</w:t>
      </w:r>
      <w:r>
        <w:t xml:space="preserve"> </w:t>
      </w:r>
      <w:r w:rsidR="001612CD" w:rsidRPr="00EF506B">
        <w:rPr>
          <w:b/>
          <w:bCs/>
        </w:rPr>
        <w:t>Sohui Lee</w:t>
      </w:r>
      <w:r w:rsidR="001612CD" w:rsidRPr="005D678B">
        <w:t>, Writing &amp; Multiliter</w:t>
      </w:r>
      <w:r w:rsidR="00E21386" w:rsidRPr="005D678B">
        <w:t>a</w:t>
      </w:r>
      <w:r w:rsidR="001612CD" w:rsidRPr="005D678B">
        <w:t>cy Center, Assistant Professor</w:t>
      </w:r>
      <w:r w:rsidR="00E749C7">
        <w:t xml:space="preserve"> (</w:t>
      </w:r>
      <w:r w:rsidR="00E749C7" w:rsidRPr="005D678B">
        <w:t>expires spring 22</w:t>
      </w:r>
      <w:r w:rsidR="00E749C7">
        <w:t>)</w:t>
      </w:r>
    </w:p>
    <w:p w14:paraId="7E50942A" w14:textId="77777777" w:rsidR="00450009" w:rsidRPr="009901B3" w:rsidRDefault="00450009" w:rsidP="00450009">
      <w:pPr>
        <w:pStyle w:val="Heading1"/>
        <w:rPr>
          <w:b/>
          <w:bCs/>
        </w:rPr>
      </w:pPr>
      <w:r w:rsidRPr="009901B3">
        <w:rPr>
          <w:b/>
          <w:bCs/>
        </w:rPr>
        <w:t>Ad Hoc, Special Committees, and Other Elected Positions</w:t>
      </w:r>
    </w:p>
    <w:p w14:paraId="7450F921" w14:textId="77777777" w:rsidR="00450009" w:rsidRPr="009901B3" w:rsidRDefault="00450009" w:rsidP="00450009">
      <w:pPr>
        <w:pStyle w:val="Heading2"/>
        <w:rPr>
          <w:rStyle w:val="Emphasis"/>
          <w:b/>
          <w:bCs/>
          <w:i w:val="0"/>
          <w:iCs w:val="0"/>
        </w:rPr>
      </w:pPr>
      <w:r w:rsidRPr="009901B3">
        <w:rPr>
          <w:rStyle w:val="Emphasis"/>
          <w:b/>
          <w:bCs/>
        </w:rPr>
        <w:t>Faculty Search Coordinating Committee</w:t>
      </w:r>
    </w:p>
    <w:p w14:paraId="11669BD3" w14:textId="32BFA986" w:rsidR="001B4BC3" w:rsidRPr="005D678B" w:rsidRDefault="00EF506B" w:rsidP="00EF506B">
      <w:pPr>
        <w:pStyle w:val="ListParagraph"/>
        <w:numPr>
          <w:ilvl w:val="0"/>
          <w:numId w:val="9"/>
        </w:numPr>
      </w:pPr>
      <w:r w:rsidRPr="005D678B">
        <w:t>At-Large Member</w:t>
      </w:r>
      <w:r>
        <w:t xml:space="preserve">: </w:t>
      </w:r>
      <w:r w:rsidR="001B4BC3" w:rsidRPr="00EF506B">
        <w:rPr>
          <w:b/>
          <w:bCs/>
        </w:rPr>
        <w:t>Miguel Delgado Helleseter</w:t>
      </w:r>
      <w:r w:rsidR="001B4BC3" w:rsidRPr="005D678B">
        <w:t>, MVS, Assistant Professor</w:t>
      </w:r>
      <w:r>
        <w:t xml:space="preserve"> (</w:t>
      </w:r>
      <w:r w:rsidRPr="005D678B">
        <w:t>expires Spring 21</w:t>
      </w:r>
      <w:r>
        <w:t>)</w:t>
      </w:r>
    </w:p>
    <w:p w14:paraId="2030FFEE" w14:textId="4713B95A" w:rsidR="00EF506B" w:rsidRPr="005D678B" w:rsidRDefault="00EF506B" w:rsidP="00EF506B">
      <w:pPr>
        <w:pStyle w:val="ListParagraph"/>
        <w:numPr>
          <w:ilvl w:val="0"/>
          <w:numId w:val="9"/>
        </w:numPr>
      </w:pPr>
      <w:r w:rsidRPr="005D678B">
        <w:t>At-Large Member</w:t>
      </w:r>
      <w:r>
        <w:t xml:space="preserve">: </w:t>
      </w:r>
      <w:r w:rsidR="001B4BC3" w:rsidRPr="00EF506B">
        <w:rPr>
          <w:b/>
          <w:bCs/>
        </w:rPr>
        <w:t>Theresa Avila</w:t>
      </w:r>
      <w:r w:rsidR="001B4BC3" w:rsidRPr="005D678B">
        <w:t>, Art, Assistant Professor</w:t>
      </w:r>
      <w:r>
        <w:t>(</w:t>
      </w:r>
      <w:r w:rsidRPr="005D678B">
        <w:t>expires Spring 21</w:t>
      </w:r>
      <w:r>
        <w:t>)</w:t>
      </w:r>
    </w:p>
    <w:p w14:paraId="0DEDC049" w14:textId="5ABA94D3" w:rsidR="00EF506B" w:rsidRDefault="00EF506B" w:rsidP="00EF506B">
      <w:pPr>
        <w:pStyle w:val="ListParagraph"/>
        <w:numPr>
          <w:ilvl w:val="0"/>
          <w:numId w:val="9"/>
        </w:numPr>
      </w:pPr>
      <w:r w:rsidRPr="005D678B">
        <w:t>At-Large Member</w:t>
      </w:r>
      <w:r>
        <w:t xml:space="preserve">: </w:t>
      </w:r>
      <w:r w:rsidR="00B03892" w:rsidRPr="00EF506B">
        <w:rPr>
          <w:rFonts w:cstheme="minorHAnsi"/>
          <w:b/>
          <w:bCs/>
        </w:rPr>
        <w:t>Aaron McColpin</w:t>
      </w:r>
      <w:r w:rsidR="00B03892" w:rsidRPr="00EF506B">
        <w:rPr>
          <w:rFonts w:cstheme="minorHAnsi"/>
        </w:rPr>
        <w:t>, Nursing, Assistant Professor</w:t>
      </w:r>
      <w:r>
        <w:t>(</w:t>
      </w:r>
      <w:r w:rsidRPr="005D678B">
        <w:t>expires Spring 21</w:t>
      </w:r>
      <w:r>
        <w:t>)</w:t>
      </w:r>
    </w:p>
    <w:p w14:paraId="432EEDF5" w14:textId="77777777" w:rsidR="00EF506B" w:rsidRPr="005D678B" w:rsidRDefault="00EF506B" w:rsidP="00EF506B"/>
    <w:p w14:paraId="23E85968" w14:textId="77777777" w:rsidR="00450009" w:rsidRPr="009901B3" w:rsidRDefault="00450009" w:rsidP="00450009">
      <w:pPr>
        <w:pStyle w:val="Heading2"/>
        <w:rPr>
          <w:b/>
          <w:bCs/>
        </w:rPr>
      </w:pPr>
      <w:r w:rsidRPr="009901B3">
        <w:rPr>
          <w:rStyle w:val="Emphasis"/>
          <w:b/>
          <w:bCs/>
        </w:rPr>
        <w:t>Administrator Evaluation Committee</w:t>
      </w:r>
      <w:r w:rsidRPr="009901B3">
        <w:rPr>
          <w:b/>
          <w:bCs/>
        </w:rPr>
        <w:t xml:space="preserve"> (tenured faculty only)</w:t>
      </w:r>
    </w:p>
    <w:p w14:paraId="192B2EE3" w14:textId="0C2E273D" w:rsidR="001B4BC3" w:rsidRPr="005D678B" w:rsidRDefault="00450009" w:rsidP="001B4BC3">
      <w:pPr>
        <w:pStyle w:val="ListParagraph"/>
        <w:numPr>
          <w:ilvl w:val="0"/>
          <w:numId w:val="9"/>
        </w:numPr>
      </w:pPr>
      <w:r w:rsidRPr="005D678B">
        <w:t xml:space="preserve">At-Large Member: </w:t>
      </w:r>
      <w:r w:rsidR="00ED180F" w:rsidRPr="00EF506B">
        <w:rPr>
          <w:b/>
          <w:bCs/>
        </w:rPr>
        <w:t>Alison Perchuk</w:t>
      </w:r>
      <w:r w:rsidR="00ED180F" w:rsidRPr="005D678B">
        <w:t xml:space="preserve">, Art, Associate Professor </w:t>
      </w:r>
      <w:r w:rsidR="00EF506B">
        <w:t>(</w:t>
      </w:r>
      <w:r w:rsidRPr="005D678B">
        <w:t>expires Spring 23</w:t>
      </w:r>
      <w:r w:rsidR="00EF506B">
        <w:t>)</w:t>
      </w:r>
    </w:p>
    <w:p w14:paraId="720154F9" w14:textId="535044CA" w:rsidR="00ED180F" w:rsidRPr="005D678B" w:rsidRDefault="00450009" w:rsidP="00450009">
      <w:pPr>
        <w:pStyle w:val="ListParagraph"/>
        <w:numPr>
          <w:ilvl w:val="0"/>
          <w:numId w:val="9"/>
        </w:numPr>
      </w:pPr>
      <w:r w:rsidRPr="005D678B">
        <w:t xml:space="preserve">At-Large Member: </w:t>
      </w:r>
      <w:r w:rsidR="00ED180F" w:rsidRPr="00EF506B">
        <w:rPr>
          <w:b/>
          <w:bCs/>
        </w:rPr>
        <w:t>Claudio Paiva</w:t>
      </w:r>
      <w:r w:rsidR="00ED180F" w:rsidRPr="005D678B">
        <w:t xml:space="preserve">, Economics, Professor </w:t>
      </w:r>
      <w:r w:rsidR="00E749C7">
        <w:t>(</w:t>
      </w:r>
      <w:r w:rsidR="00E749C7" w:rsidRPr="005D678B">
        <w:t>expires spring 22</w:t>
      </w:r>
      <w:r w:rsidR="00E749C7">
        <w:t>)</w:t>
      </w:r>
    </w:p>
    <w:p w14:paraId="678BEA63" w14:textId="42FC920D" w:rsidR="00450009" w:rsidRPr="005D678B" w:rsidRDefault="001B4BC3" w:rsidP="00450009">
      <w:pPr>
        <w:pStyle w:val="ListParagraph"/>
        <w:numPr>
          <w:ilvl w:val="0"/>
          <w:numId w:val="9"/>
        </w:numPr>
      </w:pPr>
      <w:r w:rsidRPr="005D678B">
        <w:t xml:space="preserve">At-Large Member: </w:t>
      </w:r>
      <w:r w:rsidR="00ED180F" w:rsidRPr="00EF506B">
        <w:rPr>
          <w:b/>
          <w:bCs/>
        </w:rPr>
        <w:t>Matt Cook</w:t>
      </w:r>
      <w:r w:rsidR="00ED180F" w:rsidRPr="005D678B">
        <w:t>, Library, Professor</w:t>
      </w:r>
      <w:r w:rsidR="00E749C7">
        <w:t xml:space="preserve"> (</w:t>
      </w:r>
      <w:r w:rsidR="00E749C7" w:rsidRPr="005D678B">
        <w:t>expires spring 22</w:t>
      </w:r>
      <w:r w:rsidR="00E749C7">
        <w:t>)</w:t>
      </w:r>
    </w:p>
    <w:p w14:paraId="58E98138" w14:textId="4899DBE9" w:rsidR="007F1E3D" w:rsidRDefault="007F1E3D" w:rsidP="00C94BBC"/>
    <w:p w14:paraId="71CA45EE" w14:textId="77777777" w:rsidR="00F25B1D" w:rsidRPr="00E829AD" w:rsidRDefault="00F25B1D" w:rsidP="00F25B1D">
      <w:pPr>
        <w:pStyle w:val="Heading1"/>
        <w:rPr>
          <w:b/>
          <w:bCs/>
        </w:rPr>
      </w:pPr>
      <w:r w:rsidRPr="00E829AD">
        <w:rPr>
          <w:b/>
          <w:bCs/>
        </w:rPr>
        <w:lastRenderedPageBreak/>
        <w:t>Open Positions</w:t>
      </w:r>
    </w:p>
    <w:p w14:paraId="77E9BD4F" w14:textId="5D3B7F71" w:rsidR="00F25B1D" w:rsidRDefault="00F25B1D" w:rsidP="00F25B1D">
      <w:pPr>
        <w:rPr>
          <w:i/>
          <w:iCs/>
          <w:sz w:val="22"/>
          <w:szCs w:val="22"/>
        </w:rPr>
      </w:pPr>
      <w:r w:rsidRPr="00E829AD">
        <w:rPr>
          <w:i/>
          <w:iCs/>
          <w:sz w:val="22"/>
          <w:szCs w:val="22"/>
        </w:rPr>
        <w:t xml:space="preserve">The following positions did not receive nominations during the Spring elections. They will be filled during the Fall elections; interested faculty should watch for a call for nominations </w:t>
      </w:r>
      <w:r>
        <w:rPr>
          <w:i/>
          <w:iCs/>
          <w:sz w:val="22"/>
          <w:szCs w:val="22"/>
        </w:rPr>
        <w:t>at the start of</w:t>
      </w:r>
      <w:r w:rsidRPr="00E829AD">
        <w:rPr>
          <w:i/>
          <w:iCs/>
          <w:sz w:val="22"/>
          <w:szCs w:val="22"/>
        </w:rPr>
        <w:t xml:space="preserve"> the </w:t>
      </w:r>
      <w:r>
        <w:rPr>
          <w:i/>
          <w:iCs/>
          <w:sz w:val="22"/>
          <w:szCs w:val="22"/>
        </w:rPr>
        <w:t xml:space="preserve">Fall </w:t>
      </w:r>
      <w:r w:rsidRPr="00E829AD">
        <w:rPr>
          <w:i/>
          <w:iCs/>
          <w:sz w:val="22"/>
          <w:szCs w:val="22"/>
        </w:rPr>
        <w:t>term</w:t>
      </w:r>
      <w:r>
        <w:rPr>
          <w:i/>
          <w:iCs/>
          <w:sz w:val="22"/>
          <w:szCs w:val="22"/>
        </w:rPr>
        <w:t>.</w:t>
      </w:r>
    </w:p>
    <w:p w14:paraId="4E9507D6" w14:textId="465A8B43" w:rsidR="001F24DE" w:rsidRDefault="001F24DE" w:rsidP="00F25B1D">
      <w:pPr>
        <w:rPr>
          <w:i/>
          <w:iCs/>
          <w:sz w:val="22"/>
          <w:szCs w:val="22"/>
        </w:rPr>
      </w:pPr>
    </w:p>
    <w:p w14:paraId="519653C9" w14:textId="52177ABD" w:rsidR="00F25B1D" w:rsidRPr="001F24DE" w:rsidRDefault="001F24DE" w:rsidP="00C94BBC">
      <w:pPr>
        <w:pStyle w:val="ListParagraph"/>
        <w:numPr>
          <w:ilvl w:val="0"/>
          <w:numId w:val="11"/>
        </w:numPr>
      </w:pPr>
      <w:r w:rsidRPr="00FC3FBB">
        <w:rPr>
          <w:b/>
          <w:bCs/>
        </w:rPr>
        <w:t>Academic Policy and Planning Committee</w:t>
      </w:r>
      <w:r>
        <w:rPr>
          <w:b/>
          <w:bCs/>
        </w:rPr>
        <w:t xml:space="preserve"> (tenured faculty only): </w:t>
      </w:r>
      <w:r w:rsidRPr="001F24DE">
        <w:t>Arts &amp; Humanities LCC Chair/APPC Member. 1-year replacement term, expires Spring 21.</w:t>
      </w:r>
      <w:r w:rsidRPr="009041AF">
        <w:rPr>
          <w:b/>
          <w:bCs/>
        </w:rPr>
        <w:t xml:space="preserve"> </w:t>
      </w:r>
      <w:r>
        <w:rPr>
          <w:i/>
          <w:iCs/>
        </w:rPr>
        <w:t xml:space="preserve">Eligible programs: </w:t>
      </w:r>
      <w:r w:rsidRPr="00B45CC4">
        <w:rPr>
          <w:i/>
          <w:iCs/>
        </w:rPr>
        <w:t>Art, English, History, Performing Arts, Spanish</w:t>
      </w:r>
    </w:p>
    <w:p w14:paraId="69CC8EE8" w14:textId="4E04CE3D" w:rsidR="001F24DE" w:rsidRDefault="001F24DE" w:rsidP="00C94BBC">
      <w:pPr>
        <w:pStyle w:val="ListParagraph"/>
        <w:numPr>
          <w:ilvl w:val="0"/>
          <w:numId w:val="11"/>
        </w:numPr>
      </w:pPr>
      <w:r w:rsidRPr="00FC3FBB">
        <w:rPr>
          <w:b/>
          <w:bCs/>
        </w:rPr>
        <w:t>Committee on Centers and Institute</w:t>
      </w:r>
      <w:r>
        <w:rPr>
          <w:b/>
          <w:bCs/>
        </w:rPr>
        <w:t xml:space="preserve">s: </w:t>
      </w:r>
      <w:r w:rsidRPr="001F24DE">
        <w:t>At-Large Member. 2-year term, expires Spring 22.</w:t>
      </w:r>
    </w:p>
    <w:p w14:paraId="089508E1" w14:textId="095AF292" w:rsidR="001F24DE" w:rsidRPr="00186A5E" w:rsidRDefault="001F24DE" w:rsidP="001F24DE">
      <w:pPr>
        <w:pStyle w:val="ListParagraph"/>
        <w:numPr>
          <w:ilvl w:val="0"/>
          <w:numId w:val="7"/>
        </w:numPr>
        <w:rPr>
          <w:b/>
          <w:bCs/>
        </w:rPr>
      </w:pPr>
      <w:r w:rsidRPr="00FC3FBB">
        <w:rPr>
          <w:b/>
          <w:bCs/>
        </w:rPr>
        <w:t>Mini-Grant Review Committe</w:t>
      </w:r>
      <w:r>
        <w:rPr>
          <w:b/>
          <w:bCs/>
        </w:rPr>
        <w:t xml:space="preserve">e: </w:t>
      </w:r>
      <w:r w:rsidRPr="001F24DE">
        <w:t>Education</w:t>
      </w:r>
      <w:r>
        <w:t>.</w:t>
      </w:r>
      <w:r w:rsidRPr="001F24DE">
        <w:t xml:space="preserve"> 1-year term, expires Spring 21.</w:t>
      </w:r>
    </w:p>
    <w:p w14:paraId="2968E5FC" w14:textId="4B834E8F" w:rsidR="001F24DE" w:rsidRPr="001F24DE" w:rsidRDefault="001F24DE" w:rsidP="00C94BBC">
      <w:pPr>
        <w:pStyle w:val="ListParagraph"/>
        <w:numPr>
          <w:ilvl w:val="0"/>
          <w:numId w:val="11"/>
        </w:numPr>
      </w:pPr>
      <w:r w:rsidRPr="00FC3FBB">
        <w:rPr>
          <w:b/>
          <w:bCs/>
        </w:rPr>
        <w:t>Professional Leave Committee</w:t>
      </w:r>
      <w:r>
        <w:rPr>
          <w:b/>
          <w:bCs/>
        </w:rPr>
        <w:t xml:space="preserve"> </w:t>
      </w:r>
      <w:r w:rsidRPr="00FC3FBB">
        <w:rPr>
          <w:b/>
          <w:bCs/>
        </w:rPr>
        <w:t>(tenured faculty only)</w:t>
      </w:r>
      <w:r>
        <w:rPr>
          <w:b/>
          <w:bCs/>
        </w:rPr>
        <w:t xml:space="preserve">: </w:t>
      </w:r>
      <w:r w:rsidRPr="001F24DE">
        <w:t>Education: 2-year term, expires Spring 22.</w:t>
      </w:r>
    </w:p>
    <w:p w14:paraId="14275246" w14:textId="6CC61C2D" w:rsidR="001F24DE" w:rsidRDefault="001F24DE" w:rsidP="00C94BBC">
      <w:pPr>
        <w:pStyle w:val="ListParagraph"/>
        <w:numPr>
          <w:ilvl w:val="0"/>
          <w:numId w:val="11"/>
        </w:numPr>
      </w:pPr>
      <w:r w:rsidRPr="00FC3FBB">
        <w:rPr>
          <w:b/>
          <w:bCs/>
        </w:rPr>
        <w:t>Professional Leave Committee</w:t>
      </w:r>
      <w:r>
        <w:rPr>
          <w:b/>
          <w:bCs/>
        </w:rPr>
        <w:t xml:space="preserve"> </w:t>
      </w:r>
      <w:r w:rsidRPr="00FC3FBB">
        <w:rPr>
          <w:b/>
          <w:bCs/>
        </w:rPr>
        <w:t>(tenured faculty only)</w:t>
      </w:r>
      <w:r>
        <w:rPr>
          <w:b/>
          <w:bCs/>
        </w:rPr>
        <w:t xml:space="preserve">: </w:t>
      </w:r>
      <w:r w:rsidRPr="001F24DE">
        <w:t>Math &amp; Sciences: 2-year term, expires Spring 22.</w:t>
      </w:r>
    </w:p>
    <w:p w14:paraId="51277542" w14:textId="4E67538A" w:rsidR="00F25B1D" w:rsidRDefault="007F1E87" w:rsidP="008343BE">
      <w:pPr>
        <w:pStyle w:val="ListParagraph"/>
        <w:numPr>
          <w:ilvl w:val="0"/>
          <w:numId w:val="11"/>
        </w:numPr>
      </w:pPr>
      <w:r w:rsidRPr="007F1E87">
        <w:rPr>
          <w:rStyle w:val="Emphasis"/>
          <w:b/>
          <w:bCs/>
          <w:i w:val="0"/>
          <w:iCs w:val="0"/>
        </w:rPr>
        <w:t xml:space="preserve">Center for Multicultural Engagement: </w:t>
      </w:r>
      <w:r w:rsidRPr="007F1E87">
        <w:t>At-Large Member: 2-year term, expires spring 22.</w:t>
      </w:r>
    </w:p>
    <w:p w14:paraId="70C20749" w14:textId="77777777" w:rsidR="00852F53" w:rsidRDefault="00852F53" w:rsidP="00852F53">
      <w:pPr>
        <w:pStyle w:val="ListParagraph"/>
        <w:numPr>
          <w:ilvl w:val="0"/>
          <w:numId w:val="11"/>
        </w:numPr>
      </w:pPr>
      <w:r w:rsidRPr="003B28E9">
        <w:rPr>
          <w:b/>
          <w:bCs/>
        </w:rPr>
        <w:t>Faculty Development Advisory Committee</w:t>
      </w:r>
      <w:r>
        <w:rPr>
          <w:b/>
          <w:bCs/>
        </w:rPr>
        <w:t xml:space="preserve">. </w:t>
      </w:r>
      <w:r>
        <w:t xml:space="preserve"> Lecturer-Faculty Representative, At-Large, 1-year replacement term, expires Spring 21.</w:t>
      </w:r>
    </w:p>
    <w:p w14:paraId="2A5FFBC6" w14:textId="172F437E" w:rsidR="007F1E87" w:rsidRPr="004F66A7" w:rsidRDefault="007F1E87" w:rsidP="007F1E87">
      <w:pPr>
        <w:pStyle w:val="ListParagraph"/>
        <w:numPr>
          <w:ilvl w:val="0"/>
          <w:numId w:val="11"/>
        </w:numPr>
        <w:rPr>
          <w:b/>
          <w:bCs/>
        </w:rPr>
      </w:pPr>
      <w:r w:rsidRPr="007F1E87">
        <w:rPr>
          <w:rStyle w:val="Emphasis"/>
          <w:b/>
          <w:bCs/>
          <w:i w:val="0"/>
          <w:iCs w:val="0"/>
        </w:rPr>
        <w:t>Faculty Search Coordinating Committee</w:t>
      </w:r>
      <w:r>
        <w:rPr>
          <w:rStyle w:val="Emphasis"/>
          <w:b/>
          <w:bCs/>
          <w:i w:val="0"/>
          <w:iCs w:val="0"/>
        </w:rPr>
        <w:t xml:space="preserve">: </w:t>
      </w:r>
      <w:r w:rsidRPr="007F1E87">
        <w:t>At-Large Member: 1-year term, expires Spring 21</w:t>
      </w:r>
      <w:r>
        <w:t>. Two positions.</w:t>
      </w:r>
    </w:p>
    <w:p w14:paraId="0B3CE6DC" w14:textId="5ED80B4B" w:rsidR="004F66A7" w:rsidRPr="00907557" w:rsidRDefault="004F66A7" w:rsidP="007F1E87">
      <w:pPr>
        <w:pStyle w:val="ListParagraph"/>
        <w:numPr>
          <w:ilvl w:val="0"/>
          <w:numId w:val="11"/>
        </w:numPr>
        <w:rPr>
          <w:rStyle w:val="Emphasis"/>
          <w:b/>
          <w:bCs/>
          <w:i w:val="0"/>
          <w:iCs w:val="0"/>
        </w:rPr>
      </w:pPr>
      <w:r w:rsidRPr="00907557">
        <w:rPr>
          <w:rStyle w:val="Emphasis"/>
          <w:b/>
          <w:bCs/>
          <w:i w:val="0"/>
          <w:iCs w:val="0"/>
        </w:rPr>
        <w:t xml:space="preserve">Technology Advisory Committee: </w:t>
      </w:r>
      <w:r w:rsidRPr="00907557">
        <w:rPr>
          <w:rStyle w:val="Emphasis"/>
          <w:i w:val="0"/>
          <w:iCs w:val="0"/>
        </w:rPr>
        <w:t>At-Large Member: 2-year term, expires Spring 22.</w:t>
      </w:r>
    </w:p>
    <w:p w14:paraId="6CFCC5AC" w14:textId="6CAFAE0B" w:rsidR="007F1E87" w:rsidRPr="007F1E87" w:rsidRDefault="007F1E87" w:rsidP="008343BE">
      <w:pPr>
        <w:pStyle w:val="ListParagraph"/>
        <w:numPr>
          <w:ilvl w:val="0"/>
          <w:numId w:val="11"/>
        </w:numPr>
      </w:pPr>
      <w:r w:rsidRPr="007F1E87">
        <w:rPr>
          <w:rStyle w:val="Emphasis"/>
          <w:b/>
          <w:bCs/>
          <w:i w:val="0"/>
          <w:iCs w:val="0"/>
        </w:rPr>
        <w:t>Administrator Evaluation Committee</w:t>
      </w:r>
      <w:r w:rsidRPr="00FC3FBB">
        <w:rPr>
          <w:b/>
          <w:bCs/>
        </w:rPr>
        <w:t xml:space="preserve"> (tenured faculty only)</w:t>
      </w:r>
      <w:r>
        <w:rPr>
          <w:b/>
          <w:bCs/>
        </w:rPr>
        <w:t xml:space="preserve">: </w:t>
      </w:r>
      <w:r w:rsidRPr="007F1E87">
        <w:t>At-Large Member: 3-year term, expires Spring 23.</w:t>
      </w:r>
    </w:p>
    <w:p w14:paraId="5778BFEA" w14:textId="77777777" w:rsidR="007F1E87" w:rsidRPr="009901B3" w:rsidRDefault="007F1E87" w:rsidP="007F1E87"/>
    <w:p w14:paraId="39B19CE2" w14:textId="77777777" w:rsidR="00487AD0" w:rsidRPr="00503E27" w:rsidRDefault="00487AD0" w:rsidP="00487AD0">
      <w:r w:rsidRPr="00503E27">
        <w:t xml:space="preserve">We </w:t>
      </w:r>
      <w:r>
        <w:t xml:space="preserve">congratulate those newly appointed to these important positions and we </w:t>
      </w:r>
      <w:r w:rsidRPr="00503E27">
        <w:t>thank all who stood for election for their willingness to be part of shared governance, and all who voted for their support of the university as a democratic community.</w:t>
      </w:r>
    </w:p>
    <w:p w14:paraId="6DDC5541" w14:textId="77777777" w:rsidR="00487AD0" w:rsidRPr="00503E27" w:rsidRDefault="00487AD0" w:rsidP="00487AD0"/>
    <w:p w14:paraId="38BF7F92" w14:textId="77777777" w:rsidR="00487AD0" w:rsidRPr="00503E27" w:rsidRDefault="00487AD0" w:rsidP="00487AD0">
      <w:r w:rsidRPr="00503E27">
        <w:t>Respectfully submitted,</w:t>
      </w:r>
    </w:p>
    <w:p w14:paraId="258DDFAE" w14:textId="77777777" w:rsidR="00487AD0" w:rsidRPr="00503E27" w:rsidRDefault="00487AD0" w:rsidP="00487AD0"/>
    <w:p w14:paraId="4ECACF4E" w14:textId="77777777" w:rsidR="00487AD0" w:rsidRPr="00503E27" w:rsidRDefault="00487AD0" w:rsidP="00487AD0">
      <w:r w:rsidRPr="00503E27">
        <w:t>The Committee on Committees</w:t>
      </w:r>
    </w:p>
    <w:p w14:paraId="557FCCE9" w14:textId="77777777" w:rsidR="00487AD0" w:rsidRPr="00503E27" w:rsidRDefault="00487AD0" w:rsidP="00487AD0">
      <w:r w:rsidRPr="00503E27">
        <w:tab/>
        <w:t>Alison L</w:t>
      </w:r>
      <w:r>
        <w:t>.</w:t>
      </w:r>
      <w:r w:rsidRPr="00503E27">
        <w:t xml:space="preserve"> Perchuk, Art (Chair)</w:t>
      </w:r>
    </w:p>
    <w:p w14:paraId="22E4DDDD" w14:textId="77777777" w:rsidR="00487AD0" w:rsidRPr="00503E27" w:rsidRDefault="00487AD0" w:rsidP="00487AD0">
      <w:r w:rsidRPr="00503E27">
        <w:tab/>
        <w:t xml:space="preserve">Matthew </w:t>
      </w:r>
      <w:r>
        <w:t>T. C</w:t>
      </w:r>
      <w:r w:rsidRPr="00503E27">
        <w:t>ook, Library</w:t>
      </w:r>
    </w:p>
    <w:p w14:paraId="41202B3F" w14:textId="77777777" w:rsidR="00487AD0" w:rsidRPr="00503E27" w:rsidRDefault="00487AD0" w:rsidP="00487AD0">
      <w:r w:rsidRPr="00503E27">
        <w:tab/>
        <w:t>Sean Q Kelly, Political Science</w:t>
      </w:r>
    </w:p>
    <w:p w14:paraId="2816BAA1" w14:textId="2DF08F22" w:rsidR="007A06A6" w:rsidRDefault="007A06A6" w:rsidP="00487AD0"/>
    <w:p w14:paraId="00AFCE57" w14:textId="491B242B" w:rsidR="00907557" w:rsidRDefault="00907557" w:rsidP="00487AD0"/>
    <w:p w14:paraId="31476AA0" w14:textId="47CA6E1F" w:rsidR="00907557" w:rsidRPr="00907557" w:rsidRDefault="00907557" w:rsidP="00487AD0">
      <w:pPr>
        <w:rPr>
          <w:rFonts w:asciiTheme="majorHAnsi" w:hAnsiTheme="majorHAnsi" w:cstheme="majorHAnsi"/>
        </w:rPr>
      </w:pPr>
      <w:r w:rsidRPr="00907557">
        <w:rPr>
          <w:rFonts w:asciiTheme="majorHAnsi" w:hAnsiTheme="majorHAnsi" w:cstheme="majorHAnsi"/>
        </w:rPr>
        <w:t>Updated: 08.31.2020</w:t>
      </w:r>
    </w:p>
    <w:sectPr w:rsidR="00907557" w:rsidRPr="00907557" w:rsidSect="007F1E3D">
      <w:headerReference w:type="even" r:id="rId9"/>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FB6A7" w14:textId="77777777" w:rsidR="00AD0551" w:rsidRDefault="00AD0551" w:rsidP="007F1E3D">
      <w:r>
        <w:separator/>
      </w:r>
    </w:p>
  </w:endnote>
  <w:endnote w:type="continuationSeparator" w:id="0">
    <w:p w14:paraId="018490D5" w14:textId="77777777" w:rsidR="00AD0551" w:rsidRDefault="00AD0551" w:rsidP="007F1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4E714" w14:textId="77777777" w:rsidR="00AD0551" w:rsidRDefault="00AD0551" w:rsidP="007F1E3D">
      <w:r>
        <w:separator/>
      </w:r>
    </w:p>
  </w:footnote>
  <w:footnote w:type="continuationSeparator" w:id="0">
    <w:p w14:paraId="2CAFB10A" w14:textId="77777777" w:rsidR="00AD0551" w:rsidRDefault="00AD0551" w:rsidP="007F1E3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12828527"/>
      <w:docPartObj>
        <w:docPartGallery w:val="Page Numbers (Top of Page)"/>
        <w:docPartUnique/>
      </w:docPartObj>
    </w:sdtPr>
    <w:sdtEndPr>
      <w:rPr>
        <w:rStyle w:val="PageNumber"/>
      </w:rPr>
    </w:sdtEndPr>
    <w:sdtContent>
      <w:p w14:paraId="062C317A" w14:textId="77777777" w:rsidR="00BA2F3E" w:rsidRDefault="00BA2F3E" w:rsidP="00BA2F3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2CDAA" w14:textId="77777777" w:rsidR="00BA2F3E" w:rsidRDefault="00BA2F3E" w:rsidP="007F1E3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b/>
      </w:rPr>
      <w:id w:val="1126051743"/>
      <w:docPartObj>
        <w:docPartGallery w:val="Page Numbers (Top of Page)"/>
        <w:docPartUnique/>
      </w:docPartObj>
    </w:sdtPr>
    <w:sdtEndPr>
      <w:rPr>
        <w:rStyle w:val="PageNumber"/>
      </w:rPr>
    </w:sdtEndPr>
    <w:sdtContent>
      <w:p w14:paraId="6247B3F0" w14:textId="77777777" w:rsidR="00BA2F3E" w:rsidRPr="007F1E3D" w:rsidRDefault="00BA2F3E" w:rsidP="00BA2F3E">
        <w:pPr>
          <w:pStyle w:val="Header"/>
          <w:framePr w:wrap="none" w:vAnchor="text" w:hAnchor="margin" w:xAlign="right" w:y="1"/>
          <w:rPr>
            <w:rStyle w:val="PageNumber"/>
            <w:b/>
          </w:rPr>
        </w:pPr>
        <w:r w:rsidRPr="007F1E3D">
          <w:rPr>
            <w:rStyle w:val="PageNumber"/>
            <w:b/>
          </w:rPr>
          <w:fldChar w:fldCharType="begin"/>
        </w:r>
        <w:r w:rsidRPr="007F1E3D">
          <w:rPr>
            <w:rStyle w:val="PageNumber"/>
            <w:b/>
          </w:rPr>
          <w:instrText xml:space="preserve"> PAGE </w:instrText>
        </w:r>
        <w:r w:rsidRPr="007F1E3D">
          <w:rPr>
            <w:rStyle w:val="PageNumber"/>
            <w:b/>
          </w:rPr>
          <w:fldChar w:fldCharType="separate"/>
        </w:r>
        <w:r w:rsidR="00B970FC">
          <w:rPr>
            <w:rStyle w:val="PageNumber"/>
            <w:b/>
            <w:noProof/>
          </w:rPr>
          <w:t>2</w:t>
        </w:r>
        <w:r w:rsidRPr="007F1E3D">
          <w:rPr>
            <w:rStyle w:val="PageNumber"/>
            <w:b/>
          </w:rPr>
          <w:fldChar w:fldCharType="end"/>
        </w:r>
      </w:p>
    </w:sdtContent>
  </w:sdt>
  <w:p w14:paraId="73CEE4C3" w14:textId="7DB9BE43" w:rsidR="00BA2F3E" w:rsidRPr="007F1E3D" w:rsidRDefault="00BA2F3E" w:rsidP="007F1E3D">
    <w:pPr>
      <w:pStyle w:val="Header"/>
      <w:ind w:right="360"/>
      <w:rPr>
        <w:b/>
      </w:rPr>
    </w:pPr>
    <w:r>
      <w:rPr>
        <w:b/>
      </w:rPr>
      <w:t>Spring 2020</w:t>
    </w:r>
    <w:r w:rsidRPr="007F1E3D">
      <w:rPr>
        <w:b/>
      </w:rPr>
      <w:t xml:space="preserve"> </w:t>
    </w:r>
    <w:r w:rsidR="00E00CE5">
      <w:rPr>
        <w:b/>
      </w:rPr>
      <w:t>General Elections Results</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3F24A" w14:textId="37F9B9D5" w:rsidR="00BA2F3E" w:rsidRDefault="008078FC" w:rsidP="00FB55CC">
    <w:pPr>
      <w:pStyle w:val="Title"/>
    </w:pPr>
    <w:r>
      <w:t>Election Results:</w:t>
    </w:r>
    <w:r>
      <w:br/>
    </w:r>
    <w:r w:rsidR="00852F53">
      <w:t xml:space="preserve">Spring 2020 </w:t>
    </w:r>
    <w:r w:rsidR="00BA2F3E">
      <w:t xml:space="preserve">General </w:t>
    </w:r>
    <w:r w:rsidR="00852F53">
      <w:t xml:space="preserve">&amp; Lecturer </w:t>
    </w:r>
    <w:r w:rsidR="00BA2F3E">
      <w:t xml:space="preserve">Elections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20180E"/>
    <w:multiLevelType w:val="hybridMultilevel"/>
    <w:tmpl w:val="63D8C6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D67DF1"/>
    <w:multiLevelType w:val="hybridMultilevel"/>
    <w:tmpl w:val="630E8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16A276B9"/>
    <w:multiLevelType w:val="hybridMultilevel"/>
    <w:tmpl w:val="DD021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6A4162"/>
    <w:multiLevelType w:val="hybridMultilevel"/>
    <w:tmpl w:val="44FE1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2954B9"/>
    <w:multiLevelType w:val="hybridMultilevel"/>
    <w:tmpl w:val="C324F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024FB7"/>
    <w:multiLevelType w:val="hybridMultilevel"/>
    <w:tmpl w:val="0C0ED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4F6057"/>
    <w:multiLevelType w:val="hybridMultilevel"/>
    <w:tmpl w:val="A6BA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96E3C84"/>
    <w:multiLevelType w:val="hybridMultilevel"/>
    <w:tmpl w:val="CB0E5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457A6F"/>
    <w:multiLevelType w:val="hybridMultilevel"/>
    <w:tmpl w:val="94BA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8927FCE"/>
    <w:multiLevelType w:val="hybridMultilevel"/>
    <w:tmpl w:val="73027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E2118F"/>
    <w:multiLevelType w:val="hybridMultilevel"/>
    <w:tmpl w:val="C504B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10"/>
  </w:num>
  <w:num w:numId="5">
    <w:abstractNumId w:val="5"/>
  </w:num>
  <w:num w:numId="6">
    <w:abstractNumId w:val="9"/>
  </w:num>
  <w:num w:numId="7">
    <w:abstractNumId w:val="2"/>
  </w:num>
  <w:num w:numId="8">
    <w:abstractNumId w:val="7"/>
  </w:num>
  <w:num w:numId="9">
    <w:abstractNumId w:val="6"/>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1NDEyMTU3sbAwNDJQ0lEKTi0uzszPAykwrAUAxfYb8SwAAAA="/>
  </w:docVars>
  <w:rsids>
    <w:rsidRoot w:val="00CD1934"/>
    <w:rsid w:val="000823D4"/>
    <w:rsid w:val="00090C9C"/>
    <w:rsid w:val="000A0DF2"/>
    <w:rsid w:val="000C0766"/>
    <w:rsid w:val="000D22A2"/>
    <w:rsid w:val="000E781C"/>
    <w:rsid w:val="000F5A8A"/>
    <w:rsid w:val="001177E8"/>
    <w:rsid w:val="00137572"/>
    <w:rsid w:val="00145C76"/>
    <w:rsid w:val="00147433"/>
    <w:rsid w:val="00147F4F"/>
    <w:rsid w:val="00155336"/>
    <w:rsid w:val="001612CD"/>
    <w:rsid w:val="00166C2C"/>
    <w:rsid w:val="00186A5E"/>
    <w:rsid w:val="001A580D"/>
    <w:rsid w:val="001B4BC3"/>
    <w:rsid w:val="001B50FD"/>
    <w:rsid w:val="001B59E2"/>
    <w:rsid w:val="001C1B48"/>
    <w:rsid w:val="001C3D9F"/>
    <w:rsid w:val="001D64E1"/>
    <w:rsid w:val="001E5AFA"/>
    <w:rsid w:val="001F24DE"/>
    <w:rsid w:val="002206FF"/>
    <w:rsid w:val="002221EC"/>
    <w:rsid w:val="0024089D"/>
    <w:rsid w:val="00241212"/>
    <w:rsid w:val="002757D5"/>
    <w:rsid w:val="002A0CE1"/>
    <w:rsid w:val="002A3249"/>
    <w:rsid w:val="002E0EA3"/>
    <w:rsid w:val="002F40BE"/>
    <w:rsid w:val="003010A3"/>
    <w:rsid w:val="0030198E"/>
    <w:rsid w:val="003043A7"/>
    <w:rsid w:val="00304B37"/>
    <w:rsid w:val="0033653E"/>
    <w:rsid w:val="00343FE7"/>
    <w:rsid w:val="00385C02"/>
    <w:rsid w:val="00387ED5"/>
    <w:rsid w:val="003C047B"/>
    <w:rsid w:val="003C1695"/>
    <w:rsid w:val="003F758B"/>
    <w:rsid w:val="00423BCF"/>
    <w:rsid w:val="00425323"/>
    <w:rsid w:val="004262F0"/>
    <w:rsid w:val="0043092C"/>
    <w:rsid w:val="00450009"/>
    <w:rsid w:val="00450607"/>
    <w:rsid w:val="00461031"/>
    <w:rsid w:val="004756C3"/>
    <w:rsid w:val="00482129"/>
    <w:rsid w:val="00487AD0"/>
    <w:rsid w:val="004C21E6"/>
    <w:rsid w:val="004E009B"/>
    <w:rsid w:val="004E7AB4"/>
    <w:rsid w:val="004F5A70"/>
    <w:rsid w:val="004F66A7"/>
    <w:rsid w:val="00511574"/>
    <w:rsid w:val="005279B0"/>
    <w:rsid w:val="00572E3E"/>
    <w:rsid w:val="00580FE6"/>
    <w:rsid w:val="005821AF"/>
    <w:rsid w:val="00596686"/>
    <w:rsid w:val="005A7FFE"/>
    <w:rsid w:val="005C58FA"/>
    <w:rsid w:val="005D2860"/>
    <w:rsid w:val="005D678B"/>
    <w:rsid w:val="005E62C1"/>
    <w:rsid w:val="005F1025"/>
    <w:rsid w:val="006153AF"/>
    <w:rsid w:val="00626374"/>
    <w:rsid w:val="00640069"/>
    <w:rsid w:val="00677835"/>
    <w:rsid w:val="006A59D0"/>
    <w:rsid w:val="006D3B0A"/>
    <w:rsid w:val="006D5FAF"/>
    <w:rsid w:val="006D73BC"/>
    <w:rsid w:val="006E0B50"/>
    <w:rsid w:val="006F199B"/>
    <w:rsid w:val="00707CB2"/>
    <w:rsid w:val="007275DF"/>
    <w:rsid w:val="00752469"/>
    <w:rsid w:val="007556EF"/>
    <w:rsid w:val="00774524"/>
    <w:rsid w:val="0078550B"/>
    <w:rsid w:val="00792EC2"/>
    <w:rsid w:val="007A06A6"/>
    <w:rsid w:val="007A6C8E"/>
    <w:rsid w:val="007B163C"/>
    <w:rsid w:val="007C55CC"/>
    <w:rsid w:val="007F1E3D"/>
    <w:rsid w:val="007F1E87"/>
    <w:rsid w:val="008069BA"/>
    <w:rsid w:val="008078FC"/>
    <w:rsid w:val="00825194"/>
    <w:rsid w:val="00836C4E"/>
    <w:rsid w:val="00852F53"/>
    <w:rsid w:val="00853A47"/>
    <w:rsid w:val="00860F0F"/>
    <w:rsid w:val="00873273"/>
    <w:rsid w:val="0088464A"/>
    <w:rsid w:val="00897038"/>
    <w:rsid w:val="008B74A4"/>
    <w:rsid w:val="008C474C"/>
    <w:rsid w:val="009015CA"/>
    <w:rsid w:val="0090372C"/>
    <w:rsid w:val="00903F24"/>
    <w:rsid w:val="009041AF"/>
    <w:rsid w:val="00905D70"/>
    <w:rsid w:val="00907557"/>
    <w:rsid w:val="00913FCB"/>
    <w:rsid w:val="009359BC"/>
    <w:rsid w:val="00941E80"/>
    <w:rsid w:val="00947DCC"/>
    <w:rsid w:val="00953FEF"/>
    <w:rsid w:val="0096659A"/>
    <w:rsid w:val="0098779A"/>
    <w:rsid w:val="009901B3"/>
    <w:rsid w:val="009A25A5"/>
    <w:rsid w:val="009B0F06"/>
    <w:rsid w:val="009B537B"/>
    <w:rsid w:val="009B6179"/>
    <w:rsid w:val="009C275D"/>
    <w:rsid w:val="009C6C6D"/>
    <w:rsid w:val="009E4881"/>
    <w:rsid w:val="009F03E9"/>
    <w:rsid w:val="009F7BA1"/>
    <w:rsid w:val="00A2562E"/>
    <w:rsid w:val="00A61923"/>
    <w:rsid w:val="00A67A62"/>
    <w:rsid w:val="00A7051F"/>
    <w:rsid w:val="00A8127A"/>
    <w:rsid w:val="00A862ED"/>
    <w:rsid w:val="00AA3871"/>
    <w:rsid w:val="00AC5248"/>
    <w:rsid w:val="00AD0551"/>
    <w:rsid w:val="00AD7FDD"/>
    <w:rsid w:val="00AE28EB"/>
    <w:rsid w:val="00AF1696"/>
    <w:rsid w:val="00B03892"/>
    <w:rsid w:val="00B27E4F"/>
    <w:rsid w:val="00B738BE"/>
    <w:rsid w:val="00B921E3"/>
    <w:rsid w:val="00B970FC"/>
    <w:rsid w:val="00BA23D0"/>
    <w:rsid w:val="00BA2F3E"/>
    <w:rsid w:val="00BA6102"/>
    <w:rsid w:val="00BF04E1"/>
    <w:rsid w:val="00C07ADD"/>
    <w:rsid w:val="00C22E59"/>
    <w:rsid w:val="00C234F2"/>
    <w:rsid w:val="00C35537"/>
    <w:rsid w:val="00C44CC2"/>
    <w:rsid w:val="00C760F6"/>
    <w:rsid w:val="00C90445"/>
    <w:rsid w:val="00C94BBC"/>
    <w:rsid w:val="00CA19E8"/>
    <w:rsid w:val="00CD1934"/>
    <w:rsid w:val="00D04190"/>
    <w:rsid w:val="00D22830"/>
    <w:rsid w:val="00D36AC1"/>
    <w:rsid w:val="00D43FBB"/>
    <w:rsid w:val="00D50899"/>
    <w:rsid w:val="00D61856"/>
    <w:rsid w:val="00D63E2F"/>
    <w:rsid w:val="00D81051"/>
    <w:rsid w:val="00D82C71"/>
    <w:rsid w:val="00D9617B"/>
    <w:rsid w:val="00DA560D"/>
    <w:rsid w:val="00DB4BBB"/>
    <w:rsid w:val="00E00CE5"/>
    <w:rsid w:val="00E051A6"/>
    <w:rsid w:val="00E21386"/>
    <w:rsid w:val="00E246B5"/>
    <w:rsid w:val="00E26702"/>
    <w:rsid w:val="00E6503C"/>
    <w:rsid w:val="00E71C82"/>
    <w:rsid w:val="00E749C7"/>
    <w:rsid w:val="00E76237"/>
    <w:rsid w:val="00E86405"/>
    <w:rsid w:val="00E961C4"/>
    <w:rsid w:val="00EA2419"/>
    <w:rsid w:val="00EB105C"/>
    <w:rsid w:val="00ED180F"/>
    <w:rsid w:val="00EF10E4"/>
    <w:rsid w:val="00EF506B"/>
    <w:rsid w:val="00F25B1D"/>
    <w:rsid w:val="00F455C0"/>
    <w:rsid w:val="00F824FA"/>
    <w:rsid w:val="00FA054B"/>
    <w:rsid w:val="00FA39FC"/>
    <w:rsid w:val="00FB55CC"/>
    <w:rsid w:val="00FE372E"/>
    <w:rsid w:val="00FF0EC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C8224"/>
  <w15:chartTrackingRefBased/>
  <w15:docId w15:val="{296C8ECA-710E-4349-AA7A-0BAC5D66E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erpetua" w:eastAsiaTheme="minorHAnsi" w:hAnsi="Perpetua"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F758B"/>
    <w:rPr>
      <w:rFonts w:ascii="Times New Roman" w:eastAsia="Times New Roman" w:hAnsi="Times New Roman" w:cs="Times New Roman"/>
    </w:rPr>
  </w:style>
  <w:style w:type="paragraph" w:styleId="Heading1">
    <w:name w:val="heading 1"/>
    <w:basedOn w:val="Normal"/>
    <w:next w:val="Normal"/>
    <w:link w:val="Heading1Char"/>
    <w:uiPriority w:val="9"/>
    <w:qFormat/>
    <w:rsid w:val="00CD1934"/>
    <w:pPr>
      <w:keepNext/>
      <w:keepLines/>
      <w:spacing w:before="240"/>
      <w:outlineLvl w:val="0"/>
    </w:pPr>
    <w:rPr>
      <w:rFonts w:ascii="Perpetua" w:eastAsiaTheme="majorEastAsia" w:hAnsi="Perpetu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BBC"/>
    <w:pPr>
      <w:keepNext/>
      <w:keepLines/>
      <w:spacing w:before="40"/>
      <w:outlineLvl w:val="1"/>
    </w:pPr>
    <w:rPr>
      <w:rFonts w:ascii="Perpetua" w:eastAsiaTheme="majorEastAsia" w:hAnsi="Perpetu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1934"/>
    <w:pPr>
      <w:contextualSpacing/>
      <w:jc w:val="center"/>
    </w:pPr>
    <w:rPr>
      <w:rFonts w:ascii="Perpetua" w:eastAsiaTheme="majorEastAsia" w:hAnsi="Perpetua" w:cstheme="majorBidi"/>
      <w:b/>
      <w:spacing w:val="-10"/>
      <w:kern w:val="28"/>
      <w:sz w:val="56"/>
      <w:szCs w:val="56"/>
    </w:rPr>
  </w:style>
  <w:style w:type="character" w:customStyle="1" w:styleId="TitleChar">
    <w:name w:val="Title Char"/>
    <w:basedOn w:val="DefaultParagraphFont"/>
    <w:link w:val="Title"/>
    <w:uiPriority w:val="10"/>
    <w:rsid w:val="00CD1934"/>
    <w:rPr>
      <w:rFonts w:eastAsiaTheme="majorEastAsia" w:cstheme="majorBidi"/>
      <w:b/>
      <w:spacing w:val="-10"/>
      <w:kern w:val="28"/>
      <w:sz w:val="56"/>
      <w:szCs w:val="56"/>
    </w:rPr>
  </w:style>
  <w:style w:type="paragraph" w:styleId="Subtitle">
    <w:name w:val="Subtitle"/>
    <w:basedOn w:val="Normal"/>
    <w:next w:val="Normal"/>
    <w:link w:val="SubtitleChar"/>
    <w:uiPriority w:val="11"/>
    <w:qFormat/>
    <w:rsid w:val="00CD1934"/>
    <w:pPr>
      <w:numPr>
        <w:ilvl w:val="1"/>
      </w:numPr>
      <w:spacing w:after="160"/>
      <w:jc w:val="center"/>
    </w:pPr>
    <w:rPr>
      <w:rFonts w:ascii="Perpetua" w:eastAsiaTheme="minorEastAsia" w:hAnsi="Perpetu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D1934"/>
    <w:rPr>
      <w:rFonts w:eastAsiaTheme="minorEastAsia"/>
      <w:color w:val="5A5A5A" w:themeColor="text1" w:themeTint="A5"/>
      <w:spacing w:val="15"/>
      <w:sz w:val="22"/>
      <w:szCs w:val="22"/>
    </w:rPr>
  </w:style>
  <w:style w:type="character" w:customStyle="1" w:styleId="Heading1Char">
    <w:name w:val="Heading 1 Char"/>
    <w:basedOn w:val="DefaultParagraphFont"/>
    <w:link w:val="Heading1"/>
    <w:uiPriority w:val="9"/>
    <w:rsid w:val="00CD1934"/>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4E009B"/>
    <w:rPr>
      <w:color w:val="0563C1" w:themeColor="hyperlink"/>
      <w:u w:val="single"/>
    </w:rPr>
  </w:style>
  <w:style w:type="character" w:customStyle="1" w:styleId="UnresolvedMention">
    <w:name w:val="Unresolved Mention"/>
    <w:basedOn w:val="DefaultParagraphFont"/>
    <w:uiPriority w:val="99"/>
    <w:rsid w:val="004E009B"/>
    <w:rPr>
      <w:color w:val="605E5C"/>
      <w:shd w:val="clear" w:color="auto" w:fill="E1DFDD"/>
    </w:rPr>
  </w:style>
  <w:style w:type="character" w:customStyle="1" w:styleId="Heading2Char">
    <w:name w:val="Heading 2 Char"/>
    <w:basedOn w:val="DefaultParagraphFont"/>
    <w:link w:val="Heading2"/>
    <w:uiPriority w:val="9"/>
    <w:rsid w:val="00C94BBC"/>
    <w:rPr>
      <w:rFonts w:eastAsiaTheme="majorEastAsia" w:cstheme="majorBidi"/>
      <w:color w:val="2F5496" w:themeColor="accent1" w:themeShade="BF"/>
      <w:sz w:val="26"/>
      <w:szCs w:val="26"/>
    </w:rPr>
  </w:style>
  <w:style w:type="paragraph" w:styleId="ListParagraph">
    <w:name w:val="List Paragraph"/>
    <w:basedOn w:val="Normal"/>
    <w:uiPriority w:val="34"/>
    <w:qFormat/>
    <w:rsid w:val="00C94BBC"/>
    <w:pPr>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C94BBC"/>
    <w:pPr>
      <w:spacing w:before="100" w:beforeAutospacing="1" w:after="100" w:afterAutospacing="1"/>
    </w:pPr>
  </w:style>
  <w:style w:type="character" w:styleId="Strong">
    <w:name w:val="Strong"/>
    <w:basedOn w:val="DefaultParagraphFont"/>
    <w:uiPriority w:val="22"/>
    <w:qFormat/>
    <w:rsid w:val="007F1E3D"/>
    <w:rPr>
      <w:b/>
      <w:bCs/>
    </w:rPr>
  </w:style>
  <w:style w:type="paragraph" w:styleId="Header">
    <w:name w:val="header"/>
    <w:basedOn w:val="Normal"/>
    <w:link w:val="HeaderChar"/>
    <w:uiPriority w:val="99"/>
    <w:unhideWhenUsed/>
    <w:rsid w:val="007F1E3D"/>
    <w:pPr>
      <w:tabs>
        <w:tab w:val="center" w:pos="4680"/>
        <w:tab w:val="right" w:pos="9360"/>
      </w:tabs>
    </w:pPr>
    <w:rPr>
      <w:rFonts w:ascii="Perpetua" w:eastAsiaTheme="minorHAnsi" w:hAnsi="Perpetua" w:cstheme="minorBidi"/>
    </w:rPr>
  </w:style>
  <w:style w:type="character" w:customStyle="1" w:styleId="HeaderChar">
    <w:name w:val="Header Char"/>
    <w:basedOn w:val="DefaultParagraphFont"/>
    <w:link w:val="Header"/>
    <w:uiPriority w:val="99"/>
    <w:rsid w:val="007F1E3D"/>
  </w:style>
  <w:style w:type="paragraph" w:styleId="Footer">
    <w:name w:val="footer"/>
    <w:basedOn w:val="Normal"/>
    <w:link w:val="FooterChar"/>
    <w:uiPriority w:val="99"/>
    <w:unhideWhenUsed/>
    <w:rsid w:val="007F1E3D"/>
    <w:pPr>
      <w:tabs>
        <w:tab w:val="center" w:pos="4680"/>
        <w:tab w:val="right" w:pos="9360"/>
      </w:tabs>
    </w:pPr>
    <w:rPr>
      <w:rFonts w:ascii="Perpetua" w:eastAsiaTheme="minorHAnsi" w:hAnsi="Perpetua" w:cstheme="minorBidi"/>
    </w:rPr>
  </w:style>
  <w:style w:type="character" w:customStyle="1" w:styleId="FooterChar">
    <w:name w:val="Footer Char"/>
    <w:basedOn w:val="DefaultParagraphFont"/>
    <w:link w:val="Footer"/>
    <w:uiPriority w:val="99"/>
    <w:rsid w:val="007F1E3D"/>
  </w:style>
  <w:style w:type="character" w:styleId="PageNumber">
    <w:name w:val="page number"/>
    <w:basedOn w:val="DefaultParagraphFont"/>
    <w:uiPriority w:val="99"/>
    <w:semiHidden/>
    <w:unhideWhenUsed/>
    <w:rsid w:val="007F1E3D"/>
  </w:style>
  <w:style w:type="paragraph" w:customStyle="1" w:styleId="xmsonormal">
    <w:name w:val="x_msonormal"/>
    <w:basedOn w:val="Normal"/>
    <w:rsid w:val="00AF1696"/>
    <w:pPr>
      <w:spacing w:before="100" w:beforeAutospacing="1" w:after="100" w:afterAutospacing="1"/>
    </w:pPr>
  </w:style>
  <w:style w:type="character" w:styleId="Emphasis">
    <w:name w:val="Emphasis"/>
    <w:basedOn w:val="DefaultParagraphFont"/>
    <w:uiPriority w:val="20"/>
    <w:qFormat/>
    <w:rsid w:val="00450009"/>
    <w:rPr>
      <w:i/>
      <w:iCs/>
    </w:rPr>
  </w:style>
  <w:style w:type="table" w:styleId="TableGrid">
    <w:name w:val="Table Grid"/>
    <w:basedOn w:val="TableNormal"/>
    <w:uiPriority w:val="39"/>
    <w:rsid w:val="002221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EA2419"/>
    <w:rPr>
      <w:color w:val="954F72" w:themeColor="followedHyperlink"/>
      <w:u w:val="single"/>
    </w:rPr>
  </w:style>
  <w:style w:type="paragraph" w:styleId="BalloonText">
    <w:name w:val="Balloon Text"/>
    <w:basedOn w:val="Normal"/>
    <w:link w:val="BalloonTextChar"/>
    <w:uiPriority w:val="99"/>
    <w:semiHidden/>
    <w:unhideWhenUsed/>
    <w:rsid w:val="00941E80"/>
    <w:rPr>
      <w:sz w:val="18"/>
      <w:szCs w:val="18"/>
    </w:rPr>
  </w:style>
  <w:style w:type="character" w:customStyle="1" w:styleId="BalloonTextChar">
    <w:name w:val="Balloon Text Char"/>
    <w:basedOn w:val="DefaultParagraphFont"/>
    <w:link w:val="BalloonText"/>
    <w:uiPriority w:val="99"/>
    <w:semiHidden/>
    <w:rsid w:val="00941E80"/>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5197">
      <w:bodyDiv w:val="1"/>
      <w:marLeft w:val="0"/>
      <w:marRight w:val="0"/>
      <w:marTop w:val="0"/>
      <w:marBottom w:val="0"/>
      <w:divBdr>
        <w:top w:val="none" w:sz="0" w:space="0" w:color="auto"/>
        <w:left w:val="none" w:sz="0" w:space="0" w:color="auto"/>
        <w:bottom w:val="none" w:sz="0" w:space="0" w:color="auto"/>
        <w:right w:val="none" w:sz="0" w:space="0" w:color="auto"/>
      </w:divBdr>
    </w:div>
    <w:div w:id="70583961">
      <w:bodyDiv w:val="1"/>
      <w:marLeft w:val="0"/>
      <w:marRight w:val="0"/>
      <w:marTop w:val="0"/>
      <w:marBottom w:val="0"/>
      <w:divBdr>
        <w:top w:val="none" w:sz="0" w:space="0" w:color="auto"/>
        <w:left w:val="none" w:sz="0" w:space="0" w:color="auto"/>
        <w:bottom w:val="none" w:sz="0" w:space="0" w:color="auto"/>
        <w:right w:val="none" w:sz="0" w:space="0" w:color="auto"/>
      </w:divBdr>
    </w:div>
    <w:div w:id="88701562">
      <w:bodyDiv w:val="1"/>
      <w:marLeft w:val="0"/>
      <w:marRight w:val="0"/>
      <w:marTop w:val="0"/>
      <w:marBottom w:val="0"/>
      <w:divBdr>
        <w:top w:val="none" w:sz="0" w:space="0" w:color="auto"/>
        <w:left w:val="none" w:sz="0" w:space="0" w:color="auto"/>
        <w:bottom w:val="none" w:sz="0" w:space="0" w:color="auto"/>
        <w:right w:val="none" w:sz="0" w:space="0" w:color="auto"/>
      </w:divBdr>
    </w:div>
    <w:div w:id="112097308">
      <w:bodyDiv w:val="1"/>
      <w:marLeft w:val="0"/>
      <w:marRight w:val="0"/>
      <w:marTop w:val="0"/>
      <w:marBottom w:val="0"/>
      <w:divBdr>
        <w:top w:val="none" w:sz="0" w:space="0" w:color="auto"/>
        <w:left w:val="none" w:sz="0" w:space="0" w:color="auto"/>
        <w:bottom w:val="none" w:sz="0" w:space="0" w:color="auto"/>
        <w:right w:val="none" w:sz="0" w:space="0" w:color="auto"/>
      </w:divBdr>
    </w:div>
    <w:div w:id="147596240">
      <w:bodyDiv w:val="1"/>
      <w:marLeft w:val="0"/>
      <w:marRight w:val="0"/>
      <w:marTop w:val="0"/>
      <w:marBottom w:val="0"/>
      <w:divBdr>
        <w:top w:val="none" w:sz="0" w:space="0" w:color="auto"/>
        <w:left w:val="none" w:sz="0" w:space="0" w:color="auto"/>
        <w:bottom w:val="none" w:sz="0" w:space="0" w:color="auto"/>
        <w:right w:val="none" w:sz="0" w:space="0" w:color="auto"/>
      </w:divBdr>
    </w:div>
    <w:div w:id="186451489">
      <w:bodyDiv w:val="1"/>
      <w:marLeft w:val="0"/>
      <w:marRight w:val="0"/>
      <w:marTop w:val="0"/>
      <w:marBottom w:val="0"/>
      <w:divBdr>
        <w:top w:val="none" w:sz="0" w:space="0" w:color="auto"/>
        <w:left w:val="none" w:sz="0" w:space="0" w:color="auto"/>
        <w:bottom w:val="none" w:sz="0" w:space="0" w:color="auto"/>
        <w:right w:val="none" w:sz="0" w:space="0" w:color="auto"/>
      </w:divBdr>
    </w:div>
    <w:div w:id="215045226">
      <w:bodyDiv w:val="1"/>
      <w:marLeft w:val="0"/>
      <w:marRight w:val="0"/>
      <w:marTop w:val="0"/>
      <w:marBottom w:val="0"/>
      <w:divBdr>
        <w:top w:val="none" w:sz="0" w:space="0" w:color="auto"/>
        <w:left w:val="none" w:sz="0" w:space="0" w:color="auto"/>
        <w:bottom w:val="none" w:sz="0" w:space="0" w:color="auto"/>
        <w:right w:val="none" w:sz="0" w:space="0" w:color="auto"/>
      </w:divBdr>
    </w:div>
    <w:div w:id="223371597">
      <w:bodyDiv w:val="1"/>
      <w:marLeft w:val="0"/>
      <w:marRight w:val="0"/>
      <w:marTop w:val="0"/>
      <w:marBottom w:val="0"/>
      <w:divBdr>
        <w:top w:val="none" w:sz="0" w:space="0" w:color="auto"/>
        <w:left w:val="none" w:sz="0" w:space="0" w:color="auto"/>
        <w:bottom w:val="none" w:sz="0" w:space="0" w:color="auto"/>
        <w:right w:val="none" w:sz="0" w:space="0" w:color="auto"/>
      </w:divBdr>
    </w:div>
    <w:div w:id="244001252">
      <w:bodyDiv w:val="1"/>
      <w:marLeft w:val="0"/>
      <w:marRight w:val="0"/>
      <w:marTop w:val="0"/>
      <w:marBottom w:val="0"/>
      <w:divBdr>
        <w:top w:val="none" w:sz="0" w:space="0" w:color="auto"/>
        <w:left w:val="none" w:sz="0" w:space="0" w:color="auto"/>
        <w:bottom w:val="none" w:sz="0" w:space="0" w:color="auto"/>
        <w:right w:val="none" w:sz="0" w:space="0" w:color="auto"/>
      </w:divBdr>
    </w:div>
    <w:div w:id="251158452">
      <w:bodyDiv w:val="1"/>
      <w:marLeft w:val="0"/>
      <w:marRight w:val="0"/>
      <w:marTop w:val="0"/>
      <w:marBottom w:val="0"/>
      <w:divBdr>
        <w:top w:val="none" w:sz="0" w:space="0" w:color="auto"/>
        <w:left w:val="none" w:sz="0" w:space="0" w:color="auto"/>
        <w:bottom w:val="none" w:sz="0" w:space="0" w:color="auto"/>
        <w:right w:val="none" w:sz="0" w:space="0" w:color="auto"/>
      </w:divBdr>
    </w:div>
    <w:div w:id="270821506">
      <w:bodyDiv w:val="1"/>
      <w:marLeft w:val="0"/>
      <w:marRight w:val="0"/>
      <w:marTop w:val="0"/>
      <w:marBottom w:val="0"/>
      <w:divBdr>
        <w:top w:val="none" w:sz="0" w:space="0" w:color="auto"/>
        <w:left w:val="none" w:sz="0" w:space="0" w:color="auto"/>
        <w:bottom w:val="none" w:sz="0" w:space="0" w:color="auto"/>
        <w:right w:val="none" w:sz="0" w:space="0" w:color="auto"/>
      </w:divBdr>
    </w:div>
    <w:div w:id="297074797">
      <w:bodyDiv w:val="1"/>
      <w:marLeft w:val="0"/>
      <w:marRight w:val="0"/>
      <w:marTop w:val="0"/>
      <w:marBottom w:val="0"/>
      <w:divBdr>
        <w:top w:val="none" w:sz="0" w:space="0" w:color="auto"/>
        <w:left w:val="none" w:sz="0" w:space="0" w:color="auto"/>
        <w:bottom w:val="none" w:sz="0" w:space="0" w:color="auto"/>
        <w:right w:val="none" w:sz="0" w:space="0" w:color="auto"/>
      </w:divBdr>
    </w:div>
    <w:div w:id="347827060">
      <w:bodyDiv w:val="1"/>
      <w:marLeft w:val="0"/>
      <w:marRight w:val="0"/>
      <w:marTop w:val="0"/>
      <w:marBottom w:val="0"/>
      <w:divBdr>
        <w:top w:val="none" w:sz="0" w:space="0" w:color="auto"/>
        <w:left w:val="none" w:sz="0" w:space="0" w:color="auto"/>
        <w:bottom w:val="none" w:sz="0" w:space="0" w:color="auto"/>
        <w:right w:val="none" w:sz="0" w:space="0" w:color="auto"/>
      </w:divBdr>
    </w:div>
    <w:div w:id="353190247">
      <w:bodyDiv w:val="1"/>
      <w:marLeft w:val="0"/>
      <w:marRight w:val="0"/>
      <w:marTop w:val="0"/>
      <w:marBottom w:val="0"/>
      <w:divBdr>
        <w:top w:val="none" w:sz="0" w:space="0" w:color="auto"/>
        <w:left w:val="none" w:sz="0" w:space="0" w:color="auto"/>
        <w:bottom w:val="none" w:sz="0" w:space="0" w:color="auto"/>
        <w:right w:val="none" w:sz="0" w:space="0" w:color="auto"/>
      </w:divBdr>
    </w:div>
    <w:div w:id="365639656">
      <w:bodyDiv w:val="1"/>
      <w:marLeft w:val="0"/>
      <w:marRight w:val="0"/>
      <w:marTop w:val="0"/>
      <w:marBottom w:val="0"/>
      <w:divBdr>
        <w:top w:val="none" w:sz="0" w:space="0" w:color="auto"/>
        <w:left w:val="none" w:sz="0" w:space="0" w:color="auto"/>
        <w:bottom w:val="none" w:sz="0" w:space="0" w:color="auto"/>
        <w:right w:val="none" w:sz="0" w:space="0" w:color="auto"/>
      </w:divBdr>
    </w:div>
    <w:div w:id="370155786">
      <w:bodyDiv w:val="1"/>
      <w:marLeft w:val="0"/>
      <w:marRight w:val="0"/>
      <w:marTop w:val="0"/>
      <w:marBottom w:val="0"/>
      <w:divBdr>
        <w:top w:val="none" w:sz="0" w:space="0" w:color="auto"/>
        <w:left w:val="none" w:sz="0" w:space="0" w:color="auto"/>
        <w:bottom w:val="none" w:sz="0" w:space="0" w:color="auto"/>
        <w:right w:val="none" w:sz="0" w:space="0" w:color="auto"/>
      </w:divBdr>
    </w:div>
    <w:div w:id="375786995">
      <w:bodyDiv w:val="1"/>
      <w:marLeft w:val="0"/>
      <w:marRight w:val="0"/>
      <w:marTop w:val="0"/>
      <w:marBottom w:val="0"/>
      <w:divBdr>
        <w:top w:val="none" w:sz="0" w:space="0" w:color="auto"/>
        <w:left w:val="none" w:sz="0" w:space="0" w:color="auto"/>
        <w:bottom w:val="none" w:sz="0" w:space="0" w:color="auto"/>
        <w:right w:val="none" w:sz="0" w:space="0" w:color="auto"/>
      </w:divBdr>
    </w:div>
    <w:div w:id="385029272">
      <w:bodyDiv w:val="1"/>
      <w:marLeft w:val="0"/>
      <w:marRight w:val="0"/>
      <w:marTop w:val="0"/>
      <w:marBottom w:val="0"/>
      <w:divBdr>
        <w:top w:val="none" w:sz="0" w:space="0" w:color="auto"/>
        <w:left w:val="none" w:sz="0" w:space="0" w:color="auto"/>
        <w:bottom w:val="none" w:sz="0" w:space="0" w:color="auto"/>
        <w:right w:val="none" w:sz="0" w:space="0" w:color="auto"/>
      </w:divBdr>
    </w:div>
    <w:div w:id="414321834">
      <w:bodyDiv w:val="1"/>
      <w:marLeft w:val="0"/>
      <w:marRight w:val="0"/>
      <w:marTop w:val="0"/>
      <w:marBottom w:val="0"/>
      <w:divBdr>
        <w:top w:val="none" w:sz="0" w:space="0" w:color="auto"/>
        <w:left w:val="none" w:sz="0" w:space="0" w:color="auto"/>
        <w:bottom w:val="none" w:sz="0" w:space="0" w:color="auto"/>
        <w:right w:val="none" w:sz="0" w:space="0" w:color="auto"/>
      </w:divBdr>
    </w:div>
    <w:div w:id="467863694">
      <w:bodyDiv w:val="1"/>
      <w:marLeft w:val="0"/>
      <w:marRight w:val="0"/>
      <w:marTop w:val="0"/>
      <w:marBottom w:val="0"/>
      <w:divBdr>
        <w:top w:val="none" w:sz="0" w:space="0" w:color="auto"/>
        <w:left w:val="none" w:sz="0" w:space="0" w:color="auto"/>
        <w:bottom w:val="none" w:sz="0" w:space="0" w:color="auto"/>
        <w:right w:val="none" w:sz="0" w:space="0" w:color="auto"/>
      </w:divBdr>
    </w:div>
    <w:div w:id="489324520">
      <w:bodyDiv w:val="1"/>
      <w:marLeft w:val="0"/>
      <w:marRight w:val="0"/>
      <w:marTop w:val="0"/>
      <w:marBottom w:val="0"/>
      <w:divBdr>
        <w:top w:val="none" w:sz="0" w:space="0" w:color="auto"/>
        <w:left w:val="none" w:sz="0" w:space="0" w:color="auto"/>
        <w:bottom w:val="none" w:sz="0" w:space="0" w:color="auto"/>
        <w:right w:val="none" w:sz="0" w:space="0" w:color="auto"/>
      </w:divBdr>
    </w:div>
    <w:div w:id="493449754">
      <w:bodyDiv w:val="1"/>
      <w:marLeft w:val="0"/>
      <w:marRight w:val="0"/>
      <w:marTop w:val="0"/>
      <w:marBottom w:val="0"/>
      <w:divBdr>
        <w:top w:val="none" w:sz="0" w:space="0" w:color="auto"/>
        <w:left w:val="none" w:sz="0" w:space="0" w:color="auto"/>
        <w:bottom w:val="none" w:sz="0" w:space="0" w:color="auto"/>
        <w:right w:val="none" w:sz="0" w:space="0" w:color="auto"/>
      </w:divBdr>
    </w:div>
    <w:div w:id="499930853">
      <w:bodyDiv w:val="1"/>
      <w:marLeft w:val="0"/>
      <w:marRight w:val="0"/>
      <w:marTop w:val="0"/>
      <w:marBottom w:val="0"/>
      <w:divBdr>
        <w:top w:val="none" w:sz="0" w:space="0" w:color="auto"/>
        <w:left w:val="none" w:sz="0" w:space="0" w:color="auto"/>
        <w:bottom w:val="none" w:sz="0" w:space="0" w:color="auto"/>
        <w:right w:val="none" w:sz="0" w:space="0" w:color="auto"/>
      </w:divBdr>
    </w:div>
    <w:div w:id="517429119">
      <w:bodyDiv w:val="1"/>
      <w:marLeft w:val="0"/>
      <w:marRight w:val="0"/>
      <w:marTop w:val="0"/>
      <w:marBottom w:val="0"/>
      <w:divBdr>
        <w:top w:val="none" w:sz="0" w:space="0" w:color="auto"/>
        <w:left w:val="none" w:sz="0" w:space="0" w:color="auto"/>
        <w:bottom w:val="none" w:sz="0" w:space="0" w:color="auto"/>
        <w:right w:val="none" w:sz="0" w:space="0" w:color="auto"/>
      </w:divBdr>
    </w:div>
    <w:div w:id="580066223">
      <w:bodyDiv w:val="1"/>
      <w:marLeft w:val="0"/>
      <w:marRight w:val="0"/>
      <w:marTop w:val="0"/>
      <w:marBottom w:val="0"/>
      <w:divBdr>
        <w:top w:val="none" w:sz="0" w:space="0" w:color="auto"/>
        <w:left w:val="none" w:sz="0" w:space="0" w:color="auto"/>
        <w:bottom w:val="none" w:sz="0" w:space="0" w:color="auto"/>
        <w:right w:val="none" w:sz="0" w:space="0" w:color="auto"/>
      </w:divBdr>
    </w:div>
    <w:div w:id="588654939">
      <w:bodyDiv w:val="1"/>
      <w:marLeft w:val="0"/>
      <w:marRight w:val="0"/>
      <w:marTop w:val="0"/>
      <w:marBottom w:val="0"/>
      <w:divBdr>
        <w:top w:val="none" w:sz="0" w:space="0" w:color="auto"/>
        <w:left w:val="none" w:sz="0" w:space="0" w:color="auto"/>
        <w:bottom w:val="none" w:sz="0" w:space="0" w:color="auto"/>
        <w:right w:val="none" w:sz="0" w:space="0" w:color="auto"/>
      </w:divBdr>
    </w:div>
    <w:div w:id="617881106">
      <w:bodyDiv w:val="1"/>
      <w:marLeft w:val="0"/>
      <w:marRight w:val="0"/>
      <w:marTop w:val="0"/>
      <w:marBottom w:val="0"/>
      <w:divBdr>
        <w:top w:val="none" w:sz="0" w:space="0" w:color="auto"/>
        <w:left w:val="none" w:sz="0" w:space="0" w:color="auto"/>
        <w:bottom w:val="none" w:sz="0" w:space="0" w:color="auto"/>
        <w:right w:val="none" w:sz="0" w:space="0" w:color="auto"/>
      </w:divBdr>
    </w:div>
    <w:div w:id="628823964">
      <w:bodyDiv w:val="1"/>
      <w:marLeft w:val="0"/>
      <w:marRight w:val="0"/>
      <w:marTop w:val="0"/>
      <w:marBottom w:val="0"/>
      <w:divBdr>
        <w:top w:val="none" w:sz="0" w:space="0" w:color="auto"/>
        <w:left w:val="none" w:sz="0" w:space="0" w:color="auto"/>
        <w:bottom w:val="none" w:sz="0" w:space="0" w:color="auto"/>
        <w:right w:val="none" w:sz="0" w:space="0" w:color="auto"/>
      </w:divBdr>
    </w:div>
    <w:div w:id="651103730">
      <w:bodyDiv w:val="1"/>
      <w:marLeft w:val="0"/>
      <w:marRight w:val="0"/>
      <w:marTop w:val="0"/>
      <w:marBottom w:val="0"/>
      <w:divBdr>
        <w:top w:val="none" w:sz="0" w:space="0" w:color="auto"/>
        <w:left w:val="none" w:sz="0" w:space="0" w:color="auto"/>
        <w:bottom w:val="none" w:sz="0" w:space="0" w:color="auto"/>
        <w:right w:val="none" w:sz="0" w:space="0" w:color="auto"/>
      </w:divBdr>
    </w:div>
    <w:div w:id="654650059">
      <w:bodyDiv w:val="1"/>
      <w:marLeft w:val="0"/>
      <w:marRight w:val="0"/>
      <w:marTop w:val="0"/>
      <w:marBottom w:val="0"/>
      <w:divBdr>
        <w:top w:val="none" w:sz="0" w:space="0" w:color="auto"/>
        <w:left w:val="none" w:sz="0" w:space="0" w:color="auto"/>
        <w:bottom w:val="none" w:sz="0" w:space="0" w:color="auto"/>
        <w:right w:val="none" w:sz="0" w:space="0" w:color="auto"/>
      </w:divBdr>
    </w:div>
    <w:div w:id="654997064">
      <w:bodyDiv w:val="1"/>
      <w:marLeft w:val="0"/>
      <w:marRight w:val="0"/>
      <w:marTop w:val="0"/>
      <w:marBottom w:val="0"/>
      <w:divBdr>
        <w:top w:val="none" w:sz="0" w:space="0" w:color="auto"/>
        <w:left w:val="none" w:sz="0" w:space="0" w:color="auto"/>
        <w:bottom w:val="none" w:sz="0" w:space="0" w:color="auto"/>
        <w:right w:val="none" w:sz="0" w:space="0" w:color="auto"/>
      </w:divBdr>
    </w:div>
    <w:div w:id="656420900">
      <w:bodyDiv w:val="1"/>
      <w:marLeft w:val="0"/>
      <w:marRight w:val="0"/>
      <w:marTop w:val="0"/>
      <w:marBottom w:val="0"/>
      <w:divBdr>
        <w:top w:val="none" w:sz="0" w:space="0" w:color="auto"/>
        <w:left w:val="none" w:sz="0" w:space="0" w:color="auto"/>
        <w:bottom w:val="none" w:sz="0" w:space="0" w:color="auto"/>
        <w:right w:val="none" w:sz="0" w:space="0" w:color="auto"/>
      </w:divBdr>
    </w:div>
    <w:div w:id="666709737">
      <w:bodyDiv w:val="1"/>
      <w:marLeft w:val="0"/>
      <w:marRight w:val="0"/>
      <w:marTop w:val="0"/>
      <w:marBottom w:val="0"/>
      <w:divBdr>
        <w:top w:val="none" w:sz="0" w:space="0" w:color="auto"/>
        <w:left w:val="none" w:sz="0" w:space="0" w:color="auto"/>
        <w:bottom w:val="none" w:sz="0" w:space="0" w:color="auto"/>
        <w:right w:val="none" w:sz="0" w:space="0" w:color="auto"/>
      </w:divBdr>
    </w:div>
    <w:div w:id="693968352">
      <w:bodyDiv w:val="1"/>
      <w:marLeft w:val="0"/>
      <w:marRight w:val="0"/>
      <w:marTop w:val="0"/>
      <w:marBottom w:val="0"/>
      <w:divBdr>
        <w:top w:val="none" w:sz="0" w:space="0" w:color="auto"/>
        <w:left w:val="none" w:sz="0" w:space="0" w:color="auto"/>
        <w:bottom w:val="none" w:sz="0" w:space="0" w:color="auto"/>
        <w:right w:val="none" w:sz="0" w:space="0" w:color="auto"/>
      </w:divBdr>
    </w:div>
    <w:div w:id="694313182">
      <w:bodyDiv w:val="1"/>
      <w:marLeft w:val="0"/>
      <w:marRight w:val="0"/>
      <w:marTop w:val="0"/>
      <w:marBottom w:val="0"/>
      <w:divBdr>
        <w:top w:val="none" w:sz="0" w:space="0" w:color="auto"/>
        <w:left w:val="none" w:sz="0" w:space="0" w:color="auto"/>
        <w:bottom w:val="none" w:sz="0" w:space="0" w:color="auto"/>
        <w:right w:val="none" w:sz="0" w:space="0" w:color="auto"/>
      </w:divBdr>
    </w:div>
    <w:div w:id="772365343">
      <w:bodyDiv w:val="1"/>
      <w:marLeft w:val="0"/>
      <w:marRight w:val="0"/>
      <w:marTop w:val="0"/>
      <w:marBottom w:val="0"/>
      <w:divBdr>
        <w:top w:val="none" w:sz="0" w:space="0" w:color="auto"/>
        <w:left w:val="none" w:sz="0" w:space="0" w:color="auto"/>
        <w:bottom w:val="none" w:sz="0" w:space="0" w:color="auto"/>
        <w:right w:val="none" w:sz="0" w:space="0" w:color="auto"/>
      </w:divBdr>
    </w:div>
    <w:div w:id="772555799">
      <w:bodyDiv w:val="1"/>
      <w:marLeft w:val="0"/>
      <w:marRight w:val="0"/>
      <w:marTop w:val="0"/>
      <w:marBottom w:val="0"/>
      <w:divBdr>
        <w:top w:val="none" w:sz="0" w:space="0" w:color="auto"/>
        <w:left w:val="none" w:sz="0" w:space="0" w:color="auto"/>
        <w:bottom w:val="none" w:sz="0" w:space="0" w:color="auto"/>
        <w:right w:val="none" w:sz="0" w:space="0" w:color="auto"/>
      </w:divBdr>
    </w:div>
    <w:div w:id="818184000">
      <w:bodyDiv w:val="1"/>
      <w:marLeft w:val="0"/>
      <w:marRight w:val="0"/>
      <w:marTop w:val="0"/>
      <w:marBottom w:val="0"/>
      <w:divBdr>
        <w:top w:val="none" w:sz="0" w:space="0" w:color="auto"/>
        <w:left w:val="none" w:sz="0" w:space="0" w:color="auto"/>
        <w:bottom w:val="none" w:sz="0" w:space="0" w:color="auto"/>
        <w:right w:val="none" w:sz="0" w:space="0" w:color="auto"/>
      </w:divBdr>
    </w:div>
    <w:div w:id="819421955">
      <w:bodyDiv w:val="1"/>
      <w:marLeft w:val="0"/>
      <w:marRight w:val="0"/>
      <w:marTop w:val="0"/>
      <w:marBottom w:val="0"/>
      <w:divBdr>
        <w:top w:val="none" w:sz="0" w:space="0" w:color="auto"/>
        <w:left w:val="none" w:sz="0" w:space="0" w:color="auto"/>
        <w:bottom w:val="none" w:sz="0" w:space="0" w:color="auto"/>
        <w:right w:val="none" w:sz="0" w:space="0" w:color="auto"/>
      </w:divBdr>
    </w:div>
    <w:div w:id="878322645">
      <w:bodyDiv w:val="1"/>
      <w:marLeft w:val="0"/>
      <w:marRight w:val="0"/>
      <w:marTop w:val="0"/>
      <w:marBottom w:val="0"/>
      <w:divBdr>
        <w:top w:val="none" w:sz="0" w:space="0" w:color="auto"/>
        <w:left w:val="none" w:sz="0" w:space="0" w:color="auto"/>
        <w:bottom w:val="none" w:sz="0" w:space="0" w:color="auto"/>
        <w:right w:val="none" w:sz="0" w:space="0" w:color="auto"/>
      </w:divBdr>
    </w:div>
    <w:div w:id="888881209">
      <w:bodyDiv w:val="1"/>
      <w:marLeft w:val="0"/>
      <w:marRight w:val="0"/>
      <w:marTop w:val="0"/>
      <w:marBottom w:val="0"/>
      <w:divBdr>
        <w:top w:val="none" w:sz="0" w:space="0" w:color="auto"/>
        <w:left w:val="none" w:sz="0" w:space="0" w:color="auto"/>
        <w:bottom w:val="none" w:sz="0" w:space="0" w:color="auto"/>
        <w:right w:val="none" w:sz="0" w:space="0" w:color="auto"/>
      </w:divBdr>
    </w:div>
    <w:div w:id="911350372">
      <w:bodyDiv w:val="1"/>
      <w:marLeft w:val="0"/>
      <w:marRight w:val="0"/>
      <w:marTop w:val="0"/>
      <w:marBottom w:val="0"/>
      <w:divBdr>
        <w:top w:val="none" w:sz="0" w:space="0" w:color="auto"/>
        <w:left w:val="none" w:sz="0" w:space="0" w:color="auto"/>
        <w:bottom w:val="none" w:sz="0" w:space="0" w:color="auto"/>
        <w:right w:val="none" w:sz="0" w:space="0" w:color="auto"/>
      </w:divBdr>
    </w:div>
    <w:div w:id="932475264">
      <w:bodyDiv w:val="1"/>
      <w:marLeft w:val="0"/>
      <w:marRight w:val="0"/>
      <w:marTop w:val="0"/>
      <w:marBottom w:val="0"/>
      <w:divBdr>
        <w:top w:val="none" w:sz="0" w:space="0" w:color="auto"/>
        <w:left w:val="none" w:sz="0" w:space="0" w:color="auto"/>
        <w:bottom w:val="none" w:sz="0" w:space="0" w:color="auto"/>
        <w:right w:val="none" w:sz="0" w:space="0" w:color="auto"/>
      </w:divBdr>
    </w:div>
    <w:div w:id="932975275">
      <w:bodyDiv w:val="1"/>
      <w:marLeft w:val="0"/>
      <w:marRight w:val="0"/>
      <w:marTop w:val="0"/>
      <w:marBottom w:val="0"/>
      <w:divBdr>
        <w:top w:val="none" w:sz="0" w:space="0" w:color="auto"/>
        <w:left w:val="none" w:sz="0" w:space="0" w:color="auto"/>
        <w:bottom w:val="none" w:sz="0" w:space="0" w:color="auto"/>
        <w:right w:val="none" w:sz="0" w:space="0" w:color="auto"/>
      </w:divBdr>
    </w:div>
    <w:div w:id="941258874">
      <w:bodyDiv w:val="1"/>
      <w:marLeft w:val="0"/>
      <w:marRight w:val="0"/>
      <w:marTop w:val="0"/>
      <w:marBottom w:val="0"/>
      <w:divBdr>
        <w:top w:val="none" w:sz="0" w:space="0" w:color="auto"/>
        <w:left w:val="none" w:sz="0" w:space="0" w:color="auto"/>
        <w:bottom w:val="none" w:sz="0" w:space="0" w:color="auto"/>
        <w:right w:val="none" w:sz="0" w:space="0" w:color="auto"/>
      </w:divBdr>
    </w:div>
    <w:div w:id="957179192">
      <w:bodyDiv w:val="1"/>
      <w:marLeft w:val="0"/>
      <w:marRight w:val="0"/>
      <w:marTop w:val="0"/>
      <w:marBottom w:val="0"/>
      <w:divBdr>
        <w:top w:val="none" w:sz="0" w:space="0" w:color="auto"/>
        <w:left w:val="none" w:sz="0" w:space="0" w:color="auto"/>
        <w:bottom w:val="none" w:sz="0" w:space="0" w:color="auto"/>
        <w:right w:val="none" w:sz="0" w:space="0" w:color="auto"/>
      </w:divBdr>
    </w:div>
    <w:div w:id="959919848">
      <w:bodyDiv w:val="1"/>
      <w:marLeft w:val="0"/>
      <w:marRight w:val="0"/>
      <w:marTop w:val="0"/>
      <w:marBottom w:val="0"/>
      <w:divBdr>
        <w:top w:val="none" w:sz="0" w:space="0" w:color="auto"/>
        <w:left w:val="none" w:sz="0" w:space="0" w:color="auto"/>
        <w:bottom w:val="none" w:sz="0" w:space="0" w:color="auto"/>
        <w:right w:val="none" w:sz="0" w:space="0" w:color="auto"/>
      </w:divBdr>
    </w:div>
    <w:div w:id="984241744">
      <w:bodyDiv w:val="1"/>
      <w:marLeft w:val="0"/>
      <w:marRight w:val="0"/>
      <w:marTop w:val="0"/>
      <w:marBottom w:val="0"/>
      <w:divBdr>
        <w:top w:val="none" w:sz="0" w:space="0" w:color="auto"/>
        <w:left w:val="none" w:sz="0" w:space="0" w:color="auto"/>
        <w:bottom w:val="none" w:sz="0" w:space="0" w:color="auto"/>
        <w:right w:val="none" w:sz="0" w:space="0" w:color="auto"/>
      </w:divBdr>
    </w:div>
    <w:div w:id="1071737538">
      <w:bodyDiv w:val="1"/>
      <w:marLeft w:val="0"/>
      <w:marRight w:val="0"/>
      <w:marTop w:val="0"/>
      <w:marBottom w:val="0"/>
      <w:divBdr>
        <w:top w:val="none" w:sz="0" w:space="0" w:color="auto"/>
        <w:left w:val="none" w:sz="0" w:space="0" w:color="auto"/>
        <w:bottom w:val="none" w:sz="0" w:space="0" w:color="auto"/>
        <w:right w:val="none" w:sz="0" w:space="0" w:color="auto"/>
      </w:divBdr>
    </w:div>
    <w:div w:id="1098524001">
      <w:bodyDiv w:val="1"/>
      <w:marLeft w:val="0"/>
      <w:marRight w:val="0"/>
      <w:marTop w:val="0"/>
      <w:marBottom w:val="0"/>
      <w:divBdr>
        <w:top w:val="none" w:sz="0" w:space="0" w:color="auto"/>
        <w:left w:val="none" w:sz="0" w:space="0" w:color="auto"/>
        <w:bottom w:val="none" w:sz="0" w:space="0" w:color="auto"/>
        <w:right w:val="none" w:sz="0" w:space="0" w:color="auto"/>
      </w:divBdr>
    </w:div>
    <w:div w:id="1102259371">
      <w:bodyDiv w:val="1"/>
      <w:marLeft w:val="0"/>
      <w:marRight w:val="0"/>
      <w:marTop w:val="0"/>
      <w:marBottom w:val="0"/>
      <w:divBdr>
        <w:top w:val="none" w:sz="0" w:space="0" w:color="auto"/>
        <w:left w:val="none" w:sz="0" w:space="0" w:color="auto"/>
        <w:bottom w:val="none" w:sz="0" w:space="0" w:color="auto"/>
        <w:right w:val="none" w:sz="0" w:space="0" w:color="auto"/>
      </w:divBdr>
    </w:div>
    <w:div w:id="1102645957">
      <w:bodyDiv w:val="1"/>
      <w:marLeft w:val="0"/>
      <w:marRight w:val="0"/>
      <w:marTop w:val="0"/>
      <w:marBottom w:val="0"/>
      <w:divBdr>
        <w:top w:val="none" w:sz="0" w:space="0" w:color="auto"/>
        <w:left w:val="none" w:sz="0" w:space="0" w:color="auto"/>
        <w:bottom w:val="none" w:sz="0" w:space="0" w:color="auto"/>
        <w:right w:val="none" w:sz="0" w:space="0" w:color="auto"/>
      </w:divBdr>
    </w:div>
    <w:div w:id="1151867962">
      <w:bodyDiv w:val="1"/>
      <w:marLeft w:val="0"/>
      <w:marRight w:val="0"/>
      <w:marTop w:val="0"/>
      <w:marBottom w:val="0"/>
      <w:divBdr>
        <w:top w:val="none" w:sz="0" w:space="0" w:color="auto"/>
        <w:left w:val="none" w:sz="0" w:space="0" w:color="auto"/>
        <w:bottom w:val="none" w:sz="0" w:space="0" w:color="auto"/>
        <w:right w:val="none" w:sz="0" w:space="0" w:color="auto"/>
      </w:divBdr>
    </w:div>
    <w:div w:id="1162502144">
      <w:bodyDiv w:val="1"/>
      <w:marLeft w:val="0"/>
      <w:marRight w:val="0"/>
      <w:marTop w:val="0"/>
      <w:marBottom w:val="0"/>
      <w:divBdr>
        <w:top w:val="none" w:sz="0" w:space="0" w:color="auto"/>
        <w:left w:val="none" w:sz="0" w:space="0" w:color="auto"/>
        <w:bottom w:val="none" w:sz="0" w:space="0" w:color="auto"/>
        <w:right w:val="none" w:sz="0" w:space="0" w:color="auto"/>
      </w:divBdr>
    </w:div>
    <w:div w:id="1206717805">
      <w:bodyDiv w:val="1"/>
      <w:marLeft w:val="0"/>
      <w:marRight w:val="0"/>
      <w:marTop w:val="0"/>
      <w:marBottom w:val="0"/>
      <w:divBdr>
        <w:top w:val="none" w:sz="0" w:space="0" w:color="auto"/>
        <w:left w:val="none" w:sz="0" w:space="0" w:color="auto"/>
        <w:bottom w:val="none" w:sz="0" w:space="0" w:color="auto"/>
        <w:right w:val="none" w:sz="0" w:space="0" w:color="auto"/>
      </w:divBdr>
    </w:div>
    <w:div w:id="1208371838">
      <w:bodyDiv w:val="1"/>
      <w:marLeft w:val="0"/>
      <w:marRight w:val="0"/>
      <w:marTop w:val="0"/>
      <w:marBottom w:val="0"/>
      <w:divBdr>
        <w:top w:val="none" w:sz="0" w:space="0" w:color="auto"/>
        <w:left w:val="none" w:sz="0" w:space="0" w:color="auto"/>
        <w:bottom w:val="none" w:sz="0" w:space="0" w:color="auto"/>
        <w:right w:val="none" w:sz="0" w:space="0" w:color="auto"/>
      </w:divBdr>
    </w:div>
    <w:div w:id="1213614711">
      <w:bodyDiv w:val="1"/>
      <w:marLeft w:val="0"/>
      <w:marRight w:val="0"/>
      <w:marTop w:val="0"/>
      <w:marBottom w:val="0"/>
      <w:divBdr>
        <w:top w:val="none" w:sz="0" w:space="0" w:color="auto"/>
        <w:left w:val="none" w:sz="0" w:space="0" w:color="auto"/>
        <w:bottom w:val="none" w:sz="0" w:space="0" w:color="auto"/>
        <w:right w:val="none" w:sz="0" w:space="0" w:color="auto"/>
      </w:divBdr>
    </w:div>
    <w:div w:id="1249074746">
      <w:bodyDiv w:val="1"/>
      <w:marLeft w:val="0"/>
      <w:marRight w:val="0"/>
      <w:marTop w:val="0"/>
      <w:marBottom w:val="0"/>
      <w:divBdr>
        <w:top w:val="none" w:sz="0" w:space="0" w:color="auto"/>
        <w:left w:val="none" w:sz="0" w:space="0" w:color="auto"/>
        <w:bottom w:val="none" w:sz="0" w:space="0" w:color="auto"/>
        <w:right w:val="none" w:sz="0" w:space="0" w:color="auto"/>
      </w:divBdr>
    </w:div>
    <w:div w:id="1259213331">
      <w:bodyDiv w:val="1"/>
      <w:marLeft w:val="0"/>
      <w:marRight w:val="0"/>
      <w:marTop w:val="0"/>
      <w:marBottom w:val="0"/>
      <w:divBdr>
        <w:top w:val="none" w:sz="0" w:space="0" w:color="auto"/>
        <w:left w:val="none" w:sz="0" w:space="0" w:color="auto"/>
        <w:bottom w:val="none" w:sz="0" w:space="0" w:color="auto"/>
        <w:right w:val="none" w:sz="0" w:space="0" w:color="auto"/>
      </w:divBdr>
    </w:div>
    <w:div w:id="1265070527">
      <w:bodyDiv w:val="1"/>
      <w:marLeft w:val="0"/>
      <w:marRight w:val="0"/>
      <w:marTop w:val="0"/>
      <w:marBottom w:val="0"/>
      <w:divBdr>
        <w:top w:val="none" w:sz="0" w:space="0" w:color="auto"/>
        <w:left w:val="none" w:sz="0" w:space="0" w:color="auto"/>
        <w:bottom w:val="none" w:sz="0" w:space="0" w:color="auto"/>
        <w:right w:val="none" w:sz="0" w:space="0" w:color="auto"/>
      </w:divBdr>
    </w:div>
    <w:div w:id="1275744060">
      <w:bodyDiv w:val="1"/>
      <w:marLeft w:val="0"/>
      <w:marRight w:val="0"/>
      <w:marTop w:val="0"/>
      <w:marBottom w:val="0"/>
      <w:divBdr>
        <w:top w:val="none" w:sz="0" w:space="0" w:color="auto"/>
        <w:left w:val="none" w:sz="0" w:space="0" w:color="auto"/>
        <w:bottom w:val="none" w:sz="0" w:space="0" w:color="auto"/>
        <w:right w:val="none" w:sz="0" w:space="0" w:color="auto"/>
      </w:divBdr>
    </w:div>
    <w:div w:id="1284532896">
      <w:bodyDiv w:val="1"/>
      <w:marLeft w:val="0"/>
      <w:marRight w:val="0"/>
      <w:marTop w:val="0"/>
      <w:marBottom w:val="0"/>
      <w:divBdr>
        <w:top w:val="none" w:sz="0" w:space="0" w:color="auto"/>
        <w:left w:val="none" w:sz="0" w:space="0" w:color="auto"/>
        <w:bottom w:val="none" w:sz="0" w:space="0" w:color="auto"/>
        <w:right w:val="none" w:sz="0" w:space="0" w:color="auto"/>
      </w:divBdr>
    </w:div>
    <w:div w:id="1310793160">
      <w:bodyDiv w:val="1"/>
      <w:marLeft w:val="0"/>
      <w:marRight w:val="0"/>
      <w:marTop w:val="0"/>
      <w:marBottom w:val="0"/>
      <w:divBdr>
        <w:top w:val="none" w:sz="0" w:space="0" w:color="auto"/>
        <w:left w:val="none" w:sz="0" w:space="0" w:color="auto"/>
        <w:bottom w:val="none" w:sz="0" w:space="0" w:color="auto"/>
        <w:right w:val="none" w:sz="0" w:space="0" w:color="auto"/>
      </w:divBdr>
    </w:div>
    <w:div w:id="1316958791">
      <w:bodyDiv w:val="1"/>
      <w:marLeft w:val="0"/>
      <w:marRight w:val="0"/>
      <w:marTop w:val="0"/>
      <w:marBottom w:val="0"/>
      <w:divBdr>
        <w:top w:val="none" w:sz="0" w:space="0" w:color="auto"/>
        <w:left w:val="none" w:sz="0" w:space="0" w:color="auto"/>
        <w:bottom w:val="none" w:sz="0" w:space="0" w:color="auto"/>
        <w:right w:val="none" w:sz="0" w:space="0" w:color="auto"/>
      </w:divBdr>
    </w:div>
    <w:div w:id="1329358640">
      <w:bodyDiv w:val="1"/>
      <w:marLeft w:val="0"/>
      <w:marRight w:val="0"/>
      <w:marTop w:val="0"/>
      <w:marBottom w:val="0"/>
      <w:divBdr>
        <w:top w:val="none" w:sz="0" w:space="0" w:color="auto"/>
        <w:left w:val="none" w:sz="0" w:space="0" w:color="auto"/>
        <w:bottom w:val="none" w:sz="0" w:space="0" w:color="auto"/>
        <w:right w:val="none" w:sz="0" w:space="0" w:color="auto"/>
      </w:divBdr>
    </w:div>
    <w:div w:id="1360661222">
      <w:bodyDiv w:val="1"/>
      <w:marLeft w:val="0"/>
      <w:marRight w:val="0"/>
      <w:marTop w:val="0"/>
      <w:marBottom w:val="0"/>
      <w:divBdr>
        <w:top w:val="none" w:sz="0" w:space="0" w:color="auto"/>
        <w:left w:val="none" w:sz="0" w:space="0" w:color="auto"/>
        <w:bottom w:val="none" w:sz="0" w:space="0" w:color="auto"/>
        <w:right w:val="none" w:sz="0" w:space="0" w:color="auto"/>
      </w:divBdr>
    </w:div>
    <w:div w:id="1362703988">
      <w:bodyDiv w:val="1"/>
      <w:marLeft w:val="0"/>
      <w:marRight w:val="0"/>
      <w:marTop w:val="0"/>
      <w:marBottom w:val="0"/>
      <w:divBdr>
        <w:top w:val="none" w:sz="0" w:space="0" w:color="auto"/>
        <w:left w:val="none" w:sz="0" w:space="0" w:color="auto"/>
        <w:bottom w:val="none" w:sz="0" w:space="0" w:color="auto"/>
        <w:right w:val="none" w:sz="0" w:space="0" w:color="auto"/>
      </w:divBdr>
    </w:div>
    <w:div w:id="1362902887">
      <w:bodyDiv w:val="1"/>
      <w:marLeft w:val="0"/>
      <w:marRight w:val="0"/>
      <w:marTop w:val="0"/>
      <w:marBottom w:val="0"/>
      <w:divBdr>
        <w:top w:val="none" w:sz="0" w:space="0" w:color="auto"/>
        <w:left w:val="none" w:sz="0" w:space="0" w:color="auto"/>
        <w:bottom w:val="none" w:sz="0" w:space="0" w:color="auto"/>
        <w:right w:val="none" w:sz="0" w:space="0" w:color="auto"/>
      </w:divBdr>
    </w:div>
    <w:div w:id="1406293853">
      <w:bodyDiv w:val="1"/>
      <w:marLeft w:val="0"/>
      <w:marRight w:val="0"/>
      <w:marTop w:val="0"/>
      <w:marBottom w:val="0"/>
      <w:divBdr>
        <w:top w:val="none" w:sz="0" w:space="0" w:color="auto"/>
        <w:left w:val="none" w:sz="0" w:space="0" w:color="auto"/>
        <w:bottom w:val="none" w:sz="0" w:space="0" w:color="auto"/>
        <w:right w:val="none" w:sz="0" w:space="0" w:color="auto"/>
      </w:divBdr>
    </w:div>
    <w:div w:id="1417484626">
      <w:bodyDiv w:val="1"/>
      <w:marLeft w:val="0"/>
      <w:marRight w:val="0"/>
      <w:marTop w:val="0"/>
      <w:marBottom w:val="0"/>
      <w:divBdr>
        <w:top w:val="none" w:sz="0" w:space="0" w:color="auto"/>
        <w:left w:val="none" w:sz="0" w:space="0" w:color="auto"/>
        <w:bottom w:val="none" w:sz="0" w:space="0" w:color="auto"/>
        <w:right w:val="none" w:sz="0" w:space="0" w:color="auto"/>
      </w:divBdr>
    </w:div>
    <w:div w:id="1417553762">
      <w:bodyDiv w:val="1"/>
      <w:marLeft w:val="0"/>
      <w:marRight w:val="0"/>
      <w:marTop w:val="0"/>
      <w:marBottom w:val="0"/>
      <w:divBdr>
        <w:top w:val="none" w:sz="0" w:space="0" w:color="auto"/>
        <w:left w:val="none" w:sz="0" w:space="0" w:color="auto"/>
        <w:bottom w:val="none" w:sz="0" w:space="0" w:color="auto"/>
        <w:right w:val="none" w:sz="0" w:space="0" w:color="auto"/>
      </w:divBdr>
    </w:div>
    <w:div w:id="1423376818">
      <w:bodyDiv w:val="1"/>
      <w:marLeft w:val="0"/>
      <w:marRight w:val="0"/>
      <w:marTop w:val="0"/>
      <w:marBottom w:val="0"/>
      <w:divBdr>
        <w:top w:val="none" w:sz="0" w:space="0" w:color="auto"/>
        <w:left w:val="none" w:sz="0" w:space="0" w:color="auto"/>
        <w:bottom w:val="none" w:sz="0" w:space="0" w:color="auto"/>
        <w:right w:val="none" w:sz="0" w:space="0" w:color="auto"/>
      </w:divBdr>
    </w:div>
    <w:div w:id="1518546958">
      <w:bodyDiv w:val="1"/>
      <w:marLeft w:val="0"/>
      <w:marRight w:val="0"/>
      <w:marTop w:val="0"/>
      <w:marBottom w:val="0"/>
      <w:divBdr>
        <w:top w:val="none" w:sz="0" w:space="0" w:color="auto"/>
        <w:left w:val="none" w:sz="0" w:space="0" w:color="auto"/>
        <w:bottom w:val="none" w:sz="0" w:space="0" w:color="auto"/>
        <w:right w:val="none" w:sz="0" w:space="0" w:color="auto"/>
      </w:divBdr>
    </w:div>
    <w:div w:id="1567567616">
      <w:bodyDiv w:val="1"/>
      <w:marLeft w:val="0"/>
      <w:marRight w:val="0"/>
      <w:marTop w:val="0"/>
      <w:marBottom w:val="0"/>
      <w:divBdr>
        <w:top w:val="none" w:sz="0" w:space="0" w:color="auto"/>
        <w:left w:val="none" w:sz="0" w:space="0" w:color="auto"/>
        <w:bottom w:val="none" w:sz="0" w:space="0" w:color="auto"/>
        <w:right w:val="none" w:sz="0" w:space="0" w:color="auto"/>
      </w:divBdr>
    </w:div>
    <w:div w:id="1570649668">
      <w:bodyDiv w:val="1"/>
      <w:marLeft w:val="0"/>
      <w:marRight w:val="0"/>
      <w:marTop w:val="0"/>
      <w:marBottom w:val="0"/>
      <w:divBdr>
        <w:top w:val="none" w:sz="0" w:space="0" w:color="auto"/>
        <w:left w:val="none" w:sz="0" w:space="0" w:color="auto"/>
        <w:bottom w:val="none" w:sz="0" w:space="0" w:color="auto"/>
        <w:right w:val="none" w:sz="0" w:space="0" w:color="auto"/>
      </w:divBdr>
    </w:div>
    <w:div w:id="1587570788">
      <w:bodyDiv w:val="1"/>
      <w:marLeft w:val="0"/>
      <w:marRight w:val="0"/>
      <w:marTop w:val="0"/>
      <w:marBottom w:val="0"/>
      <w:divBdr>
        <w:top w:val="none" w:sz="0" w:space="0" w:color="auto"/>
        <w:left w:val="none" w:sz="0" w:space="0" w:color="auto"/>
        <w:bottom w:val="none" w:sz="0" w:space="0" w:color="auto"/>
        <w:right w:val="none" w:sz="0" w:space="0" w:color="auto"/>
      </w:divBdr>
    </w:div>
    <w:div w:id="1602714958">
      <w:bodyDiv w:val="1"/>
      <w:marLeft w:val="0"/>
      <w:marRight w:val="0"/>
      <w:marTop w:val="0"/>
      <w:marBottom w:val="0"/>
      <w:divBdr>
        <w:top w:val="none" w:sz="0" w:space="0" w:color="auto"/>
        <w:left w:val="none" w:sz="0" w:space="0" w:color="auto"/>
        <w:bottom w:val="none" w:sz="0" w:space="0" w:color="auto"/>
        <w:right w:val="none" w:sz="0" w:space="0" w:color="auto"/>
      </w:divBdr>
    </w:div>
    <w:div w:id="1603108445">
      <w:bodyDiv w:val="1"/>
      <w:marLeft w:val="0"/>
      <w:marRight w:val="0"/>
      <w:marTop w:val="0"/>
      <w:marBottom w:val="0"/>
      <w:divBdr>
        <w:top w:val="none" w:sz="0" w:space="0" w:color="auto"/>
        <w:left w:val="none" w:sz="0" w:space="0" w:color="auto"/>
        <w:bottom w:val="none" w:sz="0" w:space="0" w:color="auto"/>
        <w:right w:val="none" w:sz="0" w:space="0" w:color="auto"/>
      </w:divBdr>
    </w:div>
    <w:div w:id="1607734622">
      <w:bodyDiv w:val="1"/>
      <w:marLeft w:val="0"/>
      <w:marRight w:val="0"/>
      <w:marTop w:val="0"/>
      <w:marBottom w:val="0"/>
      <w:divBdr>
        <w:top w:val="none" w:sz="0" w:space="0" w:color="auto"/>
        <w:left w:val="none" w:sz="0" w:space="0" w:color="auto"/>
        <w:bottom w:val="none" w:sz="0" w:space="0" w:color="auto"/>
        <w:right w:val="none" w:sz="0" w:space="0" w:color="auto"/>
      </w:divBdr>
    </w:div>
    <w:div w:id="1609653300">
      <w:bodyDiv w:val="1"/>
      <w:marLeft w:val="0"/>
      <w:marRight w:val="0"/>
      <w:marTop w:val="0"/>
      <w:marBottom w:val="0"/>
      <w:divBdr>
        <w:top w:val="none" w:sz="0" w:space="0" w:color="auto"/>
        <w:left w:val="none" w:sz="0" w:space="0" w:color="auto"/>
        <w:bottom w:val="none" w:sz="0" w:space="0" w:color="auto"/>
        <w:right w:val="none" w:sz="0" w:space="0" w:color="auto"/>
      </w:divBdr>
    </w:div>
    <w:div w:id="1647584643">
      <w:bodyDiv w:val="1"/>
      <w:marLeft w:val="0"/>
      <w:marRight w:val="0"/>
      <w:marTop w:val="0"/>
      <w:marBottom w:val="0"/>
      <w:divBdr>
        <w:top w:val="none" w:sz="0" w:space="0" w:color="auto"/>
        <w:left w:val="none" w:sz="0" w:space="0" w:color="auto"/>
        <w:bottom w:val="none" w:sz="0" w:space="0" w:color="auto"/>
        <w:right w:val="none" w:sz="0" w:space="0" w:color="auto"/>
      </w:divBdr>
    </w:div>
    <w:div w:id="1671131561">
      <w:bodyDiv w:val="1"/>
      <w:marLeft w:val="0"/>
      <w:marRight w:val="0"/>
      <w:marTop w:val="0"/>
      <w:marBottom w:val="0"/>
      <w:divBdr>
        <w:top w:val="none" w:sz="0" w:space="0" w:color="auto"/>
        <w:left w:val="none" w:sz="0" w:space="0" w:color="auto"/>
        <w:bottom w:val="none" w:sz="0" w:space="0" w:color="auto"/>
        <w:right w:val="none" w:sz="0" w:space="0" w:color="auto"/>
      </w:divBdr>
    </w:div>
    <w:div w:id="1718432778">
      <w:bodyDiv w:val="1"/>
      <w:marLeft w:val="0"/>
      <w:marRight w:val="0"/>
      <w:marTop w:val="0"/>
      <w:marBottom w:val="0"/>
      <w:divBdr>
        <w:top w:val="none" w:sz="0" w:space="0" w:color="auto"/>
        <w:left w:val="none" w:sz="0" w:space="0" w:color="auto"/>
        <w:bottom w:val="none" w:sz="0" w:space="0" w:color="auto"/>
        <w:right w:val="none" w:sz="0" w:space="0" w:color="auto"/>
      </w:divBdr>
    </w:div>
    <w:div w:id="1727989578">
      <w:bodyDiv w:val="1"/>
      <w:marLeft w:val="0"/>
      <w:marRight w:val="0"/>
      <w:marTop w:val="0"/>
      <w:marBottom w:val="0"/>
      <w:divBdr>
        <w:top w:val="none" w:sz="0" w:space="0" w:color="auto"/>
        <w:left w:val="none" w:sz="0" w:space="0" w:color="auto"/>
        <w:bottom w:val="none" w:sz="0" w:space="0" w:color="auto"/>
        <w:right w:val="none" w:sz="0" w:space="0" w:color="auto"/>
      </w:divBdr>
    </w:div>
    <w:div w:id="1733503439">
      <w:bodyDiv w:val="1"/>
      <w:marLeft w:val="0"/>
      <w:marRight w:val="0"/>
      <w:marTop w:val="0"/>
      <w:marBottom w:val="0"/>
      <w:divBdr>
        <w:top w:val="none" w:sz="0" w:space="0" w:color="auto"/>
        <w:left w:val="none" w:sz="0" w:space="0" w:color="auto"/>
        <w:bottom w:val="none" w:sz="0" w:space="0" w:color="auto"/>
        <w:right w:val="none" w:sz="0" w:space="0" w:color="auto"/>
      </w:divBdr>
    </w:div>
    <w:div w:id="1762069482">
      <w:bodyDiv w:val="1"/>
      <w:marLeft w:val="0"/>
      <w:marRight w:val="0"/>
      <w:marTop w:val="0"/>
      <w:marBottom w:val="0"/>
      <w:divBdr>
        <w:top w:val="none" w:sz="0" w:space="0" w:color="auto"/>
        <w:left w:val="none" w:sz="0" w:space="0" w:color="auto"/>
        <w:bottom w:val="none" w:sz="0" w:space="0" w:color="auto"/>
        <w:right w:val="none" w:sz="0" w:space="0" w:color="auto"/>
      </w:divBdr>
    </w:div>
    <w:div w:id="1779518204">
      <w:bodyDiv w:val="1"/>
      <w:marLeft w:val="0"/>
      <w:marRight w:val="0"/>
      <w:marTop w:val="0"/>
      <w:marBottom w:val="0"/>
      <w:divBdr>
        <w:top w:val="none" w:sz="0" w:space="0" w:color="auto"/>
        <w:left w:val="none" w:sz="0" w:space="0" w:color="auto"/>
        <w:bottom w:val="none" w:sz="0" w:space="0" w:color="auto"/>
        <w:right w:val="none" w:sz="0" w:space="0" w:color="auto"/>
      </w:divBdr>
    </w:div>
    <w:div w:id="1806580263">
      <w:bodyDiv w:val="1"/>
      <w:marLeft w:val="0"/>
      <w:marRight w:val="0"/>
      <w:marTop w:val="0"/>
      <w:marBottom w:val="0"/>
      <w:divBdr>
        <w:top w:val="none" w:sz="0" w:space="0" w:color="auto"/>
        <w:left w:val="none" w:sz="0" w:space="0" w:color="auto"/>
        <w:bottom w:val="none" w:sz="0" w:space="0" w:color="auto"/>
        <w:right w:val="none" w:sz="0" w:space="0" w:color="auto"/>
      </w:divBdr>
    </w:div>
    <w:div w:id="1844974240">
      <w:bodyDiv w:val="1"/>
      <w:marLeft w:val="0"/>
      <w:marRight w:val="0"/>
      <w:marTop w:val="0"/>
      <w:marBottom w:val="0"/>
      <w:divBdr>
        <w:top w:val="none" w:sz="0" w:space="0" w:color="auto"/>
        <w:left w:val="none" w:sz="0" w:space="0" w:color="auto"/>
        <w:bottom w:val="none" w:sz="0" w:space="0" w:color="auto"/>
        <w:right w:val="none" w:sz="0" w:space="0" w:color="auto"/>
      </w:divBdr>
    </w:div>
    <w:div w:id="1845631961">
      <w:bodyDiv w:val="1"/>
      <w:marLeft w:val="0"/>
      <w:marRight w:val="0"/>
      <w:marTop w:val="0"/>
      <w:marBottom w:val="0"/>
      <w:divBdr>
        <w:top w:val="none" w:sz="0" w:space="0" w:color="auto"/>
        <w:left w:val="none" w:sz="0" w:space="0" w:color="auto"/>
        <w:bottom w:val="none" w:sz="0" w:space="0" w:color="auto"/>
        <w:right w:val="none" w:sz="0" w:space="0" w:color="auto"/>
      </w:divBdr>
    </w:div>
    <w:div w:id="1923023224">
      <w:bodyDiv w:val="1"/>
      <w:marLeft w:val="0"/>
      <w:marRight w:val="0"/>
      <w:marTop w:val="0"/>
      <w:marBottom w:val="0"/>
      <w:divBdr>
        <w:top w:val="none" w:sz="0" w:space="0" w:color="auto"/>
        <w:left w:val="none" w:sz="0" w:space="0" w:color="auto"/>
        <w:bottom w:val="none" w:sz="0" w:space="0" w:color="auto"/>
        <w:right w:val="none" w:sz="0" w:space="0" w:color="auto"/>
      </w:divBdr>
    </w:div>
    <w:div w:id="1939825899">
      <w:bodyDiv w:val="1"/>
      <w:marLeft w:val="0"/>
      <w:marRight w:val="0"/>
      <w:marTop w:val="0"/>
      <w:marBottom w:val="0"/>
      <w:divBdr>
        <w:top w:val="none" w:sz="0" w:space="0" w:color="auto"/>
        <w:left w:val="none" w:sz="0" w:space="0" w:color="auto"/>
        <w:bottom w:val="none" w:sz="0" w:space="0" w:color="auto"/>
        <w:right w:val="none" w:sz="0" w:space="0" w:color="auto"/>
      </w:divBdr>
    </w:div>
    <w:div w:id="1959677390">
      <w:bodyDiv w:val="1"/>
      <w:marLeft w:val="0"/>
      <w:marRight w:val="0"/>
      <w:marTop w:val="0"/>
      <w:marBottom w:val="0"/>
      <w:divBdr>
        <w:top w:val="none" w:sz="0" w:space="0" w:color="auto"/>
        <w:left w:val="none" w:sz="0" w:space="0" w:color="auto"/>
        <w:bottom w:val="none" w:sz="0" w:space="0" w:color="auto"/>
        <w:right w:val="none" w:sz="0" w:space="0" w:color="auto"/>
      </w:divBdr>
    </w:div>
    <w:div w:id="1982467126">
      <w:bodyDiv w:val="1"/>
      <w:marLeft w:val="0"/>
      <w:marRight w:val="0"/>
      <w:marTop w:val="0"/>
      <w:marBottom w:val="0"/>
      <w:divBdr>
        <w:top w:val="none" w:sz="0" w:space="0" w:color="auto"/>
        <w:left w:val="none" w:sz="0" w:space="0" w:color="auto"/>
        <w:bottom w:val="none" w:sz="0" w:space="0" w:color="auto"/>
        <w:right w:val="none" w:sz="0" w:space="0" w:color="auto"/>
      </w:divBdr>
    </w:div>
    <w:div w:id="1984772149">
      <w:bodyDiv w:val="1"/>
      <w:marLeft w:val="0"/>
      <w:marRight w:val="0"/>
      <w:marTop w:val="0"/>
      <w:marBottom w:val="0"/>
      <w:divBdr>
        <w:top w:val="none" w:sz="0" w:space="0" w:color="auto"/>
        <w:left w:val="none" w:sz="0" w:space="0" w:color="auto"/>
        <w:bottom w:val="none" w:sz="0" w:space="0" w:color="auto"/>
        <w:right w:val="none" w:sz="0" w:space="0" w:color="auto"/>
      </w:divBdr>
    </w:div>
    <w:div w:id="2015565645">
      <w:bodyDiv w:val="1"/>
      <w:marLeft w:val="0"/>
      <w:marRight w:val="0"/>
      <w:marTop w:val="0"/>
      <w:marBottom w:val="0"/>
      <w:divBdr>
        <w:top w:val="none" w:sz="0" w:space="0" w:color="auto"/>
        <w:left w:val="none" w:sz="0" w:space="0" w:color="auto"/>
        <w:bottom w:val="none" w:sz="0" w:space="0" w:color="auto"/>
        <w:right w:val="none" w:sz="0" w:space="0" w:color="auto"/>
      </w:divBdr>
    </w:div>
    <w:div w:id="2070035025">
      <w:bodyDiv w:val="1"/>
      <w:marLeft w:val="0"/>
      <w:marRight w:val="0"/>
      <w:marTop w:val="0"/>
      <w:marBottom w:val="0"/>
      <w:divBdr>
        <w:top w:val="none" w:sz="0" w:space="0" w:color="auto"/>
        <w:left w:val="none" w:sz="0" w:space="0" w:color="auto"/>
        <w:bottom w:val="none" w:sz="0" w:space="0" w:color="auto"/>
        <w:right w:val="none" w:sz="0" w:space="0" w:color="auto"/>
      </w:divBdr>
    </w:div>
    <w:div w:id="2075926101">
      <w:bodyDiv w:val="1"/>
      <w:marLeft w:val="0"/>
      <w:marRight w:val="0"/>
      <w:marTop w:val="0"/>
      <w:marBottom w:val="0"/>
      <w:divBdr>
        <w:top w:val="none" w:sz="0" w:space="0" w:color="auto"/>
        <w:left w:val="none" w:sz="0" w:space="0" w:color="auto"/>
        <w:bottom w:val="none" w:sz="0" w:space="0" w:color="auto"/>
        <w:right w:val="none" w:sz="0" w:space="0" w:color="auto"/>
      </w:divBdr>
    </w:div>
    <w:div w:id="2115400892">
      <w:bodyDiv w:val="1"/>
      <w:marLeft w:val="0"/>
      <w:marRight w:val="0"/>
      <w:marTop w:val="0"/>
      <w:marBottom w:val="0"/>
      <w:divBdr>
        <w:top w:val="none" w:sz="0" w:space="0" w:color="auto"/>
        <w:left w:val="none" w:sz="0" w:space="0" w:color="auto"/>
        <w:bottom w:val="none" w:sz="0" w:space="0" w:color="auto"/>
        <w:right w:val="none" w:sz="0" w:space="0" w:color="auto"/>
      </w:divBdr>
    </w:div>
    <w:div w:id="213294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vote.electionrunner.com/election/mT7Cf/results" TargetMode="External"/><Relationship Id="rId8" Type="http://schemas.openxmlformats.org/officeDocument/2006/relationships/hyperlink" Target="https://vote.electionrunner.com/election/6jEBu/results" TargetMode="Externa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8</Words>
  <Characters>7404</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wards, Jeannette</cp:lastModifiedBy>
  <cp:revision>2</cp:revision>
  <cp:lastPrinted>2019-09-25T02:03:00Z</cp:lastPrinted>
  <dcterms:created xsi:type="dcterms:W3CDTF">2020-09-03T02:18:00Z</dcterms:created>
  <dcterms:modified xsi:type="dcterms:W3CDTF">2020-09-03T02:18:00Z</dcterms:modified>
</cp:coreProperties>
</file>